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69F5FA" w14:textId="16B60A08" w:rsidR="008850C6" w:rsidRDefault="002A0468" w:rsidP="00DD2066">
      <w:pPr>
        <w:jc w:val="center"/>
      </w:pPr>
      <w:r>
        <w:rPr>
          <w:noProof/>
        </w:rPr>
        <w:pict w14:anchorId="60AB8EE6">
          <v:rect id="_x0000_s2053" style="position:absolute;left:0;text-align:left;margin-left:-95.8pt;margin-top:-88.05pt;width:634.05pt;height:818.85pt;z-index:-251658240">
            <v:fill r:id="rId7" o:title="MATdatatools textura" recolor="t" rotate="t" type="frame"/>
          </v:rect>
        </w:pict>
      </w:r>
      <w:r w:rsidR="004B24F6">
        <w:rPr>
          <w:noProof/>
        </w:rPr>
        <w:drawing>
          <wp:inline distT="0" distB="0" distL="0" distR="0" wp14:anchorId="3B3ED077" wp14:editId="10AC2628">
            <wp:extent cx="5486453" cy="5012623"/>
            <wp:effectExtent l="0" t="0" r="0" b="0"/>
            <wp:docPr id="1911931974" name="Imagen 6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931974" name="Imagen 6" descr="Gráfico&#10;&#10;Descripción generada automáticamente"/>
                    <pic:cNvPicPr/>
                  </pic:nvPicPr>
                  <pic:blipFill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53" cy="501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1F489" w14:textId="427ADA5B" w:rsidR="00FB0DE0" w:rsidRPr="00505AAC" w:rsidRDefault="00EB4868" w:rsidP="00DD2066">
      <w:pPr>
        <w:shd w:val="clear" w:color="auto" w:fill="E97132" w:themeFill="accent2"/>
        <w:jc w:val="center"/>
        <w:rPr>
          <w:rFonts w:ascii="Arial Black" w:hAnsi="Arial Black"/>
          <w:color w:val="FFFFFF" w:themeColor="background1"/>
          <w:sz w:val="72"/>
          <w:szCs w:val="72"/>
          <w:lang w:val="es-ES"/>
        </w:rPr>
      </w:pPr>
      <w:r w:rsidRPr="00505AAC">
        <w:rPr>
          <w:rFonts w:ascii="Arial Black" w:hAnsi="Arial Black"/>
          <w:color w:val="FFFFFF" w:themeColor="background1"/>
          <w:sz w:val="72"/>
          <w:szCs w:val="72"/>
          <w:lang w:val="es-ES"/>
        </w:rPr>
        <w:t>Guide</w:t>
      </w:r>
    </w:p>
    <w:p w14:paraId="1E2EC0E8" w14:textId="1AA3F9A9" w:rsidR="00647A06" w:rsidRPr="0056166C" w:rsidRDefault="00647A06" w:rsidP="00DD2066">
      <w:pPr>
        <w:shd w:val="clear" w:color="auto" w:fill="156082" w:themeFill="accent1"/>
        <w:jc w:val="center"/>
        <w:rPr>
          <w:b/>
          <w:bCs/>
          <w:color w:val="FFFFFF" w:themeColor="background1"/>
          <w:lang w:val="es-ES"/>
        </w:rPr>
      </w:pPr>
      <w:r w:rsidRPr="0056166C">
        <w:rPr>
          <w:b/>
          <w:bCs/>
          <w:color w:val="FFFFFF" w:themeColor="background1"/>
          <w:lang w:val="es-ES"/>
        </w:rPr>
        <w:t>Guía de Usuario del paquete</w:t>
      </w:r>
      <w:r w:rsidR="00647147" w:rsidRPr="0056166C">
        <w:rPr>
          <w:b/>
          <w:bCs/>
          <w:color w:val="FFFFFF" w:themeColor="background1"/>
          <w:lang w:val="es-ES"/>
        </w:rPr>
        <w:t xml:space="preserve"> de R #rstats {</w:t>
      </w:r>
      <w:proofErr w:type="spellStart"/>
      <w:r w:rsidR="00647147" w:rsidRPr="0056166C">
        <w:rPr>
          <w:b/>
          <w:bCs/>
          <w:color w:val="FFFFFF" w:themeColor="background1"/>
          <w:lang w:val="es-ES"/>
        </w:rPr>
        <w:t>MATdatatools</w:t>
      </w:r>
      <w:proofErr w:type="spellEnd"/>
      <w:r w:rsidR="00647147" w:rsidRPr="0056166C">
        <w:rPr>
          <w:b/>
          <w:bCs/>
          <w:color w:val="FFFFFF" w:themeColor="background1"/>
          <w:lang w:val="es-ES"/>
        </w:rPr>
        <w:t>}, Versión 0.1.0</w:t>
      </w:r>
    </w:p>
    <w:p w14:paraId="7BC2212D" w14:textId="77777777" w:rsidR="00AD3E52" w:rsidRDefault="00AD3E52" w:rsidP="00DD2066">
      <w:pPr>
        <w:spacing w:after="120"/>
        <w:jc w:val="center"/>
        <w:rPr>
          <w:b/>
          <w:bCs/>
          <w:lang w:val="es-ES"/>
        </w:rPr>
      </w:pPr>
    </w:p>
    <w:p w14:paraId="4EFE2660" w14:textId="77777777" w:rsidR="00175D35" w:rsidRDefault="00175D35" w:rsidP="00DD2066">
      <w:pPr>
        <w:spacing w:after="120"/>
        <w:jc w:val="center"/>
        <w:rPr>
          <w:b/>
          <w:bCs/>
          <w:lang w:val="es-ES"/>
        </w:rPr>
      </w:pPr>
    </w:p>
    <w:p w14:paraId="46B9B012" w14:textId="77777777" w:rsidR="006A0966" w:rsidRDefault="006A0966" w:rsidP="00DD2066">
      <w:pPr>
        <w:spacing w:after="120"/>
        <w:jc w:val="center"/>
        <w:rPr>
          <w:b/>
          <w:bCs/>
          <w:lang w:val="es-ES"/>
        </w:rPr>
      </w:pPr>
    </w:p>
    <w:p w14:paraId="618A5A0E" w14:textId="77777777" w:rsidR="005C13AE" w:rsidRPr="007F7990" w:rsidRDefault="005C13AE" w:rsidP="00DD2066">
      <w:pPr>
        <w:spacing w:after="120"/>
        <w:jc w:val="center"/>
        <w:rPr>
          <w:b/>
          <w:bCs/>
          <w:color w:val="FFFFFF" w:themeColor="background1"/>
          <w:lang w:val="es-ES"/>
        </w:rPr>
      </w:pPr>
    </w:p>
    <w:p w14:paraId="058BA2CF" w14:textId="617FAF8F" w:rsidR="006976F9" w:rsidRPr="007F7990" w:rsidRDefault="006976F9" w:rsidP="00DD2066">
      <w:pPr>
        <w:spacing w:after="120"/>
        <w:jc w:val="center"/>
        <w:rPr>
          <w:b/>
          <w:bCs/>
          <w:color w:val="FFFFFF" w:themeColor="background1"/>
          <w:lang w:val="es-ES"/>
        </w:rPr>
      </w:pPr>
      <w:r w:rsidRPr="007F7990">
        <w:rPr>
          <w:b/>
          <w:bCs/>
          <w:color w:val="FFFFFF" w:themeColor="background1"/>
          <w:lang w:val="es-ES"/>
        </w:rPr>
        <w:t>Miguel Ángel Tarancón Morán</w:t>
      </w:r>
    </w:p>
    <w:p w14:paraId="6A34098E" w14:textId="1726A9DD" w:rsidR="006976F9" w:rsidRPr="007F7990" w:rsidRDefault="006976F9" w:rsidP="00DD2066">
      <w:pPr>
        <w:jc w:val="center"/>
        <w:rPr>
          <w:color w:val="FFFFFF" w:themeColor="background1"/>
          <w:sz w:val="22"/>
          <w:szCs w:val="22"/>
          <w:lang w:val="es-ES"/>
        </w:rPr>
      </w:pPr>
      <w:r w:rsidRPr="007F7990">
        <w:rPr>
          <w:color w:val="FFFFFF" w:themeColor="background1"/>
          <w:sz w:val="22"/>
          <w:szCs w:val="22"/>
          <w:lang w:val="es-ES"/>
        </w:rPr>
        <w:t>Catedrático de Economía Aplicada. Universidad de Castilla – La Mancha</w:t>
      </w:r>
    </w:p>
    <w:p w14:paraId="52AF6087" w14:textId="4C310F46" w:rsidR="00434FE4" w:rsidRDefault="00B22BFA" w:rsidP="00DD2066">
      <w:pPr>
        <w:jc w:val="center"/>
      </w:pPr>
      <w:r>
        <w:rPr>
          <w:noProof/>
        </w:rPr>
        <w:drawing>
          <wp:inline distT="0" distB="0" distL="0" distR="0" wp14:anchorId="24DE730E" wp14:editId="5CA486A4">
            <wp:extent cx="864870" cy="302597"/>
            <wp:effectExtent l="0" t="0" r="0" b="0"/>
            <wp:docPr id="1273426845" name="Imagen 5" descr="Dibujo en blanco y negr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26845" name="Imagen 5" descr="Dibujo en blanco y negro&#10;&#10;Descripción generada automáticamente con confianza medi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9271" cy="307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E52D6" w14:textId="77777777" w:rsidR="005C13AE" w:rsidRDefault="005C13AE">
      <w:pPr>
        <w:sectPr w:rsidR="005C13AE" w:rsidSect="00DE4903">
          <w:headerReference w:type="default" r:id="rId10"/>
          <w:pgSz w:w="12240" w:h="15840"/>
          <w:pgMar w:top="1417" w:right="1701" w:bottom="1417" w:left="1701" w:header="720" w:footer="720" w:gutter="0"/>
          <w:pgNumType w:start="1"/>
          <w:cols w:space="720"/>
        </w:sectPr>
      </w:pPr>
    </w:p>
    <w:p w14:paraId="72FB349F" w14:textId="77777777" w:rsidR="00E06530" w:rsidRDefault="00E06530"/>
    <w:p w14:paraId="7736B3E4" w14:textId="77777777" w:rsidR="00E06530" w:rsidRDefault="00E06530"/>
    <w:p w14:paraId="0408561A" w14:textId="77777777" w:rsidR="00E06530" w:rsidRDefault="00E06530"/>
    <w:p w14:paraId="658B6DFA" w14:textId="77777777" w:rsidR="00E06530" w:rsidRDefault="00E06530"/>
    <w:p w14:paraId="7654EF7B" w14:textId="77777777" w:rsidR="00E06530" w:rsidRDefault="00E06530"/>
    <w:p w14:paraId="0A30BFE8" w14:textId="77777777" w:rsidR="00E06530" w:rsidRDefault="00E06530"/>
    <w:p w14:paraId="07B99ADD" w14:textId="77777777" w:rsidR="00E06530" w:rsidRDefault="00E06530"/>
    <w:p w14:paraId="471B2C2C" w14:textId="77777777" w:rsidR="00E06530" w:rsidRDefault="00E06530"/>
    <w:p w14:paraId="0D5AF7BD" w14:textId="77777777" w:rsidR="00E06530" w:rsidRDefault="00E06530"/>
    <w:p w14:paraId="7FD79409" w14:textId="77777777" w:rsidR="00E06530" w:rsidRDefault="00E06530"/>
    <w:p w14:paraId="378ABB46" w14:textId="77777777" w:rsidR="00E06530" w:rsidRDefault="00E06530"/>
    <w:p w14:paraId="76DC3235" w14:textId="77777777" w:rsidR="00E06530" w:rsidRDefault="00E06530"/>
    <w:p w14:paraId="409D7A0B" w14:textId="77777777" w:rsidR="00E06530" w:rsidRDefault="00E06530"/>
    <w:p w14:paraId="1D6EB47B" w14:textId="77777777" w:rsidR="00E06530" w:rsidRDefault="00E06530"/>
    <w:p w14:paraId="3BC6F052" w14:textId="77777777" w:rsidR="00E06530" w:rsidRDefault="00E06530"/>
    <w:p w14:paraId="34D06C51" w14:textId="77777777" w:rsidR="00E66819" w:rsidRDefault="00E66819"/>
    <w:p w14:paraId="12258DE1" w14:textId="77777777" w:rsidR="00E66819" w:rsidRDefault="00E66819"/>
    <w:p w14:paraId="0E50F6A6" w14:textId="77777777" w:rsidR="00E66819" w:rsidRDefault="00E66819"/>
    <w:p w14:paraId="1C4D6F3D" w14:textId="77777777" w:rsidR="00E66819" w:rsidRDefault="00E66819"/>
    <w:p w14:paraId="68B1535D" w14:textId="77777777" w:rsidR="00E66819" w:rsidRDefault="00E66819"/>
    <w:p w14:paraId="0A7F7452" w14:textId="77777777" w:rsidR="00E06530" w:rsidRDefault="00E06530"/>
    <w:p w14:paraId="6E9B0FB6" w14:textId="77777777" w:rsidR="00175D35" w:rsidRDefault="00175D35" w:rsidP="00E06530"/>
    <w:p w14:paraId="73B44A32" w14:textId="77777777" w:rsidR="00175D35" w:rsidRDefault="00175D35" w:rsidP="00E06530"/>
    <w:p w14:paraId="21CA9201" w14:textId="77777777" w:rsidR="00175D35" w:rsidRDefault="00175D35" w:rsidP="00E06530"/>
    <w:p w14:paraId="5C688F51" w14:textId="77777777" w:rsidR="00175D35" w:rsidRDefault="00175D35" w:rsidP="00E06530"/>
    <w:p w14:paraId="51E52B76" w14:textId="324F02FF" w:rsidR="00E06530" w:rsidRPr="00E06530" w:rsidRDefault="00E06530" w:rsidP="00E06530">
      <w:proofErr w:type="spellStart"/>
      <w:r w:rsidRPr="00E06530">
        <w:t>MATdatatools</w:t>
      </w:r>
      <w:proofErr w:type="spellEnd"/>
      <w:r w:rsidRPr="00E06530">
        <w:t xml:space="preserve"> © 2025 by </w:t>
      </w:r>
      <w:hyperlink r:id="rId11" w:tgtFrame="_blank" w:history="1">
        <w:r w:rsidRPr="00E06530">
          <w:rPr>
            <w:rStyle w:val="Hipervnculo"/>
          </w:rPr>
          <w:t xml:space="preserve">Miguel-Ángel Tarancón </w:t>
        </w:r>
      </w:hyperlink>
      <w:r w:rsidRPr="00E06530">
        <w:t xml:space="preserve">is licensed under </w:t>
      </w:r>
      <w:hyperlink r:id="rId12" w:tgtFrame="_blank" w:history="1">
        <w:r w:rsidRPr="00E06530">
          <w:rPr>
            <w:rStyle w:val="Hipervnculo"/>
          </w:rPr>
          <w:t>Creative Commons Attribution-</w:t>
        </w:r>
        <w:proofErr w:type="spellStart"/>
        <w:r w:rsidRPr="00E06530">
          <w:rPr>
            <w:rStyle w:val="Hipervnculo"/>
          </w:rPr>
          <w:t>NonCommercial</w:t>
        </w:r>
        <w:proofErr w:type="spellEnd"/>
        <w:r w:rsidRPr="00E06530">
          <w:rPr>
            <w:rStyle w:val="Hipervnculo"/>
          </w:rPr>
          <w:t xml:space="preserve"> 4.0 International </w:t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logo.f0ab4ebe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A11289">
          <w:rPr>
            <w:lang w:val="es-ES"/>
          </w:rPr>
          <w:pict w14:anchorId="19E78D23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i1037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by.21b728bb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A11289">
          <w:rPr>
            <w:lang w:val="es-ES"/>
          </w:rPr>
          <w:pict w14:anchorId="631E34B4">
            <v:shape id="_x0000_i1038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  <w:r w:rsidRPr="00E06530">
          <w:rPr>
            <w:rStyle w:val="Hipervnculo"/>
            <w:lang w:val="es-ES"/>
          </w:rPr>
          <w:fldChar w:fldCharType="begin"/>
        </w:r>
        <w:r w:rsidRPr="00E06530">
          <w:rPr>
            <w:rStyle w:val="Hipervnculo"/>
          </w:rPr>
          <w:instrText xml:space="preserve"> INCLUDEPICTURE "https://chooser-beta.creativecommons.org/img/cc-nc.218f18fc.svg" \* MERGEFORMATINET </w:instrText>
        </w:r>
        <w:r w:rsidRPr="00E06530">
          <w:rPr>
            <w:rStyle w:val="Hipervnculo"/>
            <w:lang w:val="es-ES"/>
          </w:rPr>
          <w:fldChar w:fldCharType="separate"/>
        </w:r>
        <w:r w:rsidR="00A11289">
          <w:rPr>
            <w:lang w:val="es-ES"/>
          </w:rPr>
          <w:pict w14:anchorId="18D8D80D">
            <v:shape id="_x0000_i1039" type="#_x0000_t75" alt="" style="width:14.5pt;height:14.5pt"/>
          </w:pict>
        </w:r>
        <w:r w:rsidRPr="00E06530">
          <w:rPr>
            <w:rStyle w:val="Hipervnculo"/>
          </w:rPr>
          <w:fldChar w:fldCharType="end"/>
        </w:r>
      </w:hyperlink>
    </w:p>
    <w:p w14:paraId="1FCEB25D" w14:textId="77777777" w:rsidR="00522AEB" w:rsidRDefault="00522AEB" w:rsidP="008170CC">
      <w:pPr>
        <w:sectPr w:rsidR="00522AEB" w:rsidSect="00DE4903">
          <w:pgSz w:w="12240" w:h="15840"/>
          <w:pgMar w:top="1417" w:right="1701" w:bottom="1417" w:left="1701" w:header="720" w:footer="720" w:gutter="0"/>
          <w:pgNumType w:start="1"/>
          <w:cols w:space="720"/>
        </w:sectPr>
      </w:pPr>
    </w:p>
    <w:p w14:paraId="54C66F59" w14:textId="02C22088" w:rsidR="00481569" w:rsidRPr="00505AAC" w:rsidRDefault="00662C3D">
      <w:pPr>
        <w:pStyle w:val="Ttulo"/>
        <w:rPr>
          <w:lang w:val="es-ES"/>
        </w:rPr>
      </w:pPr>
      <w:proofErr w:type="spellStart"/>
      <w:r w:rsidRPr="00505AAC">
        <w:rPr>
          <w:lang w:val="es-ES"/>
        </w:rPr>
        <w:lastRenderedPageBreak/>
        <w:t>MATdatatools</w:t>
      </w:r>
      <w:proofErr w:type="spellEnd"/>
      <w:r w:rsidRPr="00505AAC">
        <w:rPr>
          <w:lang w:val="es-ES"/>
        </w:rPr>
        <w:t xml:space="preserve"> Guide</w:t>
      </w:r>
    </w:p>
    <w:p w14:paraId="54C66F5A" w14:textId="77777777" w:rsidR="00481569" w:rsidRPr="00505AAC" w:rsidRDefault="00662C3D">
      <w:pPr>
        <w:pStyle w:val="Author"/>
        <w:rPr>
          <w:lang w:val="es-ES"/>
        </w:rPr>
      </w:pPr>
      <w:r w:rsidRPr="00505AAC">
        <w:rPr>
          <w:lang w:val="es-ES"/>
        </w:rPr>
        <w:t>Miguel-Ángel Tarancón</w:t>
      </w:r>
    </w:p>
    <w:p w14:paraId="54C66F5B" w14:textId="77777777" w:rsidR="00481569" w:rsidRPr="00505AAC" w:rsidRDefault="00662C3D">
      <w:pPr>
        <w:pStyle w:val="Fecha"/>
        <w:rPr>
          <w:lang w:val="es-ES"/>
        </w:rPr>
      </w:pPr>
      <w:r w:rsidRPr="00505AAC">
        <w:rPr>
          <w:lang w:val="es-ES"/>
        </w:rPr>
        <w:t>2025-01-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6768219"/>
        <w:docPartObj>
          <w:docPartGallery w:val="Table of Contents"/>
          <w:docPartUnique/>
        </w:docPartObj>
      </w:sdtPr>
      <w:sdtEndPr/>
      <w:sdtContent>
        <w:p w14:paraId="54C66F5C" w14:textId="0C26F61C" w:rsidR="00481569" w:rsidRPr="00505AAC" w:rsidRDefault="00662C3D">
          <w:pPr>
            <w:pStyle w:val="TtuloTDC"/>
            <w:rPr>
              <w:lang w:val="es-ES"/>
            </w:rPr>
          </w:pPr>
          <w:r w:rsidRPr="00505AAC">
            <w:rPr>
              <w:lang w:val="es-ES"/>
            </w:rPr>
            <w:t>Tabl</w:t>
          </w:r>
          <w:r w:rsidR="00D42CC0" w:rsidRPr="00505AAC">
            <w:rPr>
              <w:lang w:val="es-ES"/>
            </w:rPr>
            <w:t>a de contenidos</w:t>
          </w:r>
        </w:p>
        <w:p w14:paraId="53158D2F" w14:textId="20CB99EF" w:rsidR="0064422F" w:rsidRDefault="00662C3D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449977" w:history="1">
            <w:r w:rsidR="0064422F" w:rsidRPr="00C22694">
              <w:rPr>
                <w:rStyle w:val="Hipervnculo"/>
                <w:noProof/>
                <w:lang w:val="es-ES"/>
              </w:rPr>
              <w:t>1</w:t>
            </w:r>
            <w:r w:rsidR="0064422F"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="0064422F" w:rsidRPr="00C22694">
              <w:rPr>
                <w:rStyle w:val="Hipervnculo"/>
                <w:noProof/>
                <w:lang w:val="es-ES"/>
              </w:rPr>
              <w:t>Introducción</w:t>
            </w:r>
            <w:r w:rsidR="0064422F">
              <w:rPr>
                <w:noProof/>
                <w:webHidden/>
              </w:rPr>
              <w:tab/>
            </w:r>
            <w:r w:rsidR="0064422F">
              <w:rPr>
                <w:noProof/>
                <w:webHidden/>
              </w:rPr>
              <w:fldChar w:fldCharType="begin"/>
            </w:r>
            <w:r w:rsidR="0064422F">
              <w:rPr>
                <w:noProof/>
                <w:webHidden/>
              </w:rPr>
              <w:instrText xml:space="preserve"> PAGEREF _Toc190449977 \h </w:instrText>
            </w:r>
            <w:r w:rsidR="0064422F">
              <w:rPr>
                <w:noProof/>
                <w:webHidden/>
              </w:rPr>
            </w:r>
            <w:r w:rsidR="0064422F"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3</w:t>
            </w:r>
            <w:r w:rsidR="0064422F">
              <w:rPr>
                <w:noProof/>
                <w:webHidden/>
              </w:rPr>
              <w:fldChar w:fldCharType="end"/>
            </w:r>
          </w:hyperlink>
        </w:p>
        <w:p w14:paraId="7CD61C90" w14:textId="6642EF17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78" w:history="1">
            <w:r w:rsidRPr="00C22694">
              <w:rPr>
                <w:rStyle w:val="Hipervnculo"/>
                <w:noProof/>
                <w:lang w:val="es-ES"/>
              </w:rPr>
              <w:t>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Funciones de MATdata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2AE02" w14:textId="654DA489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79" w:history="1">
            <w:r w:rsidRPr="00C22694">
              <w:rPr>
                <w:rStyle w:val="Hipervnculo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scarga e Instal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A5992" w14:textId="25C2102B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0" w:history="1">
            <w:r w:rsidRPr="00C22694">
              <w:rPr>
                <w:rStyle w:val="Hipervnculo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sde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AFD85" w14:textId="2823DE8B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1" w:history="1">
            <w:r w:rsidRPr="00C22694">
              <w:rPr>
                <w:rStyle w:val="Hipervnculo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En RSt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CBC18" w14:textId="140E9D63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2" w:history="1">
            <w:r w:rsidRPr="00C22694">
              <w:rPr>
                <w:rStyle w:val="Hipervnculo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Detalle de cada Fun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68CA65" w14:textId="3874CF1A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3" w:history="1">
            <w:r w:rsidRPr="00C22694">
              <w:rPr>
                <w:rStyle w:val="Hipervnculo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f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97130" w14:textId="6FB17970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4" w:history="1">
            <w:r w:rsidRPr="00C22694">
              <w:rPr>
                <w:rStyle w:val="Hipervnculo"/>
                <w:noProof/>
              </w:rPr>
              <w:t>4.1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E818E0" w14:textId="5CFF4C5F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5" w:history="1">
            <w:r w:rsidRPr="00C22694">
              <w:rPr>
                <w:rStyle w:val="Hipervnculo"/>
                <w:noProof/>
                <w:lang w:val="es-ES"/>
              </w:rPr>
              <w:t>4.1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856BF" w14:textId="2F0B7E1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87" w:history="1">
            <w:r w:rsidRPr="00C22694">
              <w:rPr>
                <w:rStyle w:val="Hipervnculo"/>
                <w:noProof/>
              </w:rPr>
              <w:t>4.1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57B9E" w14:textId="6CDDA084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2" w:history="1">
            <w:r w:rsidRPr="00C22694">
              <w:rPr>
                <w:rStyle w:val="Hipervnculo"/>
                <w:noProof/>
                <w:lang w:val="es-ES"/>
              </w:rPr>
              <w:t>4.1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41F75" w14:textId="4CCB387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3" w:history="1">
            <w:r w:rsidRPr="00C22694">
              <w:rPr>
                <w:rStyle w:val="Hipervnculo"/>
                <w:noProof/>
              </w:rPr>
              <w:t>4.1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7BB25" w14:textId="38B887F6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4" w:history="1">
            <w:r w:rsidRPr="00C22694">
              <w:rPr>
                <w:rStyle w:val="Hipervnculo"/>
                <w:noProof/>
                <w:lang w:val="es-ES"/>
              </w:rPr>
              <w:t>4.1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36D02" w14:textId="5962ADDE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5" w:history="1">
            <w:r w:rsidRPr="00C22694">
              <w:rPr>
                <w:rStyle w:val="Hipervnculo"/>
                <w:noProof/>
                <w:lang w:val="es-ES"/>
              </w:rPr>
              <w:t>4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m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9B527" w14:textId="6EE0641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6" w:history="1">
            <w:r w:rsidRPr="00C22694">
              <w:rPr>
                <w:rStyle w:val="Hipervnculo"/>
                <w:noProof/>
                <w:lang w:val="es-ES"/>
              </w:rPr>
              <w:t>4.2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C76153" w14:textId="16546F5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7" w:history="1">
            <w:r w:rsidRPr="00C22694">
              <w:rPr>
                <w:rStyle w:val="Hipervnculo"/>
                <w:noProof/>
                <w:lang w:val="es-ES"/>
              </w:rPr>
              <w:t>4.2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D83EB" w14:textId="67FCF9D3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8" w:history="1">
            <w:r w:rsidRPr="00C22694">
              <w:rPr>
                <w:rStyle w:val="Hipervnculo"/>
                <w:noProof/>
              </w:rPr>
              <w:t>4.2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AB540" w14:textId="488DFE4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49999" w:history="1">
            <w:r w:rsidRPr="00C22694">
              <w:rPr>
                <w:rStyle w:val="Hipervnculo"/>
                <w:noProof/>
              </w:rPr>
              <w:t>4.2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49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40F32" w14:textId="3B2D075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3" w:history="1">
            <w:r w:rsidRPr="00C22694">
              <w:rPr>
                <w:rStyle w:val="Hipervnculo"/>
                <w:noProof/>
                <w:lang w:val="es-ES"/>
              </w:rPr>
              <w:t>4.2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7A817" w14:textId="1A93F87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4" w:history="1">
            <w:r w:rsidRPr="00C22694">
              <w:rPr>
                <w:rStyle w:val="Hipervnculo"/>
                <w:noProof/>
              </w:rPr>
              <w:t>4.2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8334D" w14:textId="1937F333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5" w:history="1">
            <w:r w:rsidRPr="00C22694">
              <w:rPr>
                <w:rStyle w:val="Hipervnculo"/>
                <w:noProof/>
              </w:rPr>
              <w:t>4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4EC9C" w14:textId="5FFAEDD8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6" w:history="1">
            <w:r w:rsidRPr="00C22694">
              <w:rPr>
                <w:rStyle w:val="Hipervnculo"/>
                <w:noProof/>
              </w:rPr>
              <w:t>4.3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5FC21" w14:textId="2101134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7" w:history="1">
            <w:r w:rsidRPr="00C22694">
              <w:rPr>
                <w:rStyle w:val="Hipervnculo"/>
                <w:noProof/>
                <w:lang w:val="es-ES"/>
              </w:rPr>
              <w:t>4.3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66790" w14:textId="75258D6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8" w:history="1">
            <w:r w:rsidRPr="00C22694">
              <w:rPr>
                <w:rStyle w:val="Hipervnculo"/>
                <w:noProof/>
              </w:rPr>
              <w:t>4.3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FD69B" w14:textId="77BA6DB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09" w:history="1">
            <w:r w:rsidRPr="00C22694">
              <w:rPr>
                <w:rStyle w:val="Hipervnculo"/>
                <w:noProof/>
              </w:rPr>
              <w:t>4.3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8C33C" w14:textId="708E72B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0" w:history="1">
            <w:r w:rsidRPr="00C22694">
              <w:rPr>
                <w:rStyle w:val="Hipervnculo"/>
                <w:noProof/>
                <w:lang w:val="es-ES"/>
              </w:rPr>
              <w:t>4.3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26C736" w14:textId="7013632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1" w:history="1">
            <w:r w:rsidRPr="00C22694">
              <w:rPr>
                <w:rStyle w:val="Hipervnculo"/>
                <w:noProof/>
                <w:lang w:val="es-ES"/>
              </w:rPr>
              <w:t>4.3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54A8B" w14:textId="6A13D8AB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2" w:history="1">
            <w:r w:rsidRPr="00C22694">
              <w:rPr>
                <w:rStyle w:val="Hipervnculo"/>
                <w:noProof/>
                <w:lang w:val="es-ES"/>
              </w:rPr>
              <w:t>4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out_Mahalanob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98DF0" w14:textId="471151D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3" w:history="1">
            <w:r w:rsidRPr="00C22694">
              <w:rPr>
                <w:rStyle w:val="Hipervnculo"/>
                <w:noProof/>
                <w:lang w:val="es-ES"/>
              </w:rPr>
              <w:t>4.4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7090D" w14:textId="159FE56D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4" w:history="1">
            <w:r w:rsidRPr="00C22694">
              <w:rPr>
                <w:rStyle w:val="Hipervnculo"/>
                <w:noProof/>
                <w:lang w:val="es-ES"/>
              </w:rPr>
              <w:t>4.4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836DE" w14:textId="27C1233A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6" w:history="1">
            <w:r w:rsidRPr="00C22694">
              <w:rPr>
                <w:rStyle w:val="Hipervnculo"/>
                <w:noProof/>
                <w:lang w:val="es-ES"/>
              </w:rPr>
              <w:t>4.4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DB30B" w14:textId="0E989DB7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17" w:history="1">
            <w:r w:rsidRPr="00C22694">
              <w:rPr>
                <w:rStyle w:val="Hipervnculo"/>
                <w:noProof/>
                <w:lang w:val="es-ES"/>
              </w:rPr>
              <w:t>4.4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05284" w14:textId="35C9E642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2" w:history="1">
            <w:r w:rsidRPr="00C22694">
              <w:rPr>
                <w:rStyle w:val="Hipervnculo"/>
                <w:noProof/>
                <w:lang w:val="es-ES"/>
              </w:rPr>
              <w:t>4.4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A6CFD" w14:textId="356632E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3" w:history="1">
            <w:r w:rsidRPr="00C22694">
              <w:rPr>
                <w:rStyle w:val="Hipervnculo"/>
                <w:noProof/>
              </w:rPr>
              <w:t>4.4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41A59" w14:textId="26FC8523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4" w:history="1">
            <w:r w:rsidRPr="00C22694">
              <w:rPr>
                <w:rStyle w:val="Hipervnculo"/>
                <w:noProof/>
                <w:lang w:val="es-ES"/>
              </w:rPr>
              <w:t>4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MATdescri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3AC84" w14:textId="611FB348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5" w:history="1">
            <w:r w:rsidRPr="00C22694">
              <w:rPr>
                <w:rStyle w:val="Hipervnculo"/>
                <w:noProof/>
                <w:lang w:val="es-ES"/>
              </w:rPr>
              <w:t>4.5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DF1CF" w14:textId="2B33C83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6" w:history="1">
            <w:r w:rsidRPr="00C22694">
              <w:rPr>
                <w:rStyle w:val="Hipervnculo"/>
                <w:noProof/>
                <w:lang w:val="es-ES"/>
              </w:rPr>
              <w:t>4.5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90283" w14:textId="159ACDD4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8" w:history="1">
            <w:r w:rsidRPr="00C22694">
              <w:rPr>
                <w:rStyle w:val="Hipervnculo"/>
                <w:noProof/>
              </w:rPr>
              <w:t>4.5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F2616A" w14:textId="47ECB59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29" w:history="1">
            <w:r w:rsidRPr="00C22694">
              <w:rPr>
                <w:rStyle w:val="Hipervnculo"/>
                <w:noProof/>
                <w:lang w:val="es-ES"/>
              </w:rPr>
              <w:t>4.5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54CAA" w14:textId="74F473D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4" w:history="1">
            <w:r w:rsidRPr="00C22694">
              <w:rPr>
                <w:rStyle w:val="Hipervnculo"/>
                <w:noProof/>
                <w:lang w:val="es-ES"/>
              </w:rPr>
              <w:t>4.5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AC077" w14:textId="3D7CA346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5" w:history="1">
            <w:r w:rsidRPr="00C22694">
              <w:rPr>
                <w:rStyle w:val="Hipervnculo"/>
                <w:noProof/>
              </w:rPr>
              <w:t>4.5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66839A" w14:textId="534F8BFC" w:rsidR="0064422F" w:rsidRDefault="0064422F">
          <w:pPr>
            <w:pStyle w:val="TDC2"/>
            <w:tabs>
              <w:tab w:val="left" w:pos="96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6" w:history="1">
            <w:r w:rsidRPr="00C22694">
              <w:rPr>
                <w:rStyle w:val="Hipervnculo"/>
                <w:noProof/>
              </w:rPr>
              <w:t>4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MATta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373DA" w14:textId="5A413838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7" w:history="1">
            <w:r w:rsidRPr="00C22694">
              <w:rPr>
                <w:rStyle w:val="Hipervnculo"/>
                <w:noProof/>
              </w:rPr>
              <w:t>4.6.1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1041EC" w14:textId="65C88C85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8" w:history="1">
            <w:r w:rsidRPr="00C22694">
              <w:rPr>
                <w:rStyle w:val="Hipervnculo"/>
                <w:noProof/>
                <w:lang w:val="es-ES"/>
              </w:rPr>
              <w:t>4.6.2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DB867" w14:textId="427A58D3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39" w:history="1">
            <w:r w:rsidRPr="00C22694">
              <w:rPr>
                <w:rStyle w:val="Hipervnculo"/>
                <w:noProof/>
              </w:rPr>
              <w:t>4.6.3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80DB3" w14:textId="3E72423A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0" w:history="1">
            <w:r w:rsidRPr="00C22694">
              <w:rPr>
                <w:rStyle w:val="Hipervnculo"/>
                <w:noProof/>
              </w:rPr>
              <w:t>4.6.4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</w:rPr>
              <w:t>Sali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27467" w14:textId="425F4DCE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1" w:history="1">
            <w:r w:rsidRPr="00C22694">
              <w:rPr>
                <w:rStyle w:val="Hipervnculo"/>
                <w:noProof/>
                <w:lang w:val="es-ES"/>
              </w:rPr>
              <w:t>4.6.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86E4F" w14:textId="60086DEB" w:rsidR="0064422F" w:rsidRDefault="0064422F">
          <w:pPr>
            <w:pStyle w:val="TDC3"/>
            <w:tabs>
              <w:tab w:val="left" w:pos="144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2" w:history="1">
            <w:r w:rsidRPr="00C22694">
              <w:rPr>
                <w:rStyle w:val="Hipervnculo"/>
                <w:noProof/>
                <w:lang w:val="es-ES"/>
              </w:rPr>
              <w:t>4.6.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Resultad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C8CD7" w14:textId="1363860C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3" w:history="1">
            <w:r w:rsidRPr="00C22694">
              <w:rPr>
                <w:rStyle w:val="Hipervnculo"/>
                <w:noProof/>
                <w:lang w:val="es-ES"/>
              </w:rPr>
              <w:t>5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Documentación del Paqu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3DA2A" w14:textId="43A7F90D" w:rsidR="0064422F" w:rsidRDefault="0064422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kern w:val="2"/>
              <w:lang w:val="es-ES" w:eastAsia="es-ES"/>
              <w14:ligatures w14:val="standardContextual"/>
            </w:rPr>
          </w:pPr>
          <w:hyperlink w:anchor="_Toc190450044" w:history="1">
            <w:r w:rsidRPr="00C22694">
              <w:rPr>
                <w:rStyle w:val="Hipervnculo"/>
                <w:noProof/>
                <w:lang w:val="es-ES"/>
              </w:rPr>
              <w:t>6</w:t>
            </w:r>
            <w:r>
              <w:rPr>
                <w:rFonts w:eastAsiaTheme="minorEastAsia"/>
                <w:noProof/>
                <w:kern w:val="2"/>
                <w:lang w:val="es-ES" w:eastAsia="es-ES"/>
                <w14:ligatures w14:val="standardContextual"/>
              </w:rPr>
              <w:tab/>
            </w:r>
            <w:r w:rsidRPr="00C22694">
              <w:rPr>
                <w:rStyle w:val="Hipervnculo"/>
                <w:noProof/>
                <w:lang w:val="es-ES"/>
              </w:rPr>
              <w:t>¡Empieza a explorar tus datos con MATdatatools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450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1128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66F5D" w14:textId="144550BB" w:rsidR="00481569" w:rsidRDefault="00662C3D">
          <w:r>
            <w:fldChar w:fldCharType="end"/>
          </w:r>
        </w:p>
      </w:sdtContent>
    </w:sdt>
    <w:p w14:paraId="460C7401" w14:textId="77777777" w:rsidR="007F2AE8" w:rsidRDefault="007F2AE8" w:rsidP="005C151C">
      <w:pPr>
        <w:pStyle w:val="Ttulo1"/>
        <w:jc w:val="both"/>
        <w:rPr>
          <w:rStyle w:val="SectionNumber"/>
          <w:lang w:val="es-ES"/>
        </w:rPr>
      </w:pPr>
      <w:bookmarkStart w:id="0" w:name="_Toc190449977"/>
      <w:bookmarkStart w:id="1" w:name="introducción"/>
    </w:p>
    <w:p w14:paraId="1CB9B3BA" w14:textId="0E596471" w:rsidR="007F2AE8" w:rsidRDefault="007F2AE8">
      <w:pPr>
        <w:rPr>
          <w:rStyle w:val="SectionNumber"/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s-ES"/>
        </w:rPr>
      </w:pPr>
      <w:r>
        <w:rPr>
          <w:rStyle w:val="SectionNumber"/>
          <w:lang w:val="es-ES"/>
        </w:rPr>
        <w:br w:type="page"/>
      </w:r>
    </w:p>
    <w:p w14:paraId="54C66F5E" w14:textId="66CB34E9" w:rsidR="00481569" w:rsidRPr="009E5B77" w:rsidRDefault="00662C3D" w:rsidP="005C151C">
      <w:pPr>
        <w:pStyle w:val="Ttulo1"/>
        <w:jc w:val="both"/>
        <w:rPr>
          <w:lang w:val="es-ES"/>
        </w:rPr>
      </w:pPr>
      <w:r w:rsidRPr="009E5B77">
        <w:rPr>
          <w:rStyle w:val="SectionNumber"/>
          <w:lang w:val="es-ES"/>
        </w:rPr>
        <w:lastRenderedPageBreak/>
        <w:t>1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Introducción</w:t>
      </w:r>
      <w:bookmarkEnd w:id="0"/>
      <w:proofErr w:type="gramEnd"/>
    </w:p>
    <w:p w14:paraId="54C66F5F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 xml:space="preserve">El paquete </w:t>
      </w:r>
      <w:proofErr w:type="spellStart"/>
      <w:r w:rsidRPr="009E5B77">
        <w:rPr>
          <w:b/>
          <w:bCs/>
          <w:lang w:val="es-ES"/>
        </w:rPr>
        <w:t>MATdatatools</w:t>
      </w:r>
      <w:proofErr w:type="spellEnd"/>
      <w:r w:rsidRPr="009E5B77">
        <w:rPr>
          <w:lang w:val="es-ES"/>
        </w:rPr>
        <w:t xml:space="preserve"> ha sido diseñado para facilitar el análisis de datos y la generación de resultados gráficos y estadísticos en R. Este paquete es una herramienta ágil y accesible, especialmente útil para estudiantes y profesionales de Administración y Dirección de Empresas que buscan una manera intuitiva de explorar, analizar y visualizar sus datos sin necesidad de profundos conocimientos de programación.</w:t>
      </w:r>
    </w:p>
    <w:p w14:paraId="54C66F60" w14:textId="77777777" w:rsidR="00481569" w:rsidRDefault="00662C3D" w:rsidP="005C151C">
      <w:pPr>
        <w:pStyle w:val="Textoindependiente"/>
        <w:jc w:val="both"/>
      </w:pPr>
      <w:r>
        <w:rPr>
          <w:b/>
          <w:bCs/>
        </w:rPr>
        <w:t>¿</w:t>
      </w:r>
      <w:proofErr w:type="spellStart"/>
      <w:r>
        <w:rPr>
          <w:b/>
          <w:bCs/>
        </w:rPr>
        <w:t>Qu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frec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datatools</w:t>
      </w:r>
      <w:proofErr w:type="spellEnd"/>
      <w:r>
        <w:rPr>
          <w:b/>
          <w:bCs/>
        </w:rPr>
        <w:t>?</w:t>
      </w:r>
    </w:p>
    <w:p w14:paraId="54C66F61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utomatización de procesos estadísticos comunes.</w:t>
      </w:r>
    </w:p>
    <w:p w14:paraId="54C66F62" w14:textId="77777777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Gráficos de alta calidad con interpretaciones claras.</w:t>
      </w:r>
    </w:p>
    <w:p w14:paraId="54C66F63" w14:textId="3A3FE55D" w:rsidR="00481569" w:rsidRPr="009E5B77" w:rsidRDefault="00662C3D" w:rsidP="005C151C">
      <w:pPr>
        <w:pStyle w:val="Compact"/>
        <w:numPr>
          <w:ilvl w:val="0"/>
          <w:numId w:val="2"/>
        </w:numPr>
        <w:jc w:val="both"/>
        <w:rPr>
          <w:lang w:val="es-ES"/>
        </w:rPr>
      </w:pPr>
      <w:r w:rsidRPr="009E5B77">
        <w:rPr>
          <w:lang w:val="es-ES"/>
        </w:rPr>
        <w:t>Análisis descriptivo</w:t>
      </w:r>
      <w:r w:rsidR="00505AAC">
        <w:rPr>
          <w:lang w:val="es-ES"/>
        </w:rPr>
        <w:t xml:space="preserve"> univariante</w:t>
      </w:r>
      <w:r w:rsidRPr="009E5B77">
        <w:rPr>
          <w:lang w:val="es-ES"/>
        </w:rPr>
        <w:t>.</w:t>
      </w:r>
    </w:p>
    <w:p w14:paraId="54C66F64" w14:textId="77777777" w:rsidR="00481569" w:rsidRPr="009E5B77" w:rsidRDefault="00662C3D" w:rsidP="005C151C">
      <w:pPr>
        <w:pStyle w:val="Ttulo1"/>
        <w:jc w:val="both"/>
        <w:rPr>
          <w:lang w:val="es-ES"/>
        </w:rPr>
      </w:pPr>
      <w:bookmarkStart w:id="2" w:name="_Toc190449978"/>
      <w:bookmarkStart w:id="3" w:name="funciones-de-matdatatools"/>
      <w:bookmarkEnd w:id="1"/>
      <w:r w:rsidRPr="009E5B77">
        <w:rPr>
          <w:rStyle w:val="SectionNumber"/>
          <w:lang w:val="es-ES"/>
        </w:rPr>
        <w:t>2</w:t>
      </w:r>
      <w:r w:rsidRPr="009E5B77">
        <w:rPr>
          <w:lang w:val="es-ES"/>
        </w:rPr>
        <w:tab/>
      </w:r>
      <w:proofErr w:type="gramStart"/>
      <w:r w:rsidRPr="009E5B77">
        <w:rPr>
          <w:lang w:val="es-ES"/>
        </w:rPr>
        <w:t>Funciones</w:t>
      </w:r>
      <w:proofErr w:type="gramEnd"/>
      <w:r w:rsidRPr="009E5B77">
        <w:rPr>
          <w:lang w:val="es-ES"/>
        </w:rPr>
        <w:t xml:space="preserve"> de </w:t>
      </w:r>
      <w:proofErr w:type="spellStart"/>
      <w:r w:rsidRPr="009E5B77">
        <w:rPr>
          <w:lang w:val="es-ES"/>
        </w:rPr>
        <w:t>MATdatatools</w:t>
      </w:r>
      <w:bookmarkEnd w:id="2"/>
      <w:proofErr w:type="spellEnd"/>
    </w:p>
    <w:p w14:paraId="54C66F65" w14:textId="77777777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El paquete incluye las siguientes funciones principales:</w:t>
      </w:r>
    </w:p>
    <w:p w14:paraId="784AC0ED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fexcel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Importa datos desde hojas de Excel, convirtiendo fácilmente las primeras columnas en nombres de filas.</w:t>
      </w:r>
    </w:p>
    <w:p w14:paraId="66D83816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mv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Filtra datos con casos completos, muestra gráficamente los datos faltantes y genera un resumen.</w:t>
      </w:r>
    </w:p>
    <w:p w14:paraId="0FEC84BA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lang w:val="es-ES"/>
        </w:rPr>
      </w:pPr>
      <w:proofErr w:type="spellStart"/>
      <w:r w:rsidRPr="004F46B8">
        <w:rPr>
          <w:b/>
          <w:bCs/>
          <w:lang w:val="es-ES"/>
        </w:rPr>
        <w:t>MATout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Detecta y elimina valores atípicos en una variable, proporcionando gráficos y tablas explicativas.</w:t>
      </w:r>
    </w:p>
    <w:p w14:paraId="7FAC9A26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out_Mahalanobis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 xml:space="preserve">Identifica valores atípicos multidimensionales basándose en la distancia de </w:t>
      </w:r>
      <w:proofErr w:type="spellStart"/>
      <w:r w:rsidRPr="004F46B8">
        <w:rPr>
          <w:lang w:val="es-ES"/>
        </w:rPr>
        <w:t>Mahalanobis</w:t>
      </w:r>
      <w:proofErr w:type="spellEnd"/>
      <w:r w:rsidRPr="004F46B8">
        <w:rPr>
          <w:lang w:val="es-ES"/>
        </w:rPr>
        <w:t>.</w:t>
      </w:r>
    </w:p>
    <w:p w14:paraId="1BA2A80E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b/>
          <w:bCs/>
          <w:lang w:val="es-ES"/>
        </w:rPr>
      </w:pPr>
      <w:proofErr w:type="spellStart"/>
      <w:r w:rsidRPr="004F46B8">
        <w:rPr>
          <w:b/>
          <w:bCs/>
          <w:lang w:val="es-ES"/>
        </w:rPr>
        <w:t>MATdescribe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Realiza un análisis descriptivo completo, incluyendo gráficos y estadísticos.</w:t>
      </w:r>
    </w:p>
    <w:p w14:paraId="4A15EB7D" w14:textId="77777777" w:rsidR="004F46B8" w:rsidRPr="004F46B8" w:rsidRDefault="004F46B8" w:rsidP="004F46B8">
      <w:pPr>
        <w:pStyle w:val="FirstParagraph"/>
        <w:numPr>
          <w:ilvl w:val="0"/>
          <w:numId w:val="33"/>
        </w:numPr>
        <w:jc w:val="both"/>
        <w:rPr>
          <w:lang w:val="es-ES"/>
        </w:rPr>
      </w:pPr>
      <w:proofErr w:type="spellStart"/>
      <w:r w:rsidRPr="004F46B8">
        <w:rPr>
          <w:b/>
          <w:bCs/>
          <w:lang w:val="es-ES"/>
        </w:rPr>
        <w:t>MATtaf</w:t>
      </w:r>
      <w:proofErr w:type="spellEnd"/>
      <w:r w:rsidRPr="004F46B8">
        <w:rPr>
          <w:b/>
          <w:bCs/>
          <w:lang w:val="es-ES"/>
        </w:rPr>
        <w:t xml:space="preserve">: </w:t>
      </w:r>
      <w:r w:rsidRPr="004F46B8">
        <w:rPr>
          <w:lang w:val="es-ES"/>
        </w:rPr>
        <w:t>Genera tablas de frecuencias agrupadas en intervalos y crea histogramas relacionados.</w:t>
      </w:r>
    </w:p>
    <w:p w14:paraId="54C66F6D" w14:textId="6D2D1170" w:rsidR="00481569" w:rsidRPr="009E5B77" w:rsidRDefault="00662C3D" w:rsidP="005C151C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Cada función está diseñada para ser intuitiva y generar resultados listos para interpretar. El archivo de Microsoft</w:t>
      </w:r>
      <w:r w:rsidR="00303BF8">
        <w:rPr>
          <w:lang w:val="es-ES"/>
        </w:rPr>
        <w:t>®</w:t>
      </w:r>
      <w:r w:rsidRPr="009E5B77">
        <w:rPr>
          <w:lang w:val="es-ES"/>
        </w:rPr>
        <w:t xml:space="preserve"> Excel</w:t>
      </w:r>
      <w:r w:rsidR="00303BF8">
        <w:rPr>
          <w:lang w:val="es-ES"/>
        </w:rPr>
        <w:t>®</w:t>
      </w:r>
      <w:r w:rsidRPr="009E5B77">
        <w:rPr>
          <w:lang w:val="es-ES"/>
        </w:rPr>
        <w:t xml:space="preserve"> de los ejemplos, eolica_100_mv.xls, puede descargarse </w:t>
      </w:r>
      <w:hyperlink r:id="rId13">
        <w:r w:rsidRPr="009E5B77">
          <w:rPr>
            <w:rStyle w:val="Hipervnculo"/>
            <w:lang w:val="es-ES"/>
          </w:rPr>
          <w:t>aquí</w:t>
        </w:r>
      </w:hyperlink>
      <w:r w:rsidRPr="009E5B77">
        <w:rPr>
          <w:lang w:val="es-ES"/>
        </w:rPr>
        <w:t>.</w:t>
      </w:r>
    </w:p>
    <w:p w14:paraId="54C66F6E" w14:textId="77777777" w:rsidR="00481569" w:rsidRDefault="00662C3D" w:rsidP="005C151C">
      <w:pPr>
        <w:pStyle w:val="Ttulo1"/>
        <w:jc w:val="both"/>
      </w:pPr>
      <w:bookmarkStart w:id="4" w:name="_Toc190449979"/>
      <w:bookmarkStart w:id="5" w:name="descarga-e-instalación"/>
      <w:bookmarkEnd w:id="3"/>
      <w:r>
        <w:rPr>
          <w:rStyle w:val="SectionNumber"/>
        </w:rPr>
        <w:t>3</w:t>
      </w:r>
      <w:r>
        <w:tab/>
        <w:t xml:space="preserve">Descarga e </w:t>
      </w:r>
      <w:proofErr w:type="spellStart"/>
      <w:r>
        <w:t>Instalación</w:t>
      </w:r>
      <w:bookmarkEnd w:id="4"/>
      <w:proofErr w:type="spellEnd"/>
    </w:p>
    <w:p w14:paraId="54C66F6F" w14:textId="77777777" w:rsidR="00481569" w:rsidRDefault="00662C3D" w:rsidP="005C151C">
      <w:pPr>
        <w:pStyle w:val="Ttulo2"/>
        <w:jc w:val="both"/>
      </w:pPr>
      <w:bookmarkStart w:id="6" w:name="_Toc190449980"/>
      <w:bookmarkStart w:id="7" w:name="desde-github"/>
      <w:r>
        <w:rPr>
          <w:rStyle w:val="SectionNumber"/>
        </w:rPr>
        <w:t>3.1</w:t>
      </w:r>
      <w:r>
        <w:tab/>
      </w:r>
      <w:proofErr w:type="spellStart"/>
      <w:r>
        <w:t>Desde</w:t>
      </w:r>
      <w:proofErr w:type="spellEnd"/>
      <w:r>
        <w:t xml:space="preserve"> GitHub</w:t>
      </w:r>
      <w:bookmarkEnd w:id="6"/>
    </w:p>
    <w:p w14:paraId="54C66F70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 xml:space="preserve">Asegúrate de tener instalado el paquete </w:t>
      </w:r>
      <w:proofErr w:type="spellStart"/>
      <w:r w:rsidRPr="009E5B77">
        <w:rPr>
          <w:rStyle w:val="VerbatimChar"/>
          <w:lang w:val="es-ES"/>
        </w:rPr>
        <w:t>devtools</w:t>
      </w:r>
      <w:proofErr w:type="spellEnd"/>
      <w:r w:rsidRPr="009E5B77">
        <w:rPr>
          <w:lang w:val="es-ES"/>
        </w:rPr>
        <w:t>:</w:t>
      </w:r>
    </w:p>
    <w:p w14:paraId="54C66F71" w14:textId="77777777" w:rsidR="00481569" w:rsidRDefault="00662C3D">
      <w:pPr>
        <w:pStyle w:val="SourceCode"/>
        <w:numPr>
          <w:ilvl w:val="0"/>
          <w:numId w:val="1"/>
        </w:numPr>
      </w:pPr>
      <w:proofErr w:type="spellStart"/>
      <w:proofErr w:type="gramStart"/>
      <w:r>
        <w:rPr>
          <w:rStyle w:val="FunctionTok"/>
        </w:rPr>
        <w:lastRenderedPageBreak/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v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4C66F72" w14:textId="77777777" w:rsidR="00481569" w:rsidRPr="009E5B77" w:rsidRDefault="00662C3D" w:rsidP="005C151C">
      <w:pPr>
        <w:numPr>
          <w:ilvl w:val="0"/>
          <w:numId w:val="4"/>
        </w:numPr>
        <w:jc w:val="both"/>
        <w:rPr>
          <w:lang w:val="es-ES"/>
        </w:rPr>
      </w:pPr>
      <w:r w:rsidRPr="009E5B77">
        <w:rPr>
          <w:lang w:val="es-ES"/>
        </w:rPr>
        <w:t>Descarga e instala el paquete desde GitHub:</w:t>
      </w:r>
    </w:p>
    <w:p w14:paraId="54C66F73" w14:textId="77777777" w:rsidR="00481569" w:rsidRDefault="00662C3D">
      <w:pPr>
        <w:pStyle w:val="SourceCode"/>
        <w:numPr>
          <w:ilvl w:val="0"/>
          <w:numId w:val="1"/>
        </w:numPr>
      </w:pPr>
      <w:proofErr w:type="gramStart"/>
      <w:r>
        <w:rPr>
          <w:rStyle w:val="NormalTok"/>
        </w:rPr>
        <w:t>devtools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teckel71/R_for_Economics/packages/MATdatatools"</w:t>
      </w:r>
      <w:r>
        <w:rPr>
          <w:rStyle w:val="NormalTok"/>
        </w:rPr>
        <w:t>)</w:t>
      </w:r>
    </w:p>
    <w:p w14:paraId="54C66F74" w14:textId="77777777" w:rsidR="00481569" w:rsidRDefault="00662C3D" w:rsidP="005C151C">
      <w:pPr>
        <w:numPr>
          <w:ilvl w:val="0"/>
          <w:numId w:val="4"/>
        </w:numPr>
        <w:jc w:val="both"/>
      </w:pPr>
      <w:r>
        <w:t xml:space="preserve">Carga </w:t>
      </w:r>
      <w:proofErr w:type="spellStart"/>
      <w:r>
        <w:t>el</w:t>
      </w:r>
      <w:proofErr w:type="spellEnd"/>
      <w:r>
        <w:t xml:space="preserve"> </w:t>
      </w:r>
      <w:proofErr w:type="spellStart"/>
      <w:r>
        <w:t>paquete</w:t>
      </w:r>
      <w:proofErr w:type="spellEnd"/>
      <w:r>
        <w:t>:</w:t>
      </w:r>
    </w:p>
    <w:p w14:paraId="54C66F75" w14:textId="77777777" w:rsidR="00481569" w:rsidRDefault="00662C3D">
      <w:pPr>
        <w:pStyle w:val="SourceCode"/>
        <w:numPr>
          <w:ilvl w:val="0"/>
          <w:numId w:val="1"/>
        </w:numPr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datatools</w:t>
      </w:r>
      <w:proofErr w:type="spellEnd"/>
      <w:r>
        <w:rPr>
          <w:rStyle w:val="NormalTok"/>
        </w:rPr>
        <w:t>)</w:t>
      </w:r>
    </w:p>
    <w:p w14:paraId="54C66F76" w14:textId="77777777" w:rsidR="00481569" w:rsidRDefault="00662C3D">
      <w:pPr>
        <w:pStyle w:val="Ttulo2"/>
      </w:pPr>
      <w:bookmarkStart w:id="8" w:name="_Toc190449981"/>
      <w:bookmarkStart w:id="9" w:name="en-rstudio"/>
      <w:bookmarkEnd w:id="7"/>
      <w:r>
        <w:rPr>
          <w:rStyle w:val="SectionNumber"/>
        </w:rPr>
        <w:t>3.2</w:t>
      </w:r>
      <w:r>
        <w:tab/>
        <w:t>En RStudio</w:t>
      </w:r>
      <w:bookmarkEnd w:id="8"/>
    </w:p>
    <w:p w14:paraId="54C66F77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Abre RStudio y </w:t>
      </w:r>
      <w:proofErr w:type="spellStart"/>
      <w:r>
        <w:t>ve</w:t>
      </w:r>
      <w:proofErr w:type="spellEnd"/>
      <w:r>
        <w:t xml:space="preserve"> a </w:t>
      </w:r>
      <w:r>
        <w:rPr>
          <w:b/>
          <w:bCs/>
        </w:rPr>
        <w:t>Tools &gt; Install Packages</w:t>
      </w:r>
      <w:r>
        <w:t>.</w:t>
      </w:r>
    </w:p>
    <w:p w14:paraId="54C66F78" w14:textId="77777777" w:rsidR="00481569" w:rsidRPr="009E5B77" w:rsidRDefault="00662C3D" w:rsidP="005C151C">
      <w:pPr>
        <w:numPr>
          <w:ilvl w:val="0"/>
          <w:numId w:val="5"/>
        </w:numPr>
        <w:jc w:val="both"/>
        <w:rPr>
          <w:lang w:val="es-ES"/>
        </w:rPr>
      </w:pPr>
      <w:r w:rsidRPr="009E5B77">
        <w:rPr>
          <w:lang w:val="es-ES"/>
        </w:rPr>
        <w:t xml:space="preserve">Selecciona </w:t>
      </w:r>
      <w:proofErr w:type="spellStart"/>
      <w:r w:rsidRPr="009E5B77">
        <w:rPr>
          <w:b/>
          <w:bCs/>
          <w:lang w:val="es-ES"/>
        </w:rPr>
        <w:t>Install</w:t>
      </w:r>
      <w:proofErr w:type="spellEnd"/>
      <w:r w:rsidRPr="009E5B77">
        <w:rPr>
          <w:b/>
          <w:bCs/>
          <w:lang w:val="es-ES"/>
        </w:rPr>
        <w:t xml:space="preserve"> </w:t>
      </w:r>
      <w:proofErr w:type="spellStart"/>
      <w:r w:rsidRPr="009E5B77">
        <w:rPr>
          <w:b/>
          <w:bCs/>
          <w:lang w:val="es-ES"/>
        </w:rPr>
        <w:t>from</w:t>
      </w:r>
      <w:proofErr w:type="spellEnd"/>
      <w:r w:rsidRPr="009E5B77">
        <w:rPr>
          <w:b/>
          <w:bCs/>
          <w:lang w:val="es-ES"/>
        </w:rPr>
        <w:t xml:space="preserve"> GitHub</w:t>
      </w:r>
      <w:r w:rsidRPr="009E5B77">
        <w:rPr>
          <w:lang w:val="es-ES"/>
        </w:rPr>
        <w:t xml:space="preserve"> y escribe:</w:t>
      </w:r>
    </w:p>
    <w:p w14:paraId="54C66F79" w14:textId="77777777" w:rsidR="00481569" w:rsidRDefault="00662C3D">
      <w:pPr>
        <w:pStyle w:val="SourceCode"/>
        <w:numPr>
          <w:ilvl w:val="0"/>
          <w:numId w:val="1"/>
        </w:numPr>
      </w:pPr>
      <w:r>
        <w:rPr>
          <w:rStyle w:val="VerbatimChar"/>
        </w:rPr>
        <w:t>teckel71/</w:t>
      </w:r>
      <w:proofErr w:type="spellStart"/>
      <w:r>
        <w:rPr>
          <w:rStyle w:val="VerbatimChar"/>
        </w:rPr>
        <w:t>R_for_Economics</w:t>
      </w:r>
      <w:proofErr w:type="spellEnd"/>
      <w:r>
        <w:rPr>
          <w:rStyle w:val="VerbatimChar"/>
        </w:rPr>
        <w:t>/packages/</w:t>
      </w:r>
      <w:proofErr w:type="spellStart"/>
      <w:r>
        <w:rPr>
          <w:rStyle w:val="VerbatimChar"/>
        </w:rPr>
        <w:t>MATdatatools</w:t>
      </w:r>
      <w:proofErr w:type="spellEnd"/>
    </w:p>
    <w:p w14:paraId="54C66F7A" w14:textId="77777777" w:rsidR="00481569" w:rsidRDefault="00662C3D" w:rsidP="005C151C">
      <w:pPr>
        <w:numPr>
          <w:ilvl w:val="0"/>
          <w:numId w:val="5"/>
        </w:numPr>
        <w:jc w:val="both"/>
      </w:pPr>
      <w:r>
        <w:t xml:space="preserve">Haz </w:t>
      </w:r>
      <w:proofErr w:type="spellStart"/>
      <w:r>
        <w:t>clic</w:t>
      </w:r>
      <w:proofErr w:type="spellEnd"/>
      <w:r>
        <w:t xml:space="preserve"> en </w:t>
      </w:r>
      <w:r>
        <w:rPr>
          <w:b/>
          <w:bCs/>
        </w:rPr>
        <w:t>Install</w:t>
      </w:r>
      <w:r>
        <w:t>.</w:t>
      </w:r>
    </w:p>
    <w:p w14:paraId="54C66F7B" w14:textId="45C1E884" w:rsidR="00481569" w:rsidRDefault="00662C3D" w:rsidP="005C151C">
      <w:pPr>
        <w:pStyle w:val="Ttulo1"/>
        <w:jc w:val="both"/>
      </w:pPr>
      <w:bookmarkStart w:id="10" w:name="_Toc190449982"/>
      <w:bookmarkStart w:id="11" w:name="detalle-de-cada-función"/>
      <w:bookmarkEnd w:id="5"/>
      <w:bookmarkEnd w:id="9"/>
      <w:r>
        <w:rPr>
          <w:rStyle w:val="SectionNumber"/>
        </w:rPr>
        <w:t>4</w:t>
      </w:r>
      <w:r>
        <w:tab/>
      </w:r>
      <w:proofErr w:type="spellStart"/>
      <w:r>
        <w:t>Detalle</w:t>
      </w:r>
      <w:proofErr w:type="spellEnd"/>
      <w:r>
        <w:t xml:space="preserve"> de </w:t>
      </w:r>
      <w:proofErr w:type="spellStart"/>
      <w:r w:rsidR="000E28A7">
        <w:t>c</w:t>
      </w:r>
      <w:r>
        <w:t>ada</w:t>
      </w:r>
      <w:proofErr w:type="spellEnd"/>
      <w:r>
        <w:t xml:space="preserve"> </w:t>
      </w:r>
      <w:proofErr w:type="spellStart"/>
      <w:r>
        <w:t>Función</w:t>
      </w:r>
      <w:bookmarkEnd w:id="10"/>
      <w:proofErr w:type="spellEnd"/>
    </w:p>
    <w:p w14:paraId="54C66F7C" w14:textId="77777777" w:rsidR="00481569" w:rsidRPr="00210748" w:rsidRDefault="00662C3D" w:rsidP="00210748">
      <w:pPr>
        <w:pStyle w:val="Ttulo2"/>
        <w:shd w:val="clear" w:color="auto" w:fill="156082" w:themeFill="accent1"/>
        <w:jc w:val="both"/>
        <w:rPr>
          <w:color w:val="FFFFFF" w:themeColor="background1"/>
        </w:rPr>
      </w:pPr>
      <w:bookmarkStart w:id="12" w:name="_Toc190449983"/>
      <w:bookmarkStart w:id="13" w:name="matfexcel"/>
      <w:r w:rsidRPr="00210748">
        <w:rPr>
          <w:rStyle w:val="SectionNumber"/>
          <w:color w:val="FFFFFF" w:themeColor="background1"/>
        </w:rPr>
        <w:t>4.1</w:t>
      </w:r>
      <w:r w:rsidRPr="00210748">
        <w:rPr>
          <w:color w:val="FFFFFF" w:themeColor="background1"/>
        </w:rPr>
        <w:tab/>
      </w:r>
      <w:proofErr w:type="spellStart"/>
      <w:r w:rsidRPr="00210748">
        <w:rPr>
          <w:color w:val="FFFFFF" w:themeColor="background1"/>
        </w:rPr>
        <w:t>MATfexcel</w:t>
      </w:r>
      <w:bookmarkEnd w:id="12"/>
      <w:proofErr w:type="spellEnd"/>
    </w:p>
    <w:p w14:paraId="54C66F7D" w14:textId="4F922D63" w:rsidR="00481569" w:rsidRDefault="00662C3D" w:rsidP="005C151C">
      <w:pPr>
        <w:pStyle w:val="Ttulo3"/>
        <w:jc w:val="both"/>
      </w:pPr>
      <w:bookmarkStart w:id="14" w:name="_Toc190449984"/>
      <w:bookmarkStart w:id="15" w:name="uso"/>
      <w:r>
        <w:rPr>
          <w:rStyle w:val="SectionNumber"/>
        </w:rPr>
        <w:t>4.1.1</w:t>
      </w:r>
      <w:r>
        <w:tab/>
        <w:t>Uso</w:t>
      </w:r>
      <w:bookmarkEnd w:id="14"/>
    </w:p>
    <w:p w14:paraId="54C66F7E" w14:textId="06168A12" w:rsidR="00481569" w:rsidRDefault="00662C3D">
      <w:pPr>
        <w:pStyle w:val="SourceCode"/>
      </w:pPr>
      <w:proofErr w:type="spellStart"/>
      <w:proofErr w:type="gramStart"/>
      <w:r>
        <w:rPr>
          <w:rStyle w:val="FunctionTok"/>
        </w:rPr>
        <w:t>MATfexcel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le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heet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_valu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 w:rsidR="001A06AB">
        <w:rPr>
          <w:rStyle w:val="ConstantTok"/>
        </w:rPr>
        <w:t xml:space="preserve">, </w:t>
      </w:r>
      <w:r w:rsidR="001A06AB" w:rsidRPr="001A06AB">
        <w:rPr>
          <w:rStyle w:val="AttributeTok"/>
        </w:rPr>
        <w:t>viz =</w:t>
      </w:r>
      <w:r w:rsidR="001A06AB">
        <w:rPr>
          <w:rStyle w:val="ConstantTok"/>
        </w:rPr>
        <w:t xml:space="preserve"> FALSE</w:t>
      </w:r>
      <w:r>
        <w:rPr>
          <w:rStyle w:val="NormalTok"/>
        </w:rPr>
        <w:t>)</w:t>
      </w:r>
    </w:p>
    <w:p w14:paraId="54C66F7F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16" w:name="_Toc190449985"/>
      <w:bookmarkStart w:id="17" w:name="objetivo"/>
      <w:bookmarkEnd w:id="15"/>
      <w:r w:rsidRPr="009E5B77">
        <w:rPr>
          <w:rStyle w:val="SectionNumber"/>
          <w:lang w:val="es-ES"/>
        </w:rPr>
        <w:t>4.1.2</w:t>
      </w:r>
      <w:r w:rsidRPr="009E5B77">
        <w:rPr>
          <w:lang w:val="es-ES"/>
        </w:rPr>
        <w:tab/>
        <w:t>Objetivo</w:t>
      </w:r>
      <w:bookmarkEnd w:id="16"/>
    </w:p>
    <w:p w14:paraId="769DDD2F" w14:textId="77777777" w:rsidR="000B0DCE" w:rsidRPr="000B0DCE" w:rsidRDefault="000B0DCE" w:rsidP="000B0DCE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18" w:name="_Toc190447483"/>
      <w:bookmarkStart w:id="19" w:name="_Toc190447762"/>
      <w:bookmarkStart w:id="20" w:name="_Toc190449478"/>
      <w:bookmarkStart w:id="21" w:name="_Toc190449986"/>
      <w:bookmarkStart w:id="22" w:name="parámetros"/>
      <w:bookmarkEnd w:id="17"/>
      <w:r w:rsidRPr="000B0DCE">
        <w:rPr>
          <w:rFonts w:eastAsiaTheme="minorHAnsi" w:cstheme="minorBidi"/>
          <w:color w:val="auto"/>
          <w:sz w:val="24"/>
          <w:szCs w:val="24"/>
          <w:lang w:val="es-ES"/>
        </w:rPr>
        <w:t>Esta función carga datos desde un archivo Excel, convirtiendo la primera columna en nombres de fila y generando un resumen.</w:t>
      </w:r>
      <w:bookmarkEnd w:id="18"/>
      <w:bookmarkEnd w:id="19"/>
      <w:bookmarkEnd w:id="20"/>
      <w:bookmarkEnd w:id="21"/>
    </w:p>
    <w:p w14:paraId="54C66F81" w14:textId="7506634A" w:rsidR="00481569" w:rsidRDefault="00662C3D" w:rsidP="005C151C">
      <w:pPr>
        <w:pStyle w:val="Ttulo3"/>
        <w:jc w:val="both"/>
      </w:pPr>
      <w:bookmarkStart w:id="23" w:name="_Toc190449987"/>
      <w:r>
        <w:rPr>
          <w:rStyle w:val="SectionNumber"/>
        </w:rPr>
        <w:t>4.1.3</w:t>
      </w:r>
      <w:r>
        <w:tab/>
      </w:r>
      <w:proofErr w:type="spellStart"/>
      <w:r w:rsidR="000B0DCE">
        <w:t>Argumentos</w:t>
      </w:r>
      <w:bookmarkEnd w:id="23"/>
      <w:proofErr w:type="spellEnd"/>
    </w:p>
    <w:p w14:paraId="596EEB8D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24" w:name="_Toc190447764"/>
      <w:bookmarkStart w:id="25" w:name="_Toc190449480"/>
      <w:bookmarkStart w:id="26" w:name="_Toc190449988"/>
      <w:bookmarkStart w:id="27" w:name="resultados-esperados"/>
      <w:bookmarkEnd w:id="22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file_path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Ruta al archivo Excel.</w:t>
      </w:r>
      <w:bookmarkEnd w:id="24"/>
      <w:bookmarkEnd w:id="25"/>
      <w:bookmarkEnd w:id="26"/>
    </w:p>
    <w:p w14:paraId="0F4F6A66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28" w:name="_Toc190447765"/>
      <w:bookmarkStart w:id="29" w:name="_Toc190449481"/>
      <w:bookmarkStart w:id="30" w:name="_Toc190449989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sheet_name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Nombre o índice de la hoja a importar.</w:t>
      </w:r>
      <w:bookmarkEnd w:id="28"/>
      <w:bookmarkEnd w:id="29"/>
      <w:bookmarkEnd w:id="30"/>
    </w:p>
    <w:p w14:paraId="74B18D4A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color w:val="auto"/>
          <w:sz w:val="24"/>
          <w:szCs w:val="32"/>
          <w:lang w:val="es-ES"/>
        </w:rPr>
      </w:pPr>
      <w:bookmarkStart w:id="31" w:name="_Toc190447766"/>
      <w:bookmarkStart w:id="32" w:name="_Toc190449482"/>
      <w:bookmarkStart w:id="33" w:name="_Toc190449990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na_values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>Vector de caracteres que representan valores NA.</w:t>
      </w:r>
      <w:bookmarkEnd w:id="31"/>
      <w:bookmarkEnd w:id="32"/>
      <w:bookmarkEnd w:id="33"/>
    </w:p>
    <w:p w14:paraId="5A863F99" w14:textId="77777777" w:rsidR="001E048B" w:rsidRPr="001E048B" w:rsidRDefault="001E048B" w:rsidP="001E048B">
      <w:pPr>
        <w:pStyle w:val="Ttulo3"/>
        <w:numPr>
          <w:ilvl w:val="0"/>
          <w:numId w:val="34"/>
        </w:numPr>
        <w:jc w:val="both"/>
        <w:rPr>
          <w:rFonts w:ascii="Consolas" w:hAnsi="Consolas"/>
          <w:sz w:val="24"/>
          <w:szCs w:val="32"/>
          <w:lang w:val="es-ES"/>
        </w:rPr>
      </w:pPr>
      <w:bookmarkStart w:id="34" w:name="_Toc190447767"/>
      <w:bookmarkStart w:id="35" w:name="_Toc190449483"/>
      <w:bookmarkStart w:id="36" w:name="_Toc190449991"/>
      <w:proofErr w:type="spellStart"/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viz</w:t>
      </w:r>
      <w:proofErr w:type="spellEnd"/>
      <w:r w:rsidRPr="001E048B">
        <w:rPr>
          <w:rFonts w:ascii="Consolas" w:hAnsi="Consolas"/>
          <w:sz w:val="24"/>
          <w:szCs w:val="32"/>
          <w:lang w:val="es-ES"/>
        </w:rPr>
        <w:t xml:space="preserve">: </w:t>
      </w:r>
      <w:r w:rsidRPr="001E048B">
        <w:rPr>
          <w:color w:val="auto"/>
          <w:sz w:val="24"/>
          <w:szCs w:val="32"/>
          <w:lang w:val="es-ES"/>
        </w:rPr>
        <w:t xml:space="preserve">Si es </w:t>
      </w:r>
      <w:r w:rsidRPr="001E048B">
        <w:rPr>
          <w:rStyle w:val="NormalTok"/>
          <w:rFonts w:eastAsiaTheme="minorHAnsi" w:cstheme="minorBidi"/>
          <w:color w:val="auto"/>
          <w:szCs w:val="24"/>
          <w:lang w:val="es-ES"/>
        </w:rPr>
        <w:t>TRUE</w:t>
      </w:r>
      <w:r w:rsidRPr="001E048B">
        <w:rPr>
          <w:color w:val="auto"/>
          <w:sz w:val="24"/>
          <w:szCs w:val="32"/>
          <w:lang w:val="es-ES"/>
        </w:rPr>
        <w:t xml:space="preserve">, genera una visualización automática de las variables. Es necesario que no existan </w:t>
      </w:r>
      <w:proofErr w:type="spellStart"/>
      <w:r w:rsidRPr="001E048B">
        <w:rPr>
          <w:color w:val="auto"/>
          <w:sz w:val="24"/>
          <w:szCs w:val="32"/>
          <w:lang w:val="es-ES"/>
        </w:rPr>
        <w:t>NAs</w:t>
      </w:r>
      <w:proofErr w:type="spellEnd"/>
      <w:r w:rsidRPr="001E048B">
        <w:rPr>
          <w:color w:val="auto"/>
          <w:sz w:val="24"/>
          <w:szCs w:val="32"/>
          <w:lang w:val="es-ES"/>
        </w:rPr>
        <w:t>.</w:t>
      </w:r>
      <w:bookmarkEnd w:id="34"/>
      <w:bookmarkEnd w:id="35"/>
      <w:bookmarkEnd w:id="36"/>
    </w:p>
    <w:p w14:paraId="54C66F85" w14:textId="0B9AE7E0" w:rsidR="00481569" w:rsidRPr="009E5B77" w:rsidRDefault="00662C3D" w:rsidP="005C151C">
      <w:pPr>
        <w:pStyle w:val="Ttulo3"/>
        <w:jc w:val="both"/>
        <w:rPr>
          <w:lang w:val="es-ES"/>
        </w:rPr>
      </w:pPr>
      <w:bookmarkStart w:id="37" w:name="_Toc190449992"/>
      <w:r w:rsidRPr="009E5B77">
        <w:rPr>
          <w:rStyle w:val="SectionNumber"/>
          <w:lang w:val="es-ES"/>
        </w:rPr>
        <w:t>4.1.4</w:t>
      </w:r>
      <w:r w:rsidRPr="009E5B77">
        <w:rPr>
          <w:lang w:val="es-ES"/>
        </w:rPr>
        <w:tab/>
      </w:r>
      <w:r w:rsidR="00CB2412">
        <w:rPr>
          <w:lang w:val="es-ES"/>
        </w:rPr>
        <w:t>Salida</w:t>
      </w:r>
      <w:bookmarkEnd w:id="37"/>
    </w:p>
    <w:p w14:paraId="61FE1F73" w14:textId="77777777" w:rsidR="006B116B" w:rsidRPr="006B116B" w:rsidRDefault="006B116B" w:rsidP="003545A3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bookmarkStart w:id="38" w:name="ejemplo"/>
      <w:bookmarkEnd w:id="27"/>
      <w:proofErr w:type="spellStart"/>
      <w:r w:rsidRPr="006B116B">
        <w:rPr>
          <w:rFonts w:eastAsia="Times New Roman" w:cs="Times New Roman"/>
          <w:color w:val="333333"/>
          <w:lang w:val="es-ES" w:eastAsia="es-ES"/>
        </w:rPr>
        <w:t>Dataframe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 xml:space="preserve"> con los datos importados.</w:t>
      </w:r>
    </w:p>
    <w:p w14:paraId="6D095E4F" w14:textId="61987149" w:rsidR="006B116B" w:rsidRPr="006B116B" w:rsidRDefault="006B116B" w:rsidP="003545A3">
      <w:pPr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r w:rsidRPr="006B116B">
        <w:rPr>
          <w:rFonts w:eastAsia="Times New Roman" w:cs="Times New Roman"/>
          <w:color w:val="333333"/>
          <w:lang w:val="es-ES" w:eastAsia="es-ES"/>
        </w:rPr>
        <w:t>Si </w:t>
      </w:r>
      <w:proofErr w:type="spellStart"/>
      <w:r w:rsidRPr="006B116B">
        <w:rPr>
          <w:rStyle w:val="NormalTok"/>
          <w:lang w:val="es-ES"/>
        </w:rPr>
        <w:t>viz</w:t>
      </w:r>
      <w:proofErr w:type="spellEnd"/>
      <w:r w:rsidRPr="006B116B">
        <w:rPr>
          <w:rStyle w:val="NormalTok"/>
          <w:lang w:val="es-ES"/>
        </w:rPr>
        <w:t xml:space="preserve"> = TRUE</w:t>
      </w:r>
      <w:r w:rsidRPr="006B116B">
        <w:rPr>
          <w:rFonts w:eastAsia="Times New Roman" w:cs="Times New Roman"/>
          <w:color w:val="333333"/>
          <w:lang w:val="es-ES" w:eastAsia="es-ES"/>
        </w:rPr>
        <w:t xml:space="preserve">, genera un objeto con visualización de las variables </w:t>
      </w:r>
      <w:r w:rsidR="00DD18C5">
        <w:rPr>
          <w:rFonts w:eastAsia="Times New Roman" w:cs="Times New Roman"/>
          <w:color w:val="333333"/>
          <w:lang w:val="es-ES" w:eastAsia="es-ES"/>
        </w:rPr>
        <w:t>(</w:t>
      </w:r>
      <w:r w:rsidRPr="006B116B">
        <w:rPr>
          <w:rStyle w:val="NormalTok"/>
          <w:lang w:val="es-ES"/>
        </w:rPr>
        <w:t>&lt;</w:t>
      </w:r>
      <w:proofErr w:type="spellStart"/>
      <w:r w:rsidRPr="006B116B">
        <w:rPr>
          <w:rStyle w:val="NormalTok"/>
          <w:lang w:val="es-ES"/>
        </w:rPr>
        <w:t>nombre_dataframe</w:t>
      </w:r>
      <w:proofErr w:type="spellEnd"/>
      <w:r w:rsidRPr="006B116B">
        <w:rPr>
          <w:rStyle w:val="NormalTok"/>
          <w:lang w:val="es-ES"/>
        </w:rPr>
        <w:t>&gt;_</w:t>
      </w:r>
      <w:proofErr w:type="spellStart"/>
      <w:r w:rsidRPr="006B116B">
        <w:rPr>
          <w:rStyle w:val="NormalTok"/>
          <w:lang w:val="es-ES"/>
        </w:rPr>
        <w:t>viz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 xml:space="preserve">). Es necesario que no existan </w:t>
      </w:r>
      <w:proofErr w:type="spellStart"/>
      <w:r w:rsidRPr="006B116B">
        <w:rPr>
          <w:rFonts w:eastAsia="Times New Roman" w:cs="Times New Roman"/>
          <w:color w:val="333333"/>
          <w:lang w:val="es-ES" w:eastAsia="es-ES"/>
        </w:rPr>
        <w:t>NAs</w:t>
      </w:r>
      <w:proofErr w:type="spellEnd"/>
      <w:r w:rsidRPr="006B116B">
        <w:rPr>
          <w:rFonts w:eastAsia="Times New Roman" w:cs="Times New Roman"/>
          <w:color w:val="333333"/>
          <w:lang w:val="es-ES" w:eastAsia="es-ES"/>
        </w:rPr>
        <w:t>.</w:t>
      </w:r>
    </w:p>
    <w:p w14:paraId="54C66F87" w14:textId="77777777" w:rsidR="00481569" w:rsidRPr="00B51BBD" w:rsidRDefault="00662C3D" w:rsidP="005C151C">
      <w:pPr>
        <w:pStyle w:val="Ttulo3"/>
        <w:jc w:val="both"/>
      </w:pPr>
      <w:bookmarkStart w:id="39" w:name="_Toc190449993"/>
      <w:r w:rsidRPr="00B51BBD">
        <w:rPr>
          <w:rStyle w:val="SectionNumber"/>
        </w:rPr>
        <w:lastRenderedPageBreak/>
        <w:t>4.1.5</w:t>
      </w:r>
      <w:r w:rsidRPr="00B51BBD">
        <w:tab/>
      </w:r>
      <w:proofErr w:type="spellStart"/>
      <w:r w:rsidRPr="00B51BBD">
        <w:t>Ejemplo</w:t>
      </w:r>
      <w:bookmarkEnd w:id="39"/>
      <w:proofErr w:type="spellEnd"/>
    </w:p>
    <w:p w14:paraId="261CD485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bookmarkStart w:id="40" w:name="resultados-esperados-1"/>
      <w:bookmarkEnd w:id="38"/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rm(</w:t>
      </w:r>
      <w:proofErr w:type="gram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list = ls())</w:t>
      </w:r>
    </w:p>
    <w:p w14:paraId="3B11A664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proofErr w:type="gramStart"/>
      <w:r w:rsidRPr="00B51BBD">
        <w:rPr>
          <w:rFonts w:ascii="Consolas" w:eastAsia="Times New Roman" w:hAnsi="Consolas" w:cs="Courier New"/>
          <w:b/>
          <w:bCs/>
          <w:color w:val="990000"/>
          <w:sz w:val="22"/>
          <w:szCs w:val="22"/>
          <w:lang w:eastAsia="es-ES"/>
        </w:rPr>
        <w:t>library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(</w:t>
      </w:r>
      <w:proofErr w:type="spellStart"/>
      <w:proofErr w:type="gram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MATdatatools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)</w:t>
      </w:r>
    </w:p>
    <w:p w14:paraId="59BEE762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eolica_100 &lt;- </w:t>
      </w:r>
      <w:proofErr w:type="spellStart"/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MATfexcel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(</w:t>
      </w:r>
      <w:proofErr w:type="gram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val="es-ES" w:eastAsia="es-ES"/>
        </w:rPr>
        <w:t>"eolica_100_mv.xlsx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, </w:t>
      </w:r>
      <w:r w:rsidRPr="00B51BBD">
        <w:rPr>
          <w:rFonts w:ascii="Consolas" w:eastAsia="Times New Roman" w:hAnsi="Consolas" w:cs="Courier New"/>
          <w:color w:val="DD1144"/>
          <w:sz w:val="22"/>
          <w:szCs w:val="22"/>
          <w:lang w:val="es-ES" w:eastAsia="es-ES"/>
        </w:rPr>
        <w:t>"Datos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,</w:t>
      </w:r>
    </w:p>
    <w:p w14:paraId="0BBF9231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                        </w:t>
      </w:r>
      <w:proofErr w:type="spell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na_values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 = </w:t>
      </w:r>
      <w:proofErr w:type="gram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c(</w:t>
      </w:r>
      <w:proofErr w:type="gram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n.d.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, </w:t>
      </w:r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</w:t>
      </w:r>
      <w:proofErr w:type="spellStart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s.d.</w:t>
      </w:r>
      <w:proofErr w:type="spellEnd"/>
      <w:r w:rsidRPr="00B51BBD">
        <w:rPr>
          <w:rFonts w:ascii="Consolas" w:eastAsia="Times New Roman" w:hAnsi="Consolas" w:cs="Courier New"/>
          <w:color w:val="DD1144"/>
          <w:sz w:val="22"/>
          <w:szCs w:val="22"/>
          <w:lang w:eastAsia="es-ES"/>
        </w:rPr>
        <w:t>"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>),</w:t>
      </w:r>
    </w:p>
    <w:p w14:paraId="4F581161" w14:textId="77777777" w:rsidR="00B51BBD" w:rsidRPr="00B51BBD" w:rsidRDefault="00B51BBD" w:rsidP="00B51BB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</w:pPr>
      <w:r w:rsidRPr="00B51BBD">
        <w:rPr>
          <w:rFonts w:ascii="Consolas" w:eastAsia="Times New Roman" w:hAnsi="Consolas" w:cs="Courier New"/>
          <w:color w:val="333333"/>
          <w:sz w:val="22"/>
          <w:szCs w:val="22"/>
          <w:lang w:eastAsia="es-ES"/>
        </w:rPr>
        <w:t xml:space="preserve">                        </w:t>
      </w:r>
      <w:proofErr w:type="spellStart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viz</w:t>
      </w:r>
      <w:proofErr w:type="spellEnd"/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 xml:space="preserve"> = </w:t>
      </w:r>
      <w:r w:rsidRPr="00B51BBD">
        <w:rPr>
          <w:rFonts w:ascii="Consolas" w:eastAsia="Times New Roman" w:hAnsi="Consolas" w:cs="Courier New"/>
          <w:color w:val="990073"/>
          <w:sz w:val="22"/>
          <w:szCs w:val="22"/>
          <w:lang w:val="es-ES" w:eastAsia="es-ES"/>
        </w:rPr>
        <w:t>FALSE</w:t>
      </w:r>
      <w:r w:rsidRPr="00B51BBD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)</w:t>
      </w:r>
    </w:p>
    <w:p w14:paraId="54C66F89" w14:textId="77777777" w:rsidR="00481569" w:rsidRPr="009E5B77" w:rsidRDefault="00662C3D" w:rsidP="005C151C">
      <w:pPr>
        <w:pStyle w:val="Ttulo3"/>
        <w:jc w:val="both"/>
        <w:rPr>
          <w:lang w:val="es-ES"/>
        </w:rPr>
      </w:pPr>
      <w:bookmarkStart w:id="41" w:name="_Toc190449994"/>
      <w:r w:rsidRPr="009E5B77">
        <w:rPr>
          <w:rStyle w:val="SectionNumber"/>
          <w:lang w:val="es-ES"/>
        </w:rPr>
        <w:t>4.1.6</w:t>
      </w:r>
      <w:r w:rsidRPr="009E5B77">
        <w:rPr>
          <w:lang w:val="es-ES"/>
        </w:rPr>
        <w:tab/>
        <w:t>Resultados Esperados</w:t>
      </w:r>
      <w:bookmarkEnd w:id="41"/>
    </w:p>
    <w:p w14:paraId="206B2140" w14:textId="77777777" w:rsidR="00EE7931" w:rsidRPr="00EE7931" w:rsidRDefault="00EE7931" w:rsidP="00EE7931">
      <w:pPr>
        <w:numPr>
          <w:ilvl w:val="0"/>
          <w:numId w:val="38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333333"/>
          <w:sz w:val="21"/>
          <w:szCs w:val="21"/>
          <w:lang w:val="es-ES" w:eastAsia="es-ES"/>
        </w:rPr>
      </w:pPr>
      <w:r w:rsidRPr="00EE7931">
        <w:rPr>
          <w:rFonts w:eastAsia="Times New Roman" w:cs="Times New Roman"/>
          <w:color w:val="333333"/>
          <w:lang w:val="es-ES" w:eastAsia="es-ES"/>
        </w:rPr>
        <w:t xml:space="preserve">Un </w:t>
      </w:r>
      <w:proofErr w:type="spellStart"/>
      <w:r w:rsidRPr="00EE7931">
        <w:rPr>
          <w:rFonts w:eastAsia="Times New Roman" w:cs="Times New Roman"/>
          <w:color w:val="333333"/>
          <w:lang w:val="es-ES" w:eastAsia="es-ES"/>
        </w:rPr>
        <w:t>dataframe</w:t>
      </w:r>
      <w:proofErr w:type="spellEnd"/>
      <w:r w:rsidRPr="00EE7931">
        <w:rPr>
          <w:rFonts w:eastAsia="Times New Roman" w:cs="Times New Roman"/>
          <w:color w:val="333333"/>
          <w:lang w:val="es-ES" w:eastAsia="es-ES"/>
        </w:rPr>
        <w:t xml:space="preserve"> llamado</w:t>
      </w:r>
      <w:r w:rsidRPr="00EE7931">
        <w:rPr>
          <w:rFonts w:ascii="Helvetica" w:eastAsia="Times New Roman" w:hAnsi="Helvetica" w:cs="Times New Roman"/>
          <w:color w:val="333333"/>
          <w:sz w:val="23"/>
          <w:szCs w:val="22"/>
          <w:lang w:val="es-ES" w:eastAsia="es-ES"/>
        </w:rPr>
        <w:t> </w:t>
      </w:r>
      <w:r w:rsidRPr="00EE7931">
        <w:rPr>
          <w:rFonts w:ascii="Consolas" w:eastAsia="Times New Roman" w:hAnsi="Consolas" w:cs="Courier New"/>
          <w:color w:val="333333"/>
          <w:sz w:val="22"/>
          <w:szCs w:val="22"/>
          <w:lang w:val="es-ES" w:eastAsia="es-ES"/>
        </w:rPr>
        <w:t>eolica_100</w:t>
      </w:r>
    </w:p>
    <w:p w14:paraId="54C66F8B" w14:textId="77777777" w:rsidR="00481569" w:rsidRDefault="00662C3D">
      <w:pPr>
        <w:pStyle w:val="SourceCode"/>
      </w:pPr>
      <w:r>
        <w:rPr>
          <w:rStyle w:val="VerbatimChar"/>
        </w:rPr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669.5   1st Qu.:   34547   1st Qu.:   2305  </w:t>
      </w:r>
      <w:r>
        <w:br/>
      </w:r>
      <w:r>
        <w:rPr>
          <w:rStyle w:val="VerbatimChar"/>
        </w:rPr>
        <w:t xml:space="preserve">##  Median :  2084.5   Median :   46950   Median :  11936  </w:t>
      </w:r>
      <w:r>
        <w:br/>
      </w:r>
      <w:r>
        <w:rPr>
          <w:rStyle w:val="VerbatimChar"/>
        </w:rPr>
        <w:t xml:space="preserve">##  Mean   : 11529.8   Mean   :  277270   Mean   : 123743  </w:t>
      </w:r>
      <w:r>
        <w:br/>
      </w:r>
      <w:r>
        <w:rPr>
          <w:rStyle w:val="VerbatimChar"/>
        </w:rPr>
        <w:t xml:space="preserve">##  3rd Qu.:  3806.7   3rd Qu.:   85610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1          NA's   :1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59.773   Min.   :  0.0140  </w:t>
      </w:r>
      <w:r>
        <w:br/>
      </w:r>
      <w:r>
        <w:rPr>
          <w:rStyle w:val="VerbatimChar"/>
        </w:rPr>
        <w:t xml:space="preserve">##  1st Qu.: 1.558   1st Qu.:   2.556   1st Qu.:  0.6567  </w:t>
      </w:r>
      <w:r>
        <w:br/>
      </w:r>
      <w:r>
        <w:rPr>
          <w:rStyle w:val="VerbatimChar"/>
        </w:rPr>
        <w:t xml:space="preserve">##  Median : 4.236   Median :  15.326   Median :  1.0650  </w:t>
      </w:r>
      <w:r>
        <w:br/>
      </w:r>
      <w:r>
        <w:rPr>
          <w:rStyle w:val="VerbatimChar"/>
        </w:rPr>
        <w:t xml:space="preserve">##  Mean   : 5.416   Mean   :  17.243   Mean   :  2.7214  </w:t>
      </w:r>
      <w:r>
        <w:br/>
      </w:r>
      <w:r>
        <w:rPr>
          <w:rStyle w:val="VerbatimChar"/>
        </w:rPr>
        <w:t xml:space="preserve">##  3rd Qu.: 7.970   3rd Qu.:  31.307   3rd Qu.:  1.6078  </w:t>
      </w:r>
      <w:r>
        <w:br/>
      </w:r>
      <w:r>
        <w:rPr>
          <w:rStyle w:val="VerbatimChar"/>
        </w:rPr>
        <w:t xml:space="preserve">##  Max.   :35.26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588.190   Max.   :128.433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 xml:space="preserve">##  Min.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248.15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  </w:t>
      </w:r>
      <w:r>
        <w:br/>
      </w:r>
      <w:r>
        <w:rPr>
          <w:rStyle w:val="VerbatimChar"/>
        </w:rPr>
        <w:t xml:space="preserve">##  1st Qu.: 50.852   1st Qu.:   12.316   1st Qu.:  4.71  </w:t>
      </w:r>
      <w:r>
        <w:br/>
      </w:r>
      <w:r>
        <w:rPr>
          <w:rStyle w:val="VerbatimChar"/>
        </w:rPr>
        <w:t xml:space="preserve">##  Median : 83.346   Median :   26.618   Median : 16.65  </w:t>
      </w:r>
      <w:r>
        <w:br/>
      </w:r>
      <w:r>
        <w:rPr>
          <w:rStyle w:val="VerbatimChar"/>
        </w:rPr>
        <w:t xml:space="preserve">##  Mean   : 72.227   Mean   :    3.228   Mean   : 27.57  </w:t>
      </w:r>
      <w:r>
        <w:br/>
      </w:r>
      <w:r>
        <w:rPr>
          <w:rStyle w:val="VerbatimChar"/>
        </w:rPr>
        <w:t xml:space="preserve">##  3rd Qu.: 95.388   3rd Qu.:   39.590   3rd Qu.: 45.59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400.899   Max.   : 99.08  </w:t>
      </w:r>
      <w:r>
        <w:br/>
      </w:r>
      <w:r>
        <w:rPr>
          <w:rStyle w:val="VerbatimChar"/>
        </w:rPr>
        <w:t xml:space="preserve">##  NA's   :2         NA's   :2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8254.11   Length:100         </w:t>
      </w:r>
      <w:proofErr w:type="spellStart"/>
      <w:r>
        <w:rPr>
          <w:rStyle w:val="VerbatimChar"/>
        </w:rPr>
        <w:t>Length:100</w:t>
      </w:r>
      <w:proofErr w:type="spellEnd"/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1st Qu.:   16.13   Class :character   Class :character  </w:t>
      </w:r>
      <w:r>
        <w:br/>
      </w:r>
      <w:r>
        <w:rPr>
          <w:rStyle w:val="VerbatimChar"/>
        </w:rPr>
        <w:t xml:space="preserve">##  Median :  161.97   Mode  :character   Mode  :character  </w:t>
      </w:r>
      <w:r>
        <w:br/>
      </w:r>
      <w:r>
        <w:rPr>
          <w:rStyle w:val="VerbatimChar"/>
        </w:rPr>
        <w:t xml:space="preserve">##  Mean   :  345.03                                        </w:t>
      </w:r>
      <w:r>
        <w:br/>
      </w:r>
      <w:r>
        <w:rPr>
          <w:rStyle w:val="VerbatimChar"/>
        </w:rPr>
        <w:t xml:space="preserve">##  3rd Qu.:  623.13                                        </w:t>
      </w:r>
      <w:r>
        <w:br/>
      </w:r>
      <w:r>
        <w:rPr>
          <w:rStyle w:val="VerbatimChar"/>
        </w:rPr>
        <w:t>##  Max.   :12244.35</w:t>
      </w:r>
    </w:p>
    <w:p w14:paraId="54C66F8E" w14:textId="77777777" w:rsidR="00481569" w:rsidRPr="00505AAC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42" w:name="_Toc190449995"/>
      <w:bookmarkStart w:id="43" w:name="matmv"/>
      <w:bookmarkEnd w:id="13"/>
      <w:bookmarkEnd w:id="40"/>
      <w:r w:rsidRPr="00505AAC">
        <w:rPr>
          <w:rStyle w:val="SectionNumber"/>
          <w:color w:val="FFFFFF" w:themeColor="background1"/>
          <w:lang w:val="es-ES"/>
        </w:rPr>
        <w:lastRenderedPageBreak/>
        <w:t>4.2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mv</w:t>
      </w:r>
      <w:bookmarkEnd w:id="42"/>
      <w:proofErr w:type="spellEnd"/>
    </w:p>
    <w:p w14:paraId="54C66F8F" w14:textId="0F5B8357" w:rsidR="00481569" w:rsidRPr="009E5B77" w:rsidRDefault="00662C3D" w:rsidP="00024996">
      <w:pPr>
        <w:pStyle w:val="Ttulo3"/>
        <w:jc w:val="both"/>
        <w:rPr>
          <w:lang w:val="es-ES"/>
        </w:rPr>
      </w:pPr>
      <w:bookmarkStart w:id="44" w:name="_Toc190449996"/>
      <w:bookmarkStart w:id="45" w:name="uso-1"/>
      <w:r w:rsidRPr="009E5B77">
        <w:rPr>
          <w:rStyle w:val="SectionNumber"/>
          <w:lang w:val="es-ES"/>
        </w:rPr>
        <w:t>4.2.1</w:t>
      </w:r>
      <w:r w:rsidRPr="009E5B77">
        <w:rPr>
          <w:lang w:val="es-ES"/>
        </w:rPr>
        <w:tab/>
        <w:t>Uso</w:t>
      </w:r>
      <w:bookmarkEnd w:id="44"/>
    </w:p>
    <w:p w14:paraId="54C66F90" w14:textId="77777777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spellStart"/>
      <w:proofErr w:type="gramEnd"/>
      <w:r w:rsidRPr="009E5B77">
        <w:rPr>
          <w:rStyle w:val="NormalTok"/>
          <w:lang w:val="es-ES"/>
        </w:rPr>
        <w:t>dataframe</w:t>
      </w:r>
      <w:proofErr w:type="spellEnd"/>
      <w:r w:rsidRPr="009E5B77">
        <w:rPr>
          <w:rStyle w:val="NormalTok"/>
          <w:lang w:val="es-ES"/>
        </w:rPr>
        <w:t>, columnas)</w:t>
      </w:r>
    </w:p>
    <w:p w14:paraId="54C66F91" w14:textId="77777777" w:rsidR="00481569" w:rsidRPr="009E5B77" w:rsidRDefault="00662C3D" w:rsidP="00024996">
      <w:pPr>
        <w:pStyle w:val="Ttulo3"/>
        <w:jc w:val="both"/>
        <w:rPr>
          <w:lang w:val="es-ES"/>
        </w:rPr>
      </w:pPr>
      <w:bookmarkStart w:id="46" w:name="_Toc190449997"/>
      <w:bookmarkStart w:id="47" w:name="objetivo-1"/>
      <w:bookmarkEnd w:id="45"/>
      <w:r w:rsidRPr="009E5B77">
        <w:rPr>
          <w:rStyle w:val="SectionNumber"/>
          <w:lang w:val="es-ES"/>
        </w:rPr>
        <w:t>4.2.2</w:t>
      </w:r>
      <w:r w:rsidRPr="009E5B77">
        <w:rPr>
          <w:lang w:val="es-ES"/>
        </w:rPr>
        <w:tab/>
        <w:t>Objetivo</w:t>
      </w:r>
      <w:bookmarkEnd w:id="46"/>
    </w:p>
    <w:p w14:paraId="54C66F92" w14:textId="265A5FD6" w:rsidR="00481569" w:rsidRPr="009E5B77" w:rsidRDefault="008608D1" w:rsidP="00024996">
      <w:pPr>
        <w:pStyle w:val="FirstParagraph"/>
        <w:jc w:val="both"/>
        <w:rPr>
          <w:lang w:val="es-ES"/>
        </w:rPr>
      </w:pPr>
      <w:r w:rsidRPr="008608D1">
        <w:rPr>
          <w:lang w:val="es-ES"/>
        </w:rPr>
        <w:t xml:space="preserve">Selecciona variables de un </w:t>
      </w:r>
      <w:proofErr w:type="spellStart"/>
      <w:r w:rsidRPr="008608D1">
        <w:rPr>
          <w:lang w:val="es-ES"/>
        </w:rPr>
        <w:t>dataframe</w:t>
      </w:r>
      <w:proofErr w:type="spellEnd"/>
      <w:r w:rsidRPr="008608D1">
        <w:rPr>
          <w:lang w:val="es-ES"/>
        </w:rPr>
        <w:t>, identifica casos completos y genera un resumen de valores faltantes</w:t>
      </w:r>
      <w:r w:rsidR="00662C3D" w:rsidRPr="009E5B77">
        <w:rPr>
          <w:lang w:val="es-ES"/>
        </w:rPr>
        <w:t>.</w:t>
      </w:r>
    </w:p>
    <w:p w14:paraId="54C66F93" w14:textId="0FF9E3D5" w:rsidR="00481569" w:rsidRDefault="00662C3D" w:rsidP="00024996">
      <w:pPr>
        <w:pStyle w:val="Ttulo3"/>
        <w:jc w:val="both"/>
      </w:pPr>
      <w:bookmarkStart w:id="48" w:name="_Toc190449998"/>
      <w:bookmarkStart w:id="49" w:name="parámetros-1"/>
      <w:bookmarkEnd w:id="47"/>
      <w:r>
        <w:rPr>
          <w:rStyle w:val="SectionNumber"/>
        </w:rPr>
        <w:t>4.2.3</w:t>
      </w:r>
      <w:r>
        <w:tab/>
      </w:r>
      <w:proofErr w:type="spellStart"/>
      <w:r w:rsidR="00841232">
        <w:t>Argumentos</w:t>
      </w:r>
      <w:bookmarkEnd w:id="48"/>
      <w:proofErr w:type="spellEnd"/>
    </w:p>
    <w:p w14:paraId="54C66F94" w14:textId="77777777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dataframe</w:t>
      </w:r>
      <w:proofErr w:type="spellEnd"/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se desea analizar.</w:t>
      </w:r>
    </w:p>
    <w:p w14:paraId="54C66F95" w14:textId="298E90CA" w:rsidR="00481569" w:rsidRPr="009E5B77" w:rsidRDefault="00662C3D" w:rsidP="00024996">
      <w:pPr>
        <w:pStyle w:val="Compact"/>
        <w:numPr>
          <w:ilvl w:val="0"/>
          <w:numId w:val="8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columnas</w:t>
      </w:r>
      <w:r w:rsidRPr="009E5B77">
        <w:rPr>
          <w:lang w:val="es-ES"/>
        </w:rPr>
        <w:t>: Las columnas (variables) que se desean evaluar</w:t>
      </w:r>
      <w:r w:rsidR="00313999">
        <w:rPr>
          <w:lang w:val="es-ES"/>
        </w:rPr>
        <w:t>, separadas por comas</w:t>
      </w:r>
      <w:r w:rsidRPr="009E5B77">
        <w:rPr>
          <w:lang w:val="es-ES"/>
        </w:rPr>
        <w:t xml:space="preserve"> </w:t>
      </w:r>
      <w:r w:rsidR="00214831" w:rsidRPr="00214831">
        <w:rPr>
          <w:lang w:val="es-ES"/>
        </w:rPr>
        <w:t xml:space="preserve">(sin comillas). Si no se especifican las variables, se procesarán todas las variables del </w:t>
      </w:r>
      <w:proofErr w:type="spellStart"/>
      <w:r w:rsidR="00214831" w:rsidRPr="00214831">
        <w:rPr>
          <w:lang w:val="es-ES"/>
        </w:rPr>
        <w:t>dataframe</w:t>
      </w:r>
      <w:proofErr w:type="spellEnd"/>
      <w:r w:rsidR="00214831" w:rsidRPr="00214831">
        <w:rPr>
          <w:lang w:val="es-ES"/>
        </w:rPr>
        <w:t>.</w:t>
      </w:r>
    </w:p>
    <w:p w14:paraId="54C66F96" w14:textId="30C04652" w:rsidR="00481569" w:rsidRDefault="00662C3D" w:rsidP="00024996">
      <w:pPr>
        <w:pStyle w:val="Ttulo3"/>
        <w:jc w:val="both"/>
      </w:pPr>
      <w:bookmarkStart w:id="50" w:name="_Toc190449999"/>
      <w:bookmarkStart w:id="51" w:name="resultados"/>
      <w:bookmarkEnd w:id="49"/>
      <w:r>
        <w:rPr>
          <w:rStyle w:val="SectionNumber"/>
        </w:rPr>
        <w:t>4.2.4</w:t>
      </w:r>
      <w:r>
        <w:tab/>
      </w:r>
      <w:r w:rsidR="00841232">
        <w:t>Salida</w:t>
      </w:r>
      <w:bookmarkEnd w:id="50"/>
    </w:p>
    <w:p w14:paraId="54C66F97" w14:textId="77777777" w:rsidR="00481569" w:rsidRPr="009E5B77" w:rsidRDefault="00662C3D" w:rsidP="00024996">
      <w:pPr>
        <w:pStyle w:val="Compact"/>
        <w:numPr>
          <w:ilvl w:val="0"/>
          <w:numId w:val="9"/>
        </w:numPr>
        <w:jc w:val="both"/>
        <w:rPr>
          <w:lang w:val="es-ES"/>
        </w:rPr>
      </w:pPr>
      <w:r w:rsidRPr="009E5B77">
        <w:rPr>
          <w:lang w:val="es-ES"/>
        </w:rPr>
        <w:t xml:space="preserve">Un nuevo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con los casos completos de las columnas seleccionadas.</w:t>
      </w:r>
    </w:p>
    <w:p w14:paraId="4B18D6C5" w14:textId="77777777" w:rsidR="00ED685A" w:rsidRPr="00ED685A" w:rsidRDefault="00ED685A" w:rsidP="00ED685A">
      <w:pPr>
        <w:pStyle w:val="Ttulo3"/>
        <w:numPr>
          <w:ilvl w:val="0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2" w:name="_Toc190447776"/>
      <w:bookmarkStart w:id="53" w:name="_Toc190449492"/>
      <w:bookmarkStart w:id="54" w:name="_Toc190450000"/>
      <w:bookmarkStart w:id="55" w:name="ejemplo-1"/>
      <w:bookmarkEnd w:id="51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Una lista con:</w:t>
      </w:r>
      <w:bookmarkEnd w:id="52"/>
      <w:bookmarkEnd w:id="53"/>
      <w:bookmarkEnd w:id="54"/>
    </w:p>
    <w:p w14:paraId="12F42760" w14:textId="77777777" w:rsidR="00ED685A" w:rsidRPr="00ED685A" w:rsidRDefault="00ED685A" w:rsidP="00ED685A">
      <w:pPr>
        <w:pStyle w:val="Ttulo3"/>
        <w:numPr>
          <w:ilvl w:val="1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6" w:name="_Toc190447777"/>
      <w:bookmarkStart w:id="57" w:name="_Toc190449493"/>
      <w:bookmarkStart w:id="58" w:name="_Toc190450001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Tabla de valores faltantes.</w:t>
      </w:r>
      <w:bookmarkEnd w:id="56"/>
      <w:bookmarkEnd w:id="57"/>
      <w:bookmarkEnd w:id="58"/>
    </w:p>
    <w:p w14:paraId="145B8BD4" w14:textId="77777777" w:rsidR="00ED685A" w:rsidRDefault="00ED685A" w:rsidP="00ED685A">
      <w:pPr>
        <w:pStyle w:val="Ttulo3"/>
        <w:numPr>
          <w:ilvl w:val="1"/>
          <w:numId w:val="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59" w:name="_Toc190447778"/>
      <w:bookmarkStart w:id="60" w:name="_Toc190449494"/>
      <w:bookmarkStart w:id="61" w:name="_Toc190450002"/>
      <w:r w:rsidRPr="00ED685A">
        <w:rPr>
          <w:rFonts w:eastAsiaTheme="minorHAnsi" w:cstheme="minorBidi"/>
          <w:color w:val="auto"/>
          <w:sz w:val="24"/>
          <w:szCs w:val="24"/>
          <w:lang w:val="es-ES"/>
        </w:rPr>
        <w:t>Gráfico de valores ausentes.</w:t>
      </w:r>
      <w:bookmarkEnd w:id="59"/>
      <w:bookmarkEnd w:id="60"/>
      <w:bookmarkEnd w:id="61"/>
    </w:p>
    <w:p w14:paraId="54C66F99" w14:textId="2E552AE6" w:rsidR="00481569" w:rsidRPr="00ED685A" w:rsidRDefault="00662C3D" w:rsidP="00ED685A">
      <w:pPr>
        <w:pStyle w:val="Ttulo3"/>
        <w:jc w:val="both"/>
        <w:rPr>
          <w:lang w:val="es-ES"/>
        </w:rPr>
      </w:pPr>
      <w:bookmarkStart w:id="62" w:name="_Toc190450003"/>
      <w:r w:rsidRPr="00ED685A">
        <w:rPr>
          <w:rStyle w:val="SectionNumber"/>
          <w:lang w:val="es-ES"/>
        </w:rPr>
        <w:t>4.2.5</w:t>
      </w:r>
      <w:r w:rsidRPr="00ED685A">
        <w:rPr>
          <w:lang w:val="es-ES"/>
        </w:rPr>
        <w:tab/>
        <w:t>Ejemplo</w:t>
      </w:r>
      <w:bookmarkEnd w:id="62"/>
    </w:p>
    <w:p w14:paraId="54C66F9A" w14:textId="77777777" w:rsidR="00481569" w:rsidRPr="009E5B77" w:rsidRDefault="00662C3D" w:rsidP="00024996">
      <w:pPr>
        <w:pStyle w:val="SourceCode"/>
        <w:jc w:val="both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mv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 xml:space="preserve">eolica_100, </w:t>
      </w:r>
      <w:r w:rsidRPr="009E5B77">
        <w:rPr>
          <w:rStyle w:val="FunctionTok"/>
          <w:lang w:val="es-ES"/>
        </w:rPr>
        <w:t>c</w:t>
      </w:r>
      <w:r w:rsidRPr="009E5B77">
        <w:rPr>
          <w:rStyle w:val="NormalTok"/>
          <w:lang w:val="es-ES"/>
        </w:rPr>
        <w:t>(RENECO, ACTIVO, RES, RENFIN, FPIOS, MARGEN))</w:t>
      </w:r>
    </w:p>
    <w:p w14:paraId="54C66F9C" w14:textId="77777777" w:rsidR="00481569" w:rsidRDefault="00662C3D" w:rsidP="00024996">
      <w:pPr>
        <w:pStyle w:val="Ttulo3"/>
        <w:jc w:val="both"/>
      </w:pPr>
      <w:bookmarkStart w:id="63" w:name="_Toc190450004"/>
      <w:bookmarkStart w:id="64" w:name="resultados-esperados-2"/>
      <w:bookmarkEnd w:id="55"/>
      <w:r>
        <w:rPr>
          <w:rStyle w:val="SectionNumber"/>
        </w:rPr>
        <w:t>4.2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63"/>
      <w:proofErr w:type="spellEnd"/>
    </w:p>
    <w:p w14:paraId="54C66F9D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</w:t>
      </w:r>
      <w:r w:rsidRPr="009E5B77">
        <w:rPr>
          <w:lang w:val="es-ES"/>
        </w:rPr>
        <w:t xml:space="preserve"> con los casos completos en las variables seleccionadas.</w:t>
      </w:r>
    </w:p>
    <w:p w14:paraId="54C66F9E" w14:textId="77777777" w:rsidR="00481569" w:rsidRPr="009E5B77" w:rsidRDefault="00662C3D" w:rsidP="00024996">
      <w:pPr>
        <w:pStyle w:val="Compact"/>
        <w:numPr>
          <w:ilvl w:val="0"/>
          <w:numId w:val="10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info</w:t>
      </w:r>
      <w:r w:rsidRPr="009E5B77">
        <w:rPr>
          <w:lang w:val="es-ES"/>
        </w:rPr>
        <w:t xml:space="preserve"> que contiene:</w:t>
      </w:r>
    </w:p>
    <w:p w14:paraId="54C66F9F" w14:textId="77777777" w:rsidR="00481569" w:rsidRPr="009E5B77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Gráfico que visualiza los valores faltantes.</w:t>
      </w:r>
    </w:p>
    <w:p w14:paraId="54C66FA0" w14:textId="77777777" w:rsidR="00481569" w:rsidRDefault="00662C3D" w:rsidP="00024996">
      <w:pPr>
        <w:pStyle w:val="Compact"/>
        <w:numPr>
          <w:ilvl w:val="1"/>
          <w:numId w:val="11"/>
        </w:numPr>
        <w:jc w:val="both"/>
        <w:rPr>
          <w:lang w:val="es-ES"/>
        </w:rPr>
      </w:pPr>
      <w:r w:rsidRPr="009E5B77">
        <w:rPr>
          <w:lang w:val="es-ES"/>
        </w:rPr>
        <w:t>Tabla con los casos faltantes.</w:t>
      </w:r>
    </w:p>
    <w:p w14:paraId="6A28D1C4" w14:textId="77777777" w:rsidR="004508D3" w:rsidRDefault="004508D3" w:rsidP="004508D3">
      <w:pPr>
        <w:pStyle w:val="Compact"/>
        <w:jc w:val="both"/>
        <w:rPr>
          <w:lang w:val="es-ES"/>
        </w:rPr>
      </w:pPr>
    </w:p>
    <w:p w14:paraId="2AC3D3B1" w14:textId="77777777" w:rsidR="004508D3" w:rsidRDefault="004508D3" w:rsidP="004508D3">
      <w:pPr>
        <w:pStyle w:val="Compact"/>
        <w:jc w:val="both"/>
        <w:rPr>
          <w:lang w:val="es-ES"/>
        </w:rPr>
      </w:pPr>
    </w:p>
    <w:p w14:paraId="647B1DFF" w14:textId="77777777" w:rsidR="004508D3" w:rsidRPr="009E5B77" w:rsidRDefault="004508D3" w:rsidP="004508D3">
      <w:pPr>
        <w:pStyle w:val="Compact"/>
        <w:jc w:val="both"/>
        <w:rPr>
          <w:lang w:val="es-ES"/>
        </w:rPr>
      </w:pPr>
    </w:p>
    <w:p w14:paraId="54C66FA3" w14:textId="77777777" w:rsidR="00481569" w:rsidRPr="00505AAC" w:rsidRDefault="00662C3D">
      <w:pPr>
        <w:pStyle w:val="SourceCode"/>
      </w:pPr>
      <w:r w:rsidRPr="00505AAC">
        <w:rPr>
          <w:rStyle w:val="VerbatimChar"/>
        </w:rPr>
        <w:t xml:space="preserve">##       RES               ACTIVO             FPIOS  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: -5661.5   Min.   :   24944   Min.   : -77533  </w:t>
      </w:r>
      <w:r w:rsidRPr="00505AAC">
        <w:br/>
      </w:r>
      <w:r w:rsidRPr="00505AAC">
        <w:rPr>
          <w:rStyle w:val="VerbatimChar"/>
        </w:rPr>
        <w:t xml:space="preserve">##  1st Qu.:   739.6   1st Qu.:   34249   1st Qu.:   2380  </w:t>
      </w:r>
      <w:r w:rsidRPr="00505AAC">
        <w:br/>
      </w:r>
      <w:r w:rsidRPr="00505AAC">
        <w:rPr>
          <w:rStyle w:val="VerbatimChar"/>
        </w:rPr>
        <w:t xml:space="preserve">##  Median :  2114.7   Median :   46653   Median :  11936  </w:t>
      </w:r>
      <w:r w:rsidRPr="00505AAC">
        <w:br/>
      </w:r>
      <w:r w:rsidRPr="00505AAC">
        <w:rPr>
          <w:rStyle w:val="VerbatimChar"/>
        </w:rPr>
        <w:t xml:space="preserve">##  Mean   : 12080.6   Mean   :  285091   Mean   : 128818  </w:t>
      </w:r>
      <w:r w:rsidRPr="00505AAC">
        <w:br/>
      </w:r>
      <w:r w:rsidRPr="00505AAC">
        <w:rPr>
          <w:rStyle w:val="VerbatimChar"/>
        </w:rPr>
        <w:t xml:space="preserve">##  3rd Qu.:  3844.2   3rd Qu.:   83091   3rd Qu.:  27991  </w:t>
      </w:r>
      <w:r w:rsidRPr="00505AAC">
        <w:br/>
      </w:r>
      <w:r w:rsidRPr="00505AAC">
        <w:rPr>
          <w:rStyle w:val="VerbatimChar"/>
        </w:rPr>
        <w:t xml:space="preserve">##  Max.   :727548.0   Max.   :13492812   Max.   :6904824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lastRenderedPageBreak/>
        <w:t xml:space="preserve">##      RENECO           RENFIN            LIQUIDEZ 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2.813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359.773   Min.   :  0.0140  </w:t>
      </w:r>
      <w:r w:rsidRPr="00505AAC">
        <w:br/>
      </w:r>
      <w:r w:rsidRPr="00505AAC">
        <w:rPr>
          <w:rStyle w:val="VerbatimChar"/>
        </w:rPr>
        <w:t xml:space="preserve">##  1st Qu.: 1.558   1st Qu.:   2.212   1st Qu.:  0.6675  </w:t>
      </w:r>
      <w:r w:rsidRPr="00505AAC">
        <w:br/>
      </w:r>
      <w:r w:rsidRPr="00505AAC">
        <w:rPr>
          <w:rStyle w:val="VerbatimChar"/>
        </w:rPr>
        <w:t xml:space="preserve">##  Median : 4.236   Median :  15.924   Median :  1.0795  </w:t>
      </w:r>
      <w:r w:rsidRPr="00505AAC">
        <w:br/>
      </w:r>
      <w:r w:rsidRPr="00505AAC">
        <w:rPr>
          <w:rStyle w:val="VerbatimChar"/>
        </w:rPr>
        <w:t xml:space="preserve">##  Mean   : 5.478   Mean   :  17.906   Mean   :  2.8401  </w:t>
      </w:r>
      <w:r w:rsidRPr="00505AAC">
        <w:br/>
      </w:r>
      <w:r w:rsidRPr="00505AAC">
        <w:rPr>
          <w:rStyle w:val="VerbatimChar"/>
        </w:rPr>
        <w:t xml:space="preserve">##  3rd Qu.: 8.107   3rd Qu.:  34.167   3rd Qu.:  1.6350  </w:t>
      </w:r>
      <w:r w:rsidRPr="00505AAC">
        <w:br/>
      </w:r>
      <w:r w:rsidRPr="00505AAC">
        <w:rPr>
          <w:rStyle w:val="VerbatimChar"/>
        </w:rPr>
        <w:t xml:space="preserve">##  Max.   :35.262   Max. </w:t>
      </w:r>
      <w:proofErr w:type="gramStart"/>
      <w:r w:rsidRPr="00505AAC">
        <w:rPr>
          <w:rStyle w:val="VerbatimChar"/>
        </w:rPr>
        <w:t xml:space="preserve">  :</w:t>
      </w:r>
      <w:proofErr w:type="gramEnd"/>
      <w:r w:rsidRPr="00505AAC">
        <w:rPr>
          <w:rStyle w:val="VerbatimChar"/>
        </w:rPr>
        <w:t xml:space="preserve"> 588.190   Max.   :128.4330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t xml:space="preserve">##     ENDEUDA            MARGEN            SOLVENCIA      </w:t>
      </w:r>
      <w:r w:rsidRPr="00505AAC">
        <w:br/>
      </w:r>
      <w:r w:rsidRPr="00505AAC">
        <w:rPr>
          <w:rStyle w:val="VerbatimChar"/>
        </w:rPr>
        <w:t>#</w:t>
      </w:r>
      <w:proofErr w:type="gramStart"/>
      <w:r w:rsidRPr="00505AAC">
        <w:rPr>
          <w:rStyle w:val="VerbatimChar"/>
        </w:rPr>
        <w:t>#  Min.</w:t>
      </w:r>
      <w:proofErr w:type="gramEnd"/>
      <w:r w:rsidRPr="00505AAC">
        <w:rPr>
          <w:rStyle w:val="VerbatimChar"/>
        </w:rPr>
        <w:t xml:space="preserve">   :  0.917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2248.157 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40.745  </w:t>
      </w:r>
      <w:r w:rsidRPr="00505AAC">
        <w:br/>
      </w:r>
      <w:r w:rsidRPr="00505AAC">
        <w:rPr>
          <w:rStyle w:val="VerbatimChar"/>
        </w:rPr>
        <w:t xml:space="preserve">##  1st Qu.: 54.406   1st Qu.:   12.793   1st Qu.:  4.779  </w:t>
      </w:r>
      <w:r w:rsidRPr="00505AAC">
        <w:br/>
      </w:r>
      <w:r w:rsidRPr="00505AAC">
        <w:rPr>
          <w:rStyle w:val="VerbatimChar"/>
        </w:rPr>
        <w:t xml:space="preserve">##  Median : 83.346   Median :   27.638   Median : 16.653  </w:t>
      </w:r>
      <w:r w:rsidRPr="00505AAC">
        <w:br/>
      </w:r>
      <w:r w:rsidRPr="00505AAC">
        <w:rPr>
          <w:rStyle w:val="VerbatimChar"/>
        </w:rPr>
        <w:t xml:space="preserve">##  Mean   : 72.002   Mean   :    9.393   Mean   : 27.773  </w:t>
      </w:r>
      <w:r w:rsidRPr="00505AAC">
        <w:br/>
      </w:r>
      <w:r w:rsidRPr="00505AAC">
        <w:rPr>
          <w:rStyle w:val="VerbatimChar"/>
        </w:rPr>
        <w:t xml:space="preserve">##  3rd Qu.: 95.289   3rd Qu.:   41.264   3rd Qu.: 43.812  </w:t>
      </w:r>
      <w:r w:rsidRPr="00505AAC">
        <w:br/>
      </w:r>
      <w:r w:rsidRPr="00505AAC">
        <w:rPr>
          <w:rStyle w:val="VerbatimChar"/>
        </w:rPr>
        <w:t xml:space="preserve">##  Max.   :140.745   Max. </w:t>
      </w:r>
      <w:proofErr w:type="gramStart"/>
      <w:r w:rsidRPr="00505AAC">
        <w:rPr>
          <w:rStyle w:val="VerbatimChar"/>
        </w:rPr>
        <w:t xml:space="preserve">  :</w:t>
      </w:r>
      <w:proofErr w:type="gramEnd"/>
      <w:r w:rsidRPr="00505AAC">
        <w:rPr>
          <w:rStyle w:val="VerbatimChar"/>
        </w:rPr>
        <w:t xml:space="preserve">  400.899   Max.   : 99.082  </w:t>
      </w:r>
      <w:r w:rsidRPr="00505AAC">
        <w:br/>
      </w:r>
      <w:r w:rsidRPr="00505AAC">
        <w:rPr>
          <w:rStyle w:val="VerbatimChar"/>
        </w:rPr>
        <w:t xml:space="preserve">##  NA's   :2                                              </w:t>
      </w:r>
      <w:r w:rsidRPr="00505AAC">
        <w:br/>
      </w:r>
      <w:r w:rsidRPr="00505AAC">
        <w:rPr>
          <w:rStyle w:val="VerbatimChar"/>
        </w:rPr>
        <w:t xml:space="preserve">## </w:t>
      </w:r>
      <w:r w:rsidRPr="00505AAC">
        <w:br/>
      </w:r>
      <w:r w:rsidRPr="00505AAC">
        <w:rPr>
          <w:rStyle w:val="VerbatimChar"/>
        </w:rPr>
        <w:t xml:space="preserve">##     APALANCA           MATRIZ           DIMENSION        </w:t>
      </w:r>
      <w:r w:rsidRPr="00505AAC">
        <w:br/>
      </w:r>
      <w:r w:rsidRPr="00505AAC">
        <w:rPr>
          <w:rStyle w:val="VerbatimChar"/>
        </w:rPr>
        <w:t xml:space="preserve">##  Min.   </w:t>
      </w:r>
      <w:proofErr w:type="gramStart"/>
      <w:r w:rsidRPr="00505AAC">
        <w:rPr>
          <w:rStyle w:val="VerbatimChar"/>
        </w:rPr>
        <w:t>:-</w:t>
      </w:r>
      <w:proofErr w:type="gramEnd"/>
      <w:r w:rsidRPr="00505AAC">
        <w:rPr>
          <w:rStyle w:val="VerbatimChar"/>
        </w:rPr>
        <w:t xml:space="preserve">8254.11   Length:94          </w:t>
      </w:r>
      <w:proofErr w:type="spellStart"/>
      <w:r w:rsidRPr="00505AAC">
        <w:rPr>
          <w:rStyle w:val="VerbatimChar"/>
        </w:rPr>
        <w:t>Length:94</w:t>
      </w:r>
      <w:proofErr w:type="spellEnd"/>
      <w:r w:rsidRPr="00505AAC">
        <w:rPr>
          <w:rStyle w:val="VerbatimChar"/>
        </w:rPr>
        <w:t xml:space="preserve">         </w:t>
      </w:r>
      <w:r w:rsidRPr="00505AAC">
        <w:br/>
      </w:r>
      <w:r w:rsidRPr="00505AAC">
        <w:rPr>
          <w:rStyle w:val="VerbatimChar"/>
        </w:rPr>
        <w:t xml:space="preserve">##  1st Qu.:   25.71   Class :character   Class :character  </w:t>
      </w:r>
      <w:r w:rsidRPr="00505AAC">
        <w:br/>
      </w:r>
      <w:r w:rsidRPr="00505AAC">
        <w:rPr>
          <w:rStyle w:val="VerbatimChar"/>
        </w:rPr>
        <w:t xml:space="preserve">##  Median :  223.21   Mode  :character   Mode  :character  </w:t>
      </w:r>
      <w:r w:rsidRPr="00505AAC">
        <w:br/>
      </w:r>
      <w:r w:rsidRPr="00505AAC">
        <w:rPr>
          <w:rStyle w:val="VerbatimChar"/>
        </w:rPr>
        <w:t xml:space="preserve">##  Mean   :  378.36                                        </w:t>
      </w:r>
      <w:r w:rsidRPr="00505AAC">
        <w:br/>
      </w:r>
      <w:r w:rsidRPr="00505AAC">
        <w:rPr>
          <w:rStyle w:val="VerbatimChar"/>
        </w:rPr>
        <w:t xml:space="preserve">##  3rd Qu.:  670.30                                        </w:t>
      </w:r>
      <w:r w:rsidRPr="00505AAC">
        <w:br/>
      </w:r>
      <w:r w:rsidRPr="00505AAC">
        <w:rPr>
          <w:rStyle w:val="VerbatimChar"/>
        </w:rPr>
        <w:t>##  Max.   :12244.35</w:t>
      </w:r>
    </w:p>
    <w:p w14:paraId="4F2F8828" w14:textId="77777777" w:rsidR="001F7E51" w:rsidRDefault="00662C3D">
      <w:pPr>
        <w:pStyle w:val="SourceCode"/>
        <w:rPr>
          <w:rStyle w:val="NormalTok"/>
          <w:lang w:val="es-ES"/>
        </w:rPr>
      </w:pP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vis_miss</w:t>
      </w:r>
    </w:p>
    <w:p w14:paraId="376DA53A" w14:textId="77777777" w:rsidR="00CB2AA1" w:rsidRDefault="00CB2AA1" w:rsidP="00CB2AA1">
      <w:pPr>
        <w:pStyle w:val="SourceCode"/>
        <w:jc w:val="center"/>
        <w:rPr>
          <w:rStyle w:val="NormalTok"/>
          <w:lang w:val="es-ES"/>
        </w:rPr>
      </w:pPr>
      <w:r>
        <w:rPr>
          <w:noProof/>
        </w:rPr>
        <w:drawing>
          <wp:inline distT="0" distB="0" distL="0" distR="0" wp14:anchorId="77087A47" wp14:editId="14AC4B16">
            <wp:extent cx="4620126" cy="3696101"/>
            <wp:effectExtent l="0" t="0" r="0" b="0"/>
            <wp:docPr id="39" name="Picture" descr="Text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ext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66FA4" w14:textId="30C95925" w:rsidR="00481569" w:rsidRDefault="00662C3D" w:rsidP="00CB2AA1">
      <w:pPr>
        <w:pStyle w:val="SourceCode"/>
        <w:rPr>
          <w:rStyle w:val="NormalTok"/>
          <w:lang w:val="es-ES"/>
        </w:rPr>
      </w:pPr>
      <w:r w:rsidRPr="009E5B77">
        <w:rPr>
          <w:lang w:val="es-ES"/>
        </w:rPr>
        <w:lastRenderedPageBreak/>
        <w:br/>
      </w:r>
      <w:r w:rsidRPr="009E5B77">
        <w:rPr>
          <w:rStyle w:val="NormalTok"/>
          <w:lang w:val="es-ES"/>
        </w:rPr>
        <w:t>eolica_100_sm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_na</w:t>
      </w:r>
    </w:p>
    <w:p w14:paraId="35F0BC21" w14:textId="6E5555F7" w:rsidR="00CB2AA1" w:rsidRPr="009E5B77" w:rsidRDefault="00CC29F2" w:rsidP="00CC29F2">
      <w:pPr>
        <w:pStyle w:val="SourceCode"/>
        <w:jc w:val="center"/>
        <w:rPr>
          <w:lang w:val="es-ES"/>
        </w:rPr>
      </w:pPr>
      <w:r w:rsidRPr="00CC29F2">
        <w:rPr>
          <w:noProof/>
          <w:lang w:val="es-ES"/>
        </w:rPr>
        <w:drawing>
          <wp:inline distT="0" distB="0" distL="0" distR="0" wp14:anchorId="5ACFE35C" wp14:editId="7269EFED">
            <wp:extent cx="5133975" cy="2370063"/>
            <wp:effectExtent l="0" t="0" r="0" b="0"/>
            <wp:docPr id="467025879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025879" name="Imagen 1" descr="Tabla&#10;&#10;Descripción generada automáticamente"/>
                    <pic:cNvPicPr/>
                  </pic:nvPicPr>
                  <pic:blipFill rotWithShape="1">
                    <a:blip r:embed="rId15"/>
                    <a:srcRect b="9314"/>
                    <a:stretch/>
                  </pic:blipFill>
                  <pic:spPr bwMode="auto">
                    <a:xfrm>
                      <a:off x="0" y="0"/>
                      <a:ext cx="5154634" cy="2379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C66FA5" w14:textId="77777777" w:rsidR="00481569" w:rsidRPr="00BD7D37" w:rsidRDefault="00662C3D" w:rsidP="00210748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65" w:name="_Toc190450005"/>
      <w:bookmarkStart w:id="66" w:name="matout"/>
      <w:bookmarkEnd w:id="43"/>
      <w:bookmarkEnd w:id="64"/>
      <w:r w:rsidRPr="00BD7D37">
        <w:rPr>
          <w:rStyle w:val="SectionNumber"/>
          <w:color w:val="FFFFFF" w:themeColor="background1"/>
          <w:lang w:val="es-ES"/>
        </w:rPr>
        <w:t>4.3</w:t>
      </w:r>
      <w:r w:rsidRPr="00BD7D37">
        <w:rPr>
          <w:rStyle w:val="SectionNumber"/>
          <w:color w:val="FFFFFF" w:themeColor="background1"/>
          <w:lang w:val="es-ES"/>
        </w:rPr>
        <w:tab/>
      </w:r>
      <w:proofErr w:type="spellStart"/>
      <w:r w:rsidRPr="00BD7D37">
        <w:rPr>
          <w:rStyle w:val="SectionNumber"/>
          <w:color w:val="FFFFFF" w:themeColor="background1"/>
          <w:lang w:val="es-ES"/>
        </w:rPr>
        <w:t>MATout</w:t>
      </w:r>
      <w:bookmarkEnd w:id="65"/>
      <w:proofErr w:type="spellEnd"/>
    </w:p>
    <w:p w14:paraId="54C66FA6" w14:textId="44CA604B" w:rsidR="00481569" w:rsidRPr="00BD7D37" w:rsidRDefault="00662C3D" w:rsidP="00BE5856">
      <w:pPr>
        <w:pStyle w:val="Ttulo3"/>
        <w:jc w:val="both"/>
        <w:rPr>
          <w:lang w:val="es-ES"/>
        </w:rPr>
      </w:pPr>
      <w:bookmarkStart w:id="67" w:name="_Toc190450006"/>
      <w:bookmarkStart w:id="68" w:name="uso-2"/>
      <w:r w:rsidRPr="00BD7D37">
        <w:rPr>
          <w:rStyle w:val="SectionNumber"/>
          <w:lang w:val="es-ES"/>
        </w:rPr>
        <w:t>4.3.1</w:t>
      </w:r>
      <w:r w:rsidRPr="00BD7D37">
        <w:rPr>
          <w:lang w:val="es-ES"/>
        </w:rPr>
        <w:tab/>
        <w:t>Uso</w:t>
      </w:r>
      <w:bookmarkEnd w:id="67"/>
    </w:p>
    <w:p w14:paraId="54C66FA7" w14:textId="77777777" w:rsidR="00481569" w:rsidRPr="00BD7D37" w:rsidRDefault="00662C3D">
      <w:pPr>
        <w:pStyle w:val="SourceCode"/>
        <w:rPr>
          <w:lang w:val="es-ES"/>
        </w:rPr>
      </w:pPr>
      <w:proofErr w:type="spellStart"/>
      <w:proofErr w:type="gramStart"/>
      <w:r w:rsidRPr="00BD7D37">
        <w:rPr>
          <w:rStyle w:val="FunctionTok"/>
          <w:lang w:val="es-ES"/>
        </w:rPr>
        <w:t>MATout</w:t>
      </w:r>
      <w:proofErr w:type="spellEnd"/>
      <w:r w:rsidRPr="00BD7D37">
        <w:rPr>
          <w:rStyle w:val="NormalTok"/>
          <w:lang w:val="es-ES"/>
        </w:rPr>
        <w:t>(</w:t>
      </w:r>
      <w:proofErr w:type="gramEnd"/>
      <w:r w:rsidRPr="00BD7D37">
        <w:rPr>
          <w:rStyle w:val="NormalTok"/>
          <w:lang w:val="es-ES"/>
        </w:rPr>
        <w:t>data, variable)</w:t>
      </w:r>
    </w:p>
    <w:p w14:paraId="54C66FA8" w14:textId="77777777" w:rsidR="00481569" w:rsidRPr="009E5B77" w:rsidRDefault="00662C3D">
      <w:pPr>
        <w:pStyle w:val="Ttulo3"/>
        <w:rPr>
          <w:lang w:val="es-ES"/>
        </w:rPr>
      </w:pPr>
      <w:bookmarkStart w:id="69" w:name="_Toc190450007"/>
      <w:bookmarkStart w:id="70" w:name="objetivo-2"/>
      <w:bookmarkEnd w:id="68"/>
      <w:r w:rsidRPr="009E5B77">
        <w:rPr>
          <w:rStyle w:val="SectionNumber"/>
          <w:lang w:val="es-ES"/>
        </w:rPr>
        <w:t>4.3.2</w:t>
      </w:r>
      <w:r w:rsidRPr="009E5B77">
        <w:rPr>
          <w:lang w:val="es-ES"/>
        </w:rPr>
        <w:tab/>
        <w:t>Objetivo</w:t>
      </w:r>
      <w:bookmarkEnd w:id="69"/>
    </w:p>
    <w:p w14:paraId="54C66FA9" w14:textId="77777777" w:rsidR="00481569" w:rsidRPr="009E5B77" w:rsidRDefault="00662C3D">
      <w:pPr>
        <w:pStyle w:val="FirstParagraph"/>
        <w:rPr>
          <w:lang w:val="es-ES"/>
        </w:rPr>
      </w:pPr>
      <w:r w:rsidRPr="009E5B77">
        <w:rPr>
          <w:lang w:val="es-ES"/>
        </w:rPr>
        <w:t>Detectar valores atípicos unidimensionales basados en el rango intercuartílico (IQR).</w:t>
      </w:r>
    </w:p>
    <w:p w14:paraId="54C66FAA" w14:textId="71EE07A6" w:rsidR="00481569" w:rsidRDefault="00662C3D">
      <w:pPr>
        <w:pStyle w:val="Ttulo3"/>
      </w:pPr>
      <w:bookmarkStart w:id="71" w:name="_Toc190450008"/>
      <w:bookmarkStart w:id="72" w:name="parámetros-2"/>
      <w:bookmarkEnd w:id="70"/>
      <w:r>
        <w:rPr>
          <w:rStyle w:val="SectionNumber"/>
        </w:rPr>
        <w:t>4.3.3</w:t>
      </w:r>
      <w:r>
        <w:tab/>
      </w:r>
      <w:proofErr w:type="spellStart"/>
      <w:r w:rsidR="00EA40EE">
        <w:t>Argumento</w:t>
      </w:r>
      <w:r>
        <w:t>s</w:t>
      </w:r>
      <w:bookmarkEnd w:id="71"/>
      <w:proofErr w:type="spellEnd"/>
    </w:p>
    <w:p w14:paraId="54C66FAB" w14:textId="77777777" w:rsidR="00481569" w:rsidRPr="009E5B77" w:rsidRDefault="00662C3D">
      <w:pPr>
        <w:pStyle w:val="Compact"/>
        <w:numPr>
          <w:ilvl w:val="0"/>
          <w:numId w:val="12"/>
        </w:numPr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AC" w14:textId="77777777" w:rsidR="00481569" w:rsidRPr="009E5B77" w:rsidRDefault="00662C3D" w:rsidP="00BE5856">
      <w:pPr>
        <w:pStyle w:val="Compact"/>
        <w:numPr>
          <w:ilvl w:val="0"/>
          <w:numId w:val="12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54C66FAD" w14:textId="229F8079" w:rsidR="00481569" w:rsidRDefault="00662C3D" w:rsidP="00BE5856">
      <w:pPr>
        <w:pStyle w:val="Ttulo3"/>
        <w:jc w:val="both"/>
      </w:pPr>
      <w:bookmarkStart w:id="73" w:name="_Toc190450009"/>
      <w:bookmarkStart w:id="74" w:name="resultados-1"/>
      <w:bookmarkEnd w:id="72"/>
      <w:r>
        <w:rPr>
          <w:rStyle w:val="SectionNumber"/>
        </w:rPr>
        <w:t>4.3.4</w:t>
      </w:r>
      <w:r>
        <w:tab/>
      </w:r>
      <w:r w:rsidR="00EA40EE">
        <w:t>Salida</w:t>
      </w:r>
      <w:bookmarkEnd w:id="73"/>
    </w:p>
    <w:p w14:paraId="54C66FAE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 xml:space="preserve">Identifica valores atípicos y los muestra en un </w:t>
      </w:r>
      <w:proofErr w:type="spellStart"/>
      <w:r w:rsidRPr="009E5B77">
        <w:rPr>
          <w:lang w:val="es-ES"/>
        </w:rPr>
        <w:t>boxplot</w:t>
      </w:r>
      <w:proofErr w:type="spellEnd"/>
      <w:r w:rsidRPr="009E5B77">
        <w:rPr>
          <w:lang w:val="es-ES"/>
        </w:rPr>
        <w:t>.</w:t>
      </w:r>
    </w:p>
    <w:p w14:paraId="54C66FAF" w14:textId="77777777" w:rsidR="00481569" w:rsidRPr="009E5B77" w:rsidRDefault="00662C3D" w:rsidP="00BE5856">
      <w:pPr>
        <w:pStyle w:val="Compact"/>
        <w:numPr>
          <w:ilvl w:val="0"/>
          <w:numId w:val="13"/>
        </w:numPr>
        <w:jc w:val="both"/>
        <w:rPr>
          <w:lang w:val="es-ES"/>
        </w:rPr>
      </w:pPr>
      <w:r w:rsidRPr="009E5B77">
        <w:rPr>
          <w:lang w:val="es-ES"/>
        </w:rPr>
        <w:t>Filtra los datos sin valores atípicos.</w:t>
      </w:r>
    </w:p>
    <w:p w14:paraId="54C66FB0" w14:textId="77777777" w:rsidR="00481569" w:rsidRPr="009E5B77" w:rsidRDefault="00662C3D" w:rsidP="00BE5856">
      <w:pPr>
        <w:pStyle w:val="Ttulo3"/>
        <w:jc w:val="both"/>
        <w:rPr>
          <w:lang w:val="es-ES"/>
        </w:rPr>
      </w:pPr>
      <w:bookmarkStart w:id="75" w:name="_Toc190450010"/>
      <w:bookmarkStart w:id="76" w:name="ejemplo-2"/>
      <w:bookmarkEnd w:id="74"/>
      <w:r w:rsidRPr="009E5B77">
        <w:rPr>
          <w:rStyle w:val="SectionNumber"/>
          <w:lang w:val="es-ES"/>
        </w:rPr>
        <w:t>4.3.5</w:t>
      </w:r>
      <w:r w:rsidRPr="009E5B77">
        <w:rPr>
          <w:lang w:val="es-ES"/>
        </w:rPr>
        <w:tab/>
        <w:t>Ejemplo</w:t>
      </w:r>
      <w:bookmarkEnd w:id="75"/>
    </w:p>
    <w:p w14:paraId="54C66FB1" w14:textId="77777777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out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 </w:t>
      </w:r>
      <w:r w:rsidRPr="009E5B77">
        <w:rPr>
          <w:rStyle w:val="AttributeTok"/>
          <w:lang w:val="es-ES"/>
        </w:rPr>
        <w:t>variable =</w:t>
      </w:r>
      <w:r w:rsidRPr="009E5B77">
        <w:rPr>
          <w:rStyle w:val="NormalTok"/>
          <w:lang w:val="es-ES"/>
        </w:rPr>
        <w:t xml:space="preserve"> RENECO)</w:t>
      </w:r>
    </w:p>
    <w:p w14:paraId="54C66FB2" w14:textId="77777777" w:rsidR="00481569" w:rsidRPr="00505AAC" w:rsidRDefault="00662C3D">
      <w:pPr>
        <w:pStyle w:val="Ttulo3"/>
        <w:rPr>
          <w:lang w:val="es-ES"/>
        </w:rPr>
      </w:pPr>
      <w:bookmarkStart w:id="77" w:name="_Toc190450011"/>
      <w:bookmarkStart w:id="78" w:name="resultados-esperados-3"/>
      <w:bookmarkEnd w:id="76"/>
      <w:r w:rsidRPr="00505AAC">
        <w:rPr>
          <w:rStyle w:val="SectionNumber"/>
          <w:lang w:val="es-ES"/>
        </w:rPr>
        <w:t>4.3.6</w:t>
      </w:r>
      <w:r w:rsidRPr="00505AAC">
        <w:rPr>
          <w:lang w:val="es-ES"/>
        </w:rPr>
        <w:tab/>
        <w:t>Resultados Esperados</w:t>
      </w:r>
      <w:bookmarkEnd w:id="77"/>
    </w:p>
    <w:p w14:paraId="54C66FB3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B4" w14:textId="77777777" w:rsidR="00481569" w:rsidRPr="009E5B77" w:rsidRDefault="00662C3D" w:rsidP="00BE5856">
      <w:pPr>
        <w:pStyle w:val="Compact"/>
        <w:numPr>
          <w:ilvl w:val="0"/>
          <w:numId w:val="14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B5" w14:textId="77777777" w:rsidR="00481569" w:rsidRPr="009E5B77" w:rsidRDefault="00662C3D" w:rsidP="00BE5856">
      <w:pPr>
        <w:pStyle w:val="Compact"/>
        <w:numPr>
          <w:ilvl w:val="1"/>
          <w:numId w:val="15"/>
        </w:numPr>
        <w:jc w:val="both"/>
        <w:rPr>
          <w:lang w:val="es-ES"/>
        </w:rPr>
      </w:pPr>
      <w:r w:rsidRPr="009E5B77">
        <w:rPr>
          <w:lang w:val="es-ES"/>
        </w:rPr>
        <w:t>Box-</w:t>
      </w:r>
      <w:proofErr w:type="spellStart"/>
      <w:r w:rsidRPr="009E5B77">
        <w:rPr>
          <w:lang w:val="es-ES"/>
        </w:rPr>
        <w:t>Plot</w:t>
      </w:r>
      <w:proofErr w:type="spellEnd"/>
      <w:r w:rsidRPr="009E5B77">
        <w:rPr>
          <w:lang w:val="es-ES"/>
        </w:rPr>
        <w:t xml:space="preserve"> de la variable analizada.</w:t>
      </w:r>
    </w:p>
    <w:p w14:paraId="54C66FB6" w14:textId="77777777" w:rsidR="00481569" w:rsidRDefault="00662C3D" w:rsidP="00BE5856">
      <w:pPr>
        <w:pStyle w:val="Compact"/>
        <w:numPr>
          <w:ilvl w:val="1"/>
          <w:numId w:val="15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030795A0" w14:textId="77777777" w:rsidR="004508D3" w:rsidRDefault="004508D3">
      <w:pPr>
        <w:pStyle w:val="SourceCode"/>
        <w:rPr>
          <w:rStyle w:val="VerbatimChar"/>
        </w:rPr>
      </w:pPr>
    </w:p>
    <w:p w14:paraId="2A479729" w14:textId="77777777" w:rsidR="002E781B" w:rsidRDefault="00662C3D" w:rsidP="002E781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lastRenderedPageBreak/>
        <w:t xml:space="preserve">##       RES               ACTIVO             FPIOS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-5661.5   Min.   :   24944   Min.   : -77533  </w:t>
      </w:r>
      <w:r>
        <w:br/>
      </w:r>
      <w:r>
        <w:rPr>
          <w:rStyle w:val="VerbatimChar"/>
        </w:rPr>
        <w:t xml:space="preserve">##  1st Qu.:   718.8   1st Qu.:   34437   1st Qu.:   2305  </w:t>
      </w:r>
      <w:r>
        <w:br/>
      </w:r>
      <w:r>
        <w:rPr>
          <w:rStyle w:val="VerbatimChar"/>
        </w:rPr>
        <w:t xml:space="preserve">##  Median :  2016.7   Median :   46653   Median :  10870  </w:t>
      </w:r>
      <w:r>
        <w:br/>
      </w:r>
      <w:r>
        <w:rPr>
          <w:rStyle w:val="VerbatimChar"/>
        </w:rPr>
        <w:t xml:space="preserve">##  Mean   : 12109.0   Mean   :  290312   Mean   : 131112  </w:t>
      </w:r>
      <w:r>
        <w:br/>
      </w:r>
      <w:r>
        <w:rPr>
          <w:rStyle w:val="VerbatimChar"/>
        </w:rPr>
        <w:t xml:space="preserve">##  3rd Qu.:  3666.9   3rd Qu.:   84061   3rd Qu.:  28292  </w:t>
      </w:r>
      <w:r>
        <w:br/>
      </w:r>
      <w:r>
        <w:rPr>
          <w:rStyle w:val="VerbatimChar"/>
        </w:rPr>
        <w:t xml:space="preserve">##  Max.   :727548.0   Max.   :13492812   Max.   :69048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RENECO           RENFIN            LIQUIDEZ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59.773   Min.   :  0.0140  </w:t>
      </w:r>
      <w:r>
        <w:br/>
      </w:r>
      <w:r>
        <w:rPr>
          <w:rStyle w:val="VerbatimChar"/>
        </w:rPr>
        <w:t xml:space="preserve">##  1st Qu.: 1.421   1st Qu.:   1.951   1st Qu.:  0.6915  </w:t>
      </w:r>
      <w:r>
        <w:br/>
      </w:r>
      <w:r>
        <w:rPr>
          <w:rStyle w:val="VerbatimChar"/>
        </w:rPr>
        <w:t xml:space="preserve">##  Median : 4.144   Median :  15.460   Median :  1.1115  </w:t>
      </w:r>
      <w:r>
        <w:br/>
      </w:r>
      <w:r>
        <w:rPr>
          <w:rStyle w:val="VerbatimChar"/>
        </w:rPr>
        <w:t xml:space="preserve">##  Mean   : 4.977   Mean   :  17.078   Mean   :  2.8952  </w:t>
      </w:r>
      <w:r>
        <w:br/>
      </w:r>
      <w:r>
        <w:rPr>
          <w:rStyle w:val="VerbatimChar"/>
        </w:rPr>
        <w:t xml:space="preserve">##  3rd Qu.: 7.904   3rd Qu.:  33.163   3rd Qu.:  1.6567  </w:t>
      </w:r>
      <w:r>
        <w:br/>
      </w:r>
      <w:r>
        <w:rPr>
          <w:rStyle w:val="VerbatimChar"/>
        </w:rPr>
        <w:t xml:space="preserve">##  Max.   :15.88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588.190   Max.   :128.4330  </w:t>
      </w:r>
      <w:r w:rsidRPr="00B139B1">
        <w:rPr>
          <w:rStyle w:val="VerbatimChar"/>
        </w:rPr>
        <w:br/>
      </w:r>
      <w:r w:rsidR="00B139B1">
        <w:rPr>
          <w:rStyle w:val="VerbatimChar"/>
        </w:rPr>
        <w:t>##</w:t>
      </w:r>
    </w:p>
    <w:p w14:paraId="54C66FB9" w14:textId="6A0DB0E1" w:rsidR="00481569" w:rsidRPr="00B139B1" w:rsidRDefault="00662C3D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ENDEUDA            MARGEN            SOLVENCIA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248.15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  </w:t>
      </w:r>
      <w:r>
        <w:br/>
      </w:r>
      <w:r>
        <w:rPr>
          <w:rStyle w:val="VerbatimChar"/>
        </w:rPr>
        <w:t xml:space="preserve">##  1st Qu.: 56.187   1st Qu.:   12.493   1st Qu.:  4.71  </w:t>
      </w:r>
      <w:r>
        <w:br/>
      </w:r>
      <w:r>
        <w:rPr>
          <w:rStyle w:val="VerbatimChar"/>
        </w:rPr>
        <w:t xml:space="preserve">##  Median : 83.648   Median :   27.409   Median : 16.35  </w:t>
      </w:r>
      <w:r>
        <w:br/>
      </w:r>
      <w:r>
        <w:rPr>
          <w:rStyle w:val="VerbatimChar"/>
        </w:rPr>
        <w:t xml:space="preserve">##  Mean   : 72.646   Mean   :    8.631   Mean   : 27.14  </w:t>
      </w:r>
      <w:r>
        <w:br/>
      </w:r>
      <w:r>
        <w:rPr>
          <w:rStyle w:val="VerbatimChar"/>
        </w:rPr>
        <w:t xml:space="preserve">##  3rd Qu.: 95.388   3rd Qu.:   39.580   3rd Qu.: 43.80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 400.899   Max.   : 99.08  </w:t>
      </w:r>
      <w:r>
        <w:br/>
      </w:r>
      <w:r>
        <w:rPr>
          <w:rStyle w:val="VerbatimChar"/>
        </w:rPr>
        <w:t xml:space="preserve">##  NA's   :2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8254.11   Length:92          </w:t>
      </w:r>
      <w:proofErr w:type="spellStart"/>
      <w:r>
        <w:rPr>
          <w:rStyle w:val="VerbatimChar"/>
        </w:rPr>
        <w:t>Length:92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   26.17   Class :character   Class :character  </w:t>
      </w:r>
      <w:r>
        <w:br/>
      </w:r>
      <w:r>
        <w:rPr>
          <w:rStyle w:val="VerbatimChar"/>
        </w:rPr>
        <w:t xml:space="preserve">##  Median :  233.75   Mode  :character   Mode  :character  </w:t>
      </w:r>
      <w:r>
        <w:br/>
      </w:r>
      <w:r>
        <w:rPr>
          <w:rStyle w:val="VerbatimChar"/>
        </w:rPr>
        <w:t xml:space="preserve">##  Mean   :  385.76                                        </w:t>
      </w:r>
      <w:r>
        <w:br/>
      </w:r>
      <w:r>
        <w:rPr>
          <w:rStyle w:val="VerbatimChar"/>
        </w:rPr>
        <w:t xml:space="preserve">##  3rd Qu.:  693.49                                        </w:t>
      </w:r>
      <w:r>
        <w:br/>
      </w:r>
      <w:r>
        <w:rPr>
          <w:rStyle w:val="VerbatimChar"/>
        </w:rPr>
        <w:t>##  Max.   :12244.35</w:t>
      </w:r>
    </w:p>
    <w:p w14:paraId="4A872F12" w14:textId="77777777" w:rsidR="00F22CF3" w:rsidRDefault="00F22CF3">
      <w:pPr>
        <w:pStyle w:val="SourceCode"/>
        <w:rPr>
          <w:rStyle w:val="NormalTok"/>
        </w:rPr>
      </w:pPr>
    </w:p>
    <w:p w14:paraId="3D415A0D" w14:textId="77777777" w:rsidR="00510124" w:rsidRDefault="00510124">
      <w:pPr>
        <w:pStyle w:val="SourceCode"/>
        <w:rPr>
          <w:rStyle w:val="NormalTok"/>
        </w:rPr>
      </w:pPr>
    </w:p>
    <w:p w14:paraId="1F8C2BFD" w14:textId="77777777" w:rsidR="00510124" w:rsidRDefault="00510124">
      <w:pPr>
        <w:pStyle w:val="SourceCode"/>
        <w:rPr>
          <w:rStyle w:val="NormalTok"/>
        </w:rPr>
      </w:pPr>
    </w:p>
    <w:p w14:paraId="55883469" w14:textId="77777777" w:rsidR="00510124" w:rsidRDefault="00510124">
      <w:pPr>
        <w:pStyle w:val="SourceCode"/>
        <w:rPr>
          <w:rStyle w:val="NormalTok"/>
        </w:rPr>
      </w:pPr>
    </w:p>
    <w:p w14:paraId="38AAE051" w14:textId="77777777" w:rsidR="00510124" w:rsidRDefault="00510124">
      <w:pPr>
        <w:pStyle w:val="SourceCode"/>
        <w:rPr>
          <w:rStyle w:val="NormalTok"/>
        </w:rPr>
      </w:pPr>
    </w:p>
    <w:p w14:paraId="6F50FF37" w14:textId="77777777" w:rsidR="00510124" w:rsidRDefault="00510124">
      <w:pPr>
        <w:pStyle w:val="SourceCode"/>
        <w:rPr>
          <w:rStyle w:val="NormalTok"/>
        </w:rPr>
      </w:pPr>
    </w:p>
    <w:p w14:paraId="0C39A111" w14:textId="77777777" w:rsidR="00510124" w:rsidRDefault="00510124">
      <w:pPr>
        <w:pStyle w:val="SourceCode"/>
        <w:rPr>
          <w:rStyle w:val="NormalTok"/>
        </w:rPr>
      </w:pPr>
    </w:p>
    <w:p w14:paraId="7837380D" w14:textId="77777777" w:rsidR="00510124" w:rsidRDefault="00510124">
      <w:pPr>
        <w:pStyle w:val="SourceCode"/>
        <w:rPr>
          <w:rStyle w:val="NormalTok"/>
        </w:rPr>
      </w:pPr>
    </w:p>
    <w:p w14:paraId="79B6D752" w14:textId="77777777" w:rsidR="002E781B" w:rsidRDefault="002E781B">
      <w:pPr>
        <w:pStyle w:val="SourceCode"/>
        <w:rPr>
          <w:rStyle w:val="NormalTok"/>
        </w:rPr>
      </w:pPr>
    </w:p>
    <w:p w14:paraId="2962C2F4" w14:textId="77777777" w:rsidR="002E781B" w:rsidRDefault="002E781B">
      <w:pPr>
        <w:pStyle w:val="SourceCode"/>
        <w:rPr>
          <w:rStyle w:val="NormalTok"/>
        </w:rPr>
      </w:pPr>
    </w:p>
    <w:p w14:paraId="1314783A" w14:textId="766F5D7F" w:rsidR="00302F6F" w:rsidRDefault="00662C3D">
      <w:pPr>
        <w:pStyle w:val="SourceCode"/>
        <w:rPr>
          <w:rStyle w:val="NormalTok"/>
        </w:rPr>
      </w:pPr>
      <w:r>
        <w:rPr>
          <w:rStyle w:val="NormalTok"/>
        </w:rPr>
        <w:lastRenderedPageBreak/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</w:p>
    <w:p w14:paraId="5B9E0AE1" w14:textId="77777777" w:rsidR="00302F6F" w:rsidRDefault="00302F6F" w:rsidP="00302F6F">
      <w:pPr>
        <w:pStyle w:val="SourceCode"/>
        <w:jc w:val="center"/>
        <w:rPr>
          <w:rStyle w:val="NormalTok"/>
        </w:rPr>
      </w:pPr>
      <w:r>
        <w:rPr>
          <w:noProof/>
        </w:rPr>
        <w:drawing>
          <wp:inline distT="0" distB="0" distL="0" distR="0" wp14:anchorId="3F88CB99" wp14:editId="4F3754A9">
            <wp:extent cx="4620126" cy="3696101"/>
            <wp:effectExtent l="0" t="0" r="0" b="0"/>
            <wp:docPr id="49" name="Picture" descr="Gráfico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20393" w14:textId="77777777" w:rsidR="00510124" w:rsidRDefault="00510124" w:rsidP="00302F6F">
      <w:pPr>
        <w:pStyle w:val="SourceCode"/>
        <w:rPr>
          <w:rStyle w:val="NormalTok"/>
        </w:rPr>
      </w:pPr>
    </w:p>
    <w:p w14:paraId="54C66FBA" w14:textId="0135BE4B" w:rsidR="00481569" w:rsidRDefault="00662C3D" w:rsidP="00302F6F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79392D58" w14:textId="54E92E6C" w:rsidR="00302F6F" w:rsidRDefault="00D02058" w:rsidP="00842D9C">
      <w:pPr>
        <w:pStyle w:val="SourceCode"/>
        <w:jc w:val="center"/>
      </w:pPr>
      <w:r w:rsidRPr="00D02058">
        <w:rPr>
          <w:noProof/>
        </w:rPr>
        <w:drawing>
          <wp:inline distT="0" distB="0" distL="0" distR="0" wp14:anchorId="10A6BBB4" wp14:editId="0F9DFCB7">
            <wp:extent cx="2571750" cy="1638300"/>
            <wp:effectExtent l="0" t="0" r="0" b="0"/>
            <wp:docPr id="524701885" name="Imagen 1" descr="Interfaz de usuario gráfica, Aplicació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701885" name="Imagen 1" descr="Interfaz de usuario gráfica, Aplicación&#10;&#10;Descripción generada automáticamente con confianza media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6D00F" w14:textId="77777777" w:rsidR="000B1443" w:rsidRDefault="000B1443" w:rsidP="00842D9C">
      <w:pPr>
        <w:pStyle w:val="SourceCode"/>
        <w:jc w:val="center"/>
      </w:pPr>
    </w:p>
    <w:p w14:paraId="7E3BAF8E" w14:textId="77777777" w:rsidR="000B1443" w:rsidRDefault="000B1443" w:rsidP="00D02058">
      <w:pPr>
        <w:pStyle w:val="Ttulo3"/>
        <w:jc w:val="both"/>
        <w:rPr>
          <w:rStyle w:val="SectionNumber"/>
          <w:lang w:val="es-ES"/>
        </w:rPr>
      </w:pPr>
      <w:bookmarkStart w:id="79" w:name="uso-3"/>
      <w:bookmarkStart w:id="80" w:name="matout_mahalanobis"/>
      <w:bookmarkEnd w:id="66"/>
      <w:bookmarkEnd w:id="78"/>
    </w:p>
    <w:p w14:paraId="480546D5" w14:textId="77777777" w:rsidR="000B1443" w:rsidRPr="000B1443" w:rsidRDefault="000B1443" w:rsidP="000B1443">
      <w:pPr>
        <w:pStyle w:val="Textoindependiente"/>
        <w:rPr>
          <w:lang w:val="es-ES"/>
        </w:rPr>
      </w:pPr>
    </w:p>
    <w:p w14:paraId="4A9A302B" w14:textId="77777777" w:rsidR="000B1443" w:rsidRDefault="000B1443" w:rsidP="00D02058">
      <w:pPr>
        <w:pStyle w:val="Ttulo3"/>
        <w:jc w:val="both"/>
        <w:rPr>
          <w:rStyle w:val="SectionNumber"/>
          <w:lang w:val="es-ES"/>
        </w:rPr>
      </w:pPr>
    </w:p>
    <w:p w14:paraId="17A9EE52" w14:textId="77777777" w:rsidR="000B1443" w:rsidRPr="00505AAC" w:rsidRDefault="000B1443" w:rsidP="000B1443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81" w:name="_Toc190450012"/>
      <w:r w:rsidRPr="00505AAC">
        <w:rPr>
          <w:rStyle w:val="SectionNumber"/>
          <w:color w:val="FFFFFF" w:themeColor="background1"/>
          <w:lang w:val="es-ES"/>
        </w:rPr>
        <w:t>4.4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out_Mahalanobis</w:t>
      </w:r>
      <w:bookmarkEnd w:id="81"/>
      <w:proofErr w:type="spellEnd"/>
    </w:p>
    <w:p w14:paraId="54C66FBC" w14:textId="22DD0639" w:rsidR="00481569" w:rsidRPr="009E5B77" w:rsidRDefault="00662C3D" w:rsidP="00D02058">
      <w:pPr>
        <w:pStyle w:val="Ttulo3"/>
        <w:jc w:val="both"/>
        <w:rPr>
          <w:lang w:val="es-ES"/>
        </w:rPr>
      </w:pPr>
      <w:bookmarkStart w:id="82" w:name="_Toc190450013"/>
      <w:r w:rsidRPr="009E5B77">
        <w:rPr>
          <w:rStyle w:val="SectionNumber"/>
          <w:lang w:val="es-ES"/>
        </w:rPr>
        <w:t>4.4.1</w:t>
      </w:r>
      <w:r w:rsidRPr="009E5B77">
        <w:rPr>
          <w:lang w:val="es-ES"/>
        </w:rPr>
        <w:tab/>
        <w:t>Uso</w:t>
      </w:r>
      <w:bookmarkEnd w:id="82"/>
    </w:p>
    <w:p w14:paraId="54C66FBD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s)</w:t>
      </w:r>
    </w:p>
    <w:p w14:paraId="54C66FBE" w14:textId="77777777" w:rsidR="00481569" w:rsidRPr="009E5B77" w:rsidRDefault="00662C3D">
      <w:pPr>
        <w:pStyle w:val="Ttulo3"/>
        <w:rPr>
          <w:lang w:val="es-ES"/>
        </w:rPr>
      </w:pPr>
      <w:bookmarkStart w:id="83" w:name="_Toc190450014"/>
      <w:bookmarkStart w:id="84" w:name="objetivo-3"/>
      <w:bookmarkEnd w:id="79"/>
      <w:r w:rsidRPr="009E5B77">
        <w:rPr>
          <w:rStyle w:val="SectionNumber"/>
          <w:lang w:val="es-ES"/>
        </w:rPr>
        <w:t>4.4.2</w:t>
      </w:r>
      <w:r w:rsidRPr="009E5B77">
        <w:rPr>
          <w:lang w:val="es-ES"/>
        </w:rPr>
        <w:tab/>
        <w:t>Objetivo</w:t>
      </w:r>
      <w:bookmarkEnd w:id="83"/>
    </w:p>
    <w:p w14:paraId="0A09F460" w14:textId="77777777" w:rsidR="000803E9" w:rsidRDefault="000803E9" w:rsidP="00D02058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85" w:name="_Toc190450015"/>
      <w:bookmarkStart w:id="86" w:name="parámetros-3"/>
      <w:bookmarkEnd w:id="84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Usa la distancia de </w:t>
      </w:r>
      <w:proofErr w:type="spellStart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>Mahalanobis</w:t>
      </w:r>
      <w:proofErr w:type="spellEnd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 para detectar y eliminar </w:t>
      </w:r>
      <w:proofErr w:type="spellStart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 w:rsidRPr="000803E9">
        <w:rPr>
          <w:rFonts w:eastAsiaTheme="minorHAnsi" w:cstheme="minorBidi"/>
          <w:color w:val="auto"/>
          <w:sz w:val="24"/>
          <w:szCs w:val="24"/>
          <w:lang w:val="es-ES"/>
        </w:rPr>
        <w:t xml:space="preserve"> multivariados en un conjunto de variables.</w:t>
      </w:r>
      <w:bookmarkEnd w:id="85"/>
    </w:p>
    <w:p w14:paraId="54C66FC0" w14:textId="07F23E80" w:rsidR="00481569" w:rsidRPr="000803E9" w:rsidRDefault="00662C3D" w:rsidP="00D02058">
      <w:pPr>
        <w:pStyle w:val="Ttulo3"/>
        <w:jc w:val="both"/>
        <w:rPr>
          <w:lang w:val="es-ES"/>
        </w:rPr>
      </w:pPr>
      <w:bookmarkStart w:id="87" w:name="_Toc190450016"/>
      <w:r w:rsidRPr="000803E9">
        <w:rPr>
          <w:rStyle w:val="SectionNumber"/>
          <w:lang w:val="es-ES"/>
        </w:rPr>
        <w:t>4.4.3</w:t>
      </w:r>
      <w:r w:rsidRPr="000803E9">
        <w:rPr>
          <w:lang w:val="es-ES"/>
        </w:rPr>
        <w:tab/>
      </w:r>
      <w:r w:rsidR="00EA40EE">
        <w:rPr>
          <w:lang w:val="es-ES"/>
        </w:rPr>
        <w:t>Argumento</w:t>
      </w:r>
      <w:r w:rsidRPr="000803E9">
        <w:rPr>
          <w:lang w:val="es-ES"/>
        </w:rPr>
        <w:t>s</w:t>
      </w:r>
      <w:bookmarkEnd w:id="87"/>
    </w:p>
    <w:p w14:paraId="54C66FC1" w14:textId="77777777" w:rsidR="00481569" w:rsidRPr="009E5B77" w:rsidRDefault="00662C3D" w:rsidP="00D02058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208A553B" w14:textId="77777777" w:rsidR="005A2A3D" w:rsidRDefault="00662C3D" w:rsidP="00B11763">
      <w:pPr>
        <w:pStyle w:val="Compact"/>
        <w:numPr>
          <w:ilvl w:val="0"/>
          <w:numId w:val="16"/>
        </w:numPr>
        <w:jc w:val="both"/>
        <w:rPr>
          <w:lang w:val="es-ES"/>
        </w:rPr>
      </w:pPr>
      <w:r w:rsidRPr="005A2A3D">
        <w:rPr>
          <w:rStyle w:val="VerbatimChar"/>
          <w:lang w:val="es-ES"/>
        </w:rPr>
        <w:t>variables</w:t>
      </w:r>
      <w:r w:rsidRPr="005A2A3D">
        <w:rPr>
          <w:lang w:val="es-ES"/>
        </w:rPr>
        <w:t xml:space="preserve">: </w:t>
      </w:r>
      <w:bookmarkStart w:id="88" w:name="resultados-2"/>
      <w:bookmarkEnd w:id="86"/>
      <w:r w:rsidR="005A2A3D" w:rsidRPr="005A2A3D">
        <w:rPr>
          <w:lang w:val="es-ES"/>
        </w:rPr>
        <w:t>Variables a incluir en el análisis (sin comillas, separadas por comas).</w:t>
      </w:r>
    </w:p>
    <w:p w14:paraId="54C66FC3" w14:textId="697DE5F2" w:rsidR="00481569" w:rsidRPr="005A2A3D" w:rsidRDefault="00662C3D" w:rsidP="005A2A3D">
      <w:pPr>
        <w:pStyle w:val="Ttulo3"/>
        <w:jc w:val="both"/>
        <w:rPr>
          <w:rStyle w:val="SectionNumber"/>
          <w:lang w:val="es-ES"/>
        </w:rPr>
      </w:pPr>
      <w:bookmarkStart w:id="89" w:name="_Toc190450017"/>
      <w:r w:rsidRPr="005A2A3D">
        <w:rPr>
          <w:rStyle w:val="SectionNumber"/>
          <w:lang w:val="es-ES"/>
        </w:rPr>
        <w:t>4.4.4</w:t>
      </w:r>
      <w:r w:rsidRPr="005A2A3D">
        <w:rPr>
          <w:rStyle w:val="SectionNumber"/>
          <w:lang w:val="es-ES"/>
        </w:rPr>
        <w:tab/>
      </w:r>
      <w:r w:rsidR="00EA40EE">
        <w:rPr>
          <w:rStyle w:val="SectionNumber"/>
          <w:lang w:val="es-ES"/>
        </w:rPr>
        <w:t>Salida</w:t>
      </w:r>
      <w:bookmarkEnd w:id="89"/>
    </w:p>
    <w:p w14:paraId="3CDB1AD3" w14:textId="6DE30858" w:rsidR="00A339ED" w:rsidRPr="00A339ED" w:rsidRDefault="00A339ED" w:rsidP="00A339ED">
      <w:pPr>
        <w:pStyle w:val="Ttulo3"/>
        <w:numPr>
          <w:ilvl w:val="0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0" w:name="_Toc190450018"/>
      <w:bookmarkStart w:id="91" w:name="ejemplo-3"/>
      <w:bookmarkEnd w:id="88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Un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dataframe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sin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>
        <w:rPr>
          <w:rFonts w:eastAsiaTheme="minorHAnsi" w:cstheme="minorBidi"/>
          <w:color w:val="auto"/>
          <w:sz w:val="24"/>
          <w:szCs w:val="24"/>
          <w:lang w:val="es-ES"/>
        </w:rPr>
        <w:t xml:space="preserve"> (</w:t>
      </w:r>
      <w:r w:rsidRPr="00A339ED">
        <w:rPr>
          <w:rStyle w:val="NormalTok"/>
          <w:lang w:val="es-ES"/>
        </w:rPr>
        <w:t>&lt;</w:t>
      </w:r>
      <w:proofErr w:type="spellStart"/>
      <w:r w:rsidRPr="00A339ED">
        <w:rPr>
          <w:rStyle w:val="NormalTok"/>
          <w:lang w:val="es-ES"/>
        </w:rPr>
        <w:t>nombre_original</w:t>
      </w:r>
      <w:proofErr w:type="spellEnd"/>
      <w:r w:rsidRPr="00A339ED">
        <w:rPr>
          <w:rStyle w:val="NormalTok"/>
          <w:lang w:val="es-ES"/>
        </w:rPr>
        <w:t>&gt;_so</w:t>
      </w:r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).</w:t>
      </w:r>
      <w:bookmarkEnd w:id="90"/>
    </w:p>
    <w:p w14:paraId="3CA0F1D6" w14:textId="77777777" w:rsidR="00A339ED" w:rsidRPr="00A339ED" w:rsidRDefault="00A339ED" w:rsidP="00A339ED">
      <w:pPr>
        <w:pStyle w:val="Ttulo3"/>
        <w:numPr>
          <w:ilvl w:val="0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2" w:name="_Toc190450019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Una lista con:</w:t>
      </w:r>
      <w:bookmarkEnd w:id="92"/>
    </w:p>
    <w:p w14:paraId="056A68C6" w14:textId="77777777" w:rsidR="00A339ED" w:rsidRPr="00A339ED" w:rsidRDefault="00A339ED" w:rsidP="00A339ED">
      <w:pPr>
        <w:pStyle w:val="Ttulo3"/>
        <w:numPr>
          <w:ilvl w:val="1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3" w:name="_Toc190450020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Tabla de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outliers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detectados.</w:t>
      </w:r>
      <w:bookmarkEnd w:id="93"/>
    </w:p>
    <w:p w14:paraId="5E423916" w14:textId="77777777" w:rsidR="00A339ED" w:rsidRPr="00A339ED" w:rsidRDefault="00A339ED" w:rsidP="00A339ED">
      <w:pPr>
        <w:pStyle w:val="Ttulo3"/>
        <w:numPr>
          <w:ilvl w:val="1"/>
          <w:numId w:val="39"/>
        </w:numPr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94" w:name="_Toc190450021"/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Boxplot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 xml:space="preserve"> de distancias de </w:t>
      </w:r>
      <w:proofErr w:type="spellStart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Mahalanobis</w:t>
      </w:r>
      <w:proofErr w:type="spellEnd"/>
      <w:r w:rsidRPr="00A339ED">
        <w:rPr>
          <w:rFonts w:eastAsiaTheme="minorHAnsi" w:cstheme="minorBidi"/>
          <w:color w:val="auto"/>
          <w:sz w:val="24"/>
          <w:szCs w:val="24"/>
          <w:lang w:val="es-ES"/>
        </w:rPr>
        <w:t>.</w:t>
      </w:r>
      <w:bookmarkEnd w:id="94"/>
    </w:p>
    <w:p w14:paraId="54C66FC6" w14:textId="77777777" w:rsidR="00481569" w:rsidRPr="009E5B77" w:rsidRDefault="00662C3D" w:rsidP="00D02058">
      <w:pPr>
        <w:pStyle w:val="Ttulo3"/>
        <w:jc w:val="both"/>
        <w:rPr>
          <w:lang w:val="es-ES"/>
        </w:rPr>
      </w:pPr>
      <w:bookmarkStart w:id="95" w:name="_Toc190450022"/>
      <w:r w:rsidRPr="009E5B77">
        <w:rPr>
          <w:rStyle w:val="SectionNumber"/>
          <w:lang w:val="es-ES"/>
        </w:rPr>
        <w:t>4.4.5</w:t>
      </w:r>
      <w:r w:rsidRPr="009E5B77">
        <w:rPr>
          <w:lang w:val="es-ES"/>
        </w:rPr>
        <w:tab/>
        <w:t>Ejemplo</w:t>
      </w:r>
      <w:bookmarkEnd w:id="95"/>
    </w:p>
    <w:p w14:paraId="54C66FC7" w14:textId="77777777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FunctionTok"/>
          <w:lang w:val="es-ES"/>
        </w:rPr>
        <w:t>MATout_</w:t>
      </w:r>
      <w:proofErr w:type="gramStart"/>
      <w:r w:rsidRPr="009E5B77">
        <w:rPr>
          <w:rStyle w:val="FunctionTok"/>
          <w:lang w:val="es-ES"/>
        </w:rPr>
        <w:t>Mahalanobis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AttributeTok"/>
          <w:lang w:val="es-ES"/>
        </w:rPr>
        <w:t>data =</w:t>
      </w:r>
      <w:r w:rsidRPr="009E5B77">
        <w:rPr>
          <w:rStyle w:val="NormalTok"/>
          <w:lang w:val="es-ES"/>
        </w:rPr>
        <w:t xml:space="preserve"> eolica_100_sm,</w:t>
      </w:r>
      <w:r w:rsidRPr="009E5B77">
        <w:rPr>
          <w:lang w:val="es-ES"/>
        </w:rPr>
        <w:br/>
      </w:r>
      <w:r w:rsidRPr="009E5B77">
        <w:rPr>
          <w:rStyle w:val="NormalTok"/>
          <w:lang w:val="es-ES"/>
        </w:rPr>
        <w:t xml:space="preserve">                   </w:t>
      </w:r>
      <w:r w:rsidRPr="009E5B77">
        <w:rPr>
          <w:rStyle w:val="AttributeTok"/>
          <w:lang w:val="es-ES"/>
        </w:rPr>
        <w:t>variables =</w:t>
      </w:r>
      <w:r w:rsidRPr="009E5B77">
        <w:rPr>
          <w:rStyle w:val="NormalTok"/>
          <w:lang w:val="es-ES"/>
        </w:rPr>
        <w:t xml:space="preserve"> </w:t>
      </w:r>
      <w:r w:rsidRPr="009E5B77">
        <w:rPr>
          <w:rStyle w:val="FunctionTok"/>
          <w:lang w:val="es-ES"/>
        </w:rPr>
        <w:t>c</w:t>
      </w:r>
      <w:r w:rsidRPr="009E5B77">
        <w:rPr>
          <w:rStyle w:val="NormalTok"/>
          <w:lang w:val="es-ES"/>
        </w:rPr>
        <w:t>(RENECO, ACTIVO, RES, RENFIN, FPIOS, MARGEN))</w:t>
      </w:r>
    </w:p>
    <w:p w14:paraId="54C66FC8" w14:textId="77777777" w:rsidR="00481569" w:rsidRDefault="00662C3D" w:rsidP="00D02058">
      <w:pPr>
        <w:pStyle w:val="Ttulo3"/>
        <w:jc w:val="both"/>
      </w:pPr>
      <w:bookmarkStart w:id="96" w:name="_Toc190450023"/>
      <w:bookmarkStart w:id="97" w:name="resultados-esperados-4"/>
      <w:bookmarkEnd w:id="91"/>
      <w:r>
        <w:rPr>
          <w:rStyle w:val="SectionNumber"/>
        </w:rPr>
        <w:t>4.4.6</w:t>
      </w:r>
      <w:r>
        <w:tab/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Esperados</w:t>
      </w:r>
      <w:bookmarkEnd w:id="96"/>
      <w:proofErr w:type="spellEnd"/>
    </w:p>
    <w:p w14:paraId="54C66FC9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llamado </w:t>
      </w:r>
      <w:r w:rsidRPr="009E5B77">
        <w:rPr>
          <w:rStyle w:val="VerbatimChar"/>
          <w:lang w:val="es-ES"/>
        </w:rPr>
        <w:t>eolica_100_sm_so</w:t>
      </w:r>
      <w:r w:rsidRPr="009E5B77">
        <w:rPr>
          <w:lang w:val="es-ES"/>
        </w:rPr>
        <w:t xml:space="preserve"> con los datos filtrados.</w:t>
      </w:r>
    </w:p>
    <w:p w14:paraId="54C66FCA" w14:textId="77777777" w:rsidR="00481569" w:rsidRPr="009E5B77" w:rsidRDefault="00662C3D" w:rsidP="00D02058">
      <w:pPr>
        <w:pStyle w:val="Compact"/>
        <w:numPr>
          <w:ilvl w:val="0"/>
          <w:numId w:val="18"/>
        </w:numPr>
        <w:jc w:val="both"/>
        <w:rPr>
          <w:lang w:val="es-ES"/>
        </w:rPr>
      </w:pPr>
      <w:r w:rsidRPr="009E5B77">
        <w:rPr>
          <w:lang w:val="es-ES"/>
        </w:rPr>
        <w:t xml:space="preserve">Una lista </w:t>
      </w:r>
      <w:r w:rsidRPr="009E5B77">
        <w:rPr>
          <w:rStyle w:val="VerbatimChar"/>
          <w:lang w:val="es-ES"/>
        </w:rPr>
        <w:t>eolica_100_sm_so_info</w:t>
      </w:r>
      <w:r w:rsidRPr="009E5B77">
        <w:rPr>
          <w:lang w:val="es-ES"/>
        </w:rPr>
        <w:t xml:space="preserve"> que contiene:</w:t>
      </w:r>
    </w:p>
    <w:p w14:paraId="54C66FCB" w14:textId="77777777" w:rsidR="00481569" w:rsidRDefault="00662C3D" w:rsidP="00D02058">
      <w:pPr>
        <w:pStyle w:val="Compact"/>
        <w:numPr>
          <w:ilvl w:val="1"/>
          <w:numId w:val="19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atípicos</w:t>
      </w:r>
      <w:proofErr w:type="spellEnd"/>
      <w:r>
        <w:t>.</w:t>
      </w:r>
    </w:p>
    <w:p w14:paraId="54C66FCC" w14:textId="77777777" w:rsidR="00481569" w:rsidRPr="009E5B77" w:rsidRDefault="00662C3D" w:rsidP="00D02058">
      <w:pPr>
        <w:pStyle w:val="Compact"/>
        <w:numPr>
          <w:ilvl w:val="1"/>
          <w:numId w:val="19"/>
        </w:numPr>
        <w:jc w:val="both"/>
        <w:rPr>
          <w:lang w:val="es-ES"/>
        </w:rPr>
      </w:pPr>
      <w:r w:rsidRPr="009E5B77">
        <w:rPr>
          <w:lang w:val="es-ES"/>
        </w:rPr>
        <w:t xml:space="preserve">Gráficos de las distancias de </w:t>
      </w:r>
      <w:proofErr w:type="spellStart"/>
      <w:r w:rsidRPr="009E5B77">
        <w:rPr>
          <w:lang w:val="es-ES"/>
        </w:rPr>
        <w:t>Mahalanobis</w:t>
      </w:r>
      <w:proofErr w:type="spellEnd"/>
      <w:r w:rsidRPr="009E5B77">
        <w:rPr>
          <w:lang w:val="es-ES"/>
        </w:rPr>
        <w:t>.</w:t>
      </w:r>
    </w:p>
    <w:p w14:paraId="16576382" w14:textId="77777777" w:rsidR="00210748" w:rsidRDefault="00210748" w:rsidP="00D02058">
      <w:pPr>
        <w:pStyle w:val="FirstParagraph"/>
        <w:jc w:val="both"/>
        <w:rPr>
          <w:b/>
          <w:bCs/>
          <w:lang w:val="es-ES"/>
        </w:rPr>
      </w:pPr>
    </w:p>
    <w:p w14:paraId="54C66FD1" w14:textId="77777777" w:rsidR="00481569" w:rsidRDefault="00662C3D">
      <w:pPr>
        <w:pStyle w:val="SourceCode"/>
      </w:pPr>
      <w:r>
        <w:rPr>
          <w:rStyle w:val="VerbatimChar"/>
        </w:rPr>
        <w:t xml:space="preserve">##       RES              ACTIVO            FPIOS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5661.5   Min.   :  24944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7533  </w:t>
      </w:r>
      <w:r>
        <w:br/>
      </w:r>
      <w:r>
        <w:rPr>
          <w:rStyle w:val="VerbatimChar"/>
        </w:rPr>
        <w:t xml:space="preserve">##  1st Qu.:  650.7   1st Qu.:  33607   1st Qu.:  2842  </w:t>
      </w:r>
      <w:r>
        <w:br/>
      </w:r>
      <w:r>
        <w:rPr>
          <w:rStyle w:val="VerbatimChar"/>
        </w:rPr>
        <w:t xml:space="preserve">##  Median : 1949.0   Median :  43998   Median : 10980  </w:t>
      </w:r>
      <w:r>
        <w:br/>
      </w:r>
      <w:r>
        <w:rPr>
          <w:rStyle w:val="VerbatimChar"/>
        </w:rPr>
        <w:t xml:space="preserve">##  Mean   : 3253.1   Mean   :  89534   Mean   : 28365  </w:t>
      </w:r>
      <w:r>
        <w:br/>
      </w:r>
      <w:r>
        <w:rPr>
          <w:rStyle w:val="VerbatimChar"/>
        </w:rPr>
        <w:t xml:space="preserve">##  3rd Qu.: 3497.5   3rd Qu.:  79873   3rd Qu.: 25995  </w:t>
      </w:r>
      <w:r>
        <w:br/>
      </w:r>
      <w:r>
        <w:rPr>
          <w:rStyle w:val="VerbatimChar"/>
        </w:rPr>
        <w:t xml:space="preserve">##  Max.   :67033.0   Max.   :1275939   Max.   :72678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RENECO           RENFIN            LIQUIDEZ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2.81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165.348   Min.   :  0.029  </w:t>
      </w:r>
      <w:r>
        <w:br/>
      </w:r>
      <w:r>
        <w:rPr>
          <w:rStyle w:val="VerbatimChar"/>
        </w:rPr>
        <w:t xml:space="preserve">##  1st Qu.: 1.424   1st Qu.:   6.904   1st Qu.:  0.690  </w:t>
      </w:r>
      <w:r>
        <w:br/>
      </w:r>
      <w:r>
        <w:rPr>
          <w:rStyle w:val="VerbatimChar"/>
        </w:rPr>
        <w:t xml:space="preserve">##  Median : 4.237   Median :  16.684   Median :  1.177  </w:t>
      </w:r>
      <w:r>
        <w:br/>
      </w:r>
      <w:r>
        <w:rPr>
          <w:rStyle w:val="VerbatimChar"/>
        </w:rPr>
        <w:t xml:space="preserve">##  Mean   : 5.236   Mean   :  19.599   Mean   :  3.129  </w:t>
      </w:r>
      <w:r>
        <w:br/>
      </w:r>
      <w:r>
        <w:rPr>
          <w:rStyle w:val="VerbatimChar"/>
        </w:rPr>
        <w:t xml:space="preserve">##  3rd Qu.: 8.560   3rd Qu.:  34.669   3rd Qu.:  1.648  </w:t>
      </w:r>
      <w:r>
        <w:br/>
      </w:r>
      <w:r>
        <w:rPr>
          <w:rStyle w:val="VerbatimChar"/>
        </w:rPr>
        <w:t xml:space="preserve">##  Max.   :15.882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207.801   Max.   :128.4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NDEUDA            MARGEN          SOLVENCIA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0.917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302.03 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40.745  </w:t>
      </w:r>
      <w:r>
        <w:br/>
      </w:r>
      <w:r>
        <w:rPr>
          <w:rStyle w:val="VerbatimChar"/>
        </w:rPr>
        <w:t xml:space="preserve">##  1st Qu.: 56.193   1st Qu.:  11.66   1st Qu.:  5.981  </w:t>
      </w:r>
      <w:r>
        <w:br/>
      </w:r>
      <w:r>
        <w:rPr>
          <w:rStyle w:val="VerbatimChar"/>
        </w:rPr>
        <w:t xml:space="preserve">##  Median : 83.098   Median :  28.52   Median : 16.901  </w:t>
      </w:r>
      <w:r>
        <w:br/>
      </w:r>
      <w:r>
        <w:rPr>
          <w:rStyle w:val="VerbatimChar"/>
        </w:rPr>
        <w:t xml:space="preserve">##  Mean   : 72.071   Mean   :  34.10   Mean   : 27.670  </w:t>
      </w:r>
      <w:r>
        <w:br/>
      </w:r>
      <w:r>
        <w:rPr>
          <w:rStyle w:val="VerbatimChar"/>
        </w:rPr>
        <w:t xml:space="preserve">##  3rd Qu.: 94.059   3rd Qu.:  42.02   3rd Qu.: 43.796  </w:t>
      </w:r>
      <w:r>
        <w:br/>
      </w:r>
      <w:r>
        <w:rPr>
          <w:rStyle w:val="VerbatimChar"/>
        </w:rPr>
        <w:t xml:space="preserve">##  Max.   :140.745   Max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400.90   Max.   : 99.082  </w:t>
      </w:r>
      <w:r>
        <w:br/>
      </w:r>
      <w:r>
        <w:rPr>
          <w:rStyle w:val="VerbatimChar"/>
        </w:rPr>
        <w:t xml:space="preserve">##  NA's   :2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PALANCA           MATRIZ           DIMENSION        </w:t>
      </w:r>
      <w:r>
        <w:br/>
      </w:r>
      <w:r>
        <w:rPr>
          <w:rStyle w:val="VerbatimChar"/>
        </w:rPr>
        <w:t xml:space="preserve">##  Min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770.00   Length:81          </w:t>
      </w:r>
      <w:proofErr w:type="spellStart"/>
      <w:r>
        <w:rPr>
          <w:rStyle w:val="VerbatimChar"/>
        </w:rPr>
        <w:t>Length:81</w:t>
      </w:r>
      <w:proofErr w:type="spellEnd"/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st Qu.:   31.93   Class :character   Class :character  </w:t>
      </w:r>
      <w:r>
        <w:br/>
      </w:r>
      <w:r>
        <w:rPr>
          <w:rStyle w:val="VerbatimChar"/>
        </w:rPr>
        <w:t xml:space="preserve">##  Median :  239.37   Mode  :character   Mode  :character  </w:t>
      </w:r>
      <w:r>
        <w:br/>
      </w:r>
      <w:r>
        <w:rPr>
          <w:rStyle w:val="VerbatimChar"/>
        </w:rPr>
        <w:t xml:space="preserve">##  Mean   :  435.09                                        </w:t>
      </w:r>
      <w:r>
        <w:br/>
      </w:r>
      <w:r>
        <w:rPr>
          <w:rStyle w:val="VerbatimChar"/>
        </w:rPr>
        <w:t xml:space="preserve">##  3rd Qu.:  684.22                                        </w:t>
      </w:r>
      <w:r>
        <w:br/>
      </w:r>
      <w:r>
        <w:rPr>
          <w:rStyle w:val="VerbatimChar"/>
        </w:rPr>
        <w:t>##  Max.   : 8049.39</w:t>
      </w:r>
    </w:p>
    <w:p w14:paraId="198E370C" w14:textId="77777777" w:rsidR="00F25C1A" w:rsidRDefault="00F25C1A" w:rsidP="00B57A72">
      <w:pPr>
        <w:pStyle w:val="SourceCode"/>
        <w:rPr>
          <w:rStyle w:val="NormalTok"/>
        </w:rPr>
      </w:pPr>
    </w:p>
    <w:p w14:paraId="2E8695CE" w14:textId="77777777" w:rsidR="00F25C1A" w:rsidRDefault="00662C3D" w:rsidP="00B57A72">
      <w:pPr>
        <w:pStyle w:val="SourceCode"/>
        <w:rPr>
          <w:rStyle w:val="NormalTok"/>
        </w:rPr>
      </w:pPr>
      <w:r>
        <w:rPr>
          <w:rStyle w:val="NormalTok"/>
        </w:rPr>
        <w:t>eolica_100_sm_so_info</w:t>
      </w:r>
      <w:r>
        <w:rPr>
          <w:rStyle w:val="SpecialCharTok"/>
        </w:rPr>
        <w:t>$</w:t>
      </w:r>
      <w:r>
        <w:rPr>
          <w:rStyle w:val="NormalTok"/>
        </w:rPr>
        <w:t>Boxplot</w:t>
      </w:r>
    </w:p>
    <w:p w14:paraId="2E3DE911" w14:textId="7FE27A9B" w:rsidR="006B64D1" w:rsidRDefault="00662C3D" w:rsidP="00B57A72">
      <w:pPr>
        <w:pStyle w:val="SourceCode"/>
      </w:pPr>
      <w:r>
        <w:br/>
      </w:r>
      <w:r w:rsidR="00B57A72">
        <w:rPr>
          <w:noProof/>
        </w:rPr>
        <w:drawing>
          <wp:inline distT="0" distB="0" distL="0" distR="0" wp14:anchorId="45F5888B" wp14:editId="146B4BC5">
            <wp:extent cx="5456390" cy="3202161"/>
            <wp:effectExtent l="0" t="0" r="0" b="0"/>
            <wp:docPr id="198864677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616" cy="3214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D86279" w14:textId="77777777" w:rsidR="006B64D1" w:rsidRDefault="006B64D1" w:rsidP="006B64D1">
      <w:pPr>
        <w:pStyle w:val="SourceCode"/>
        <w:rPr>
          <w:rStyle w:val="NormalTok"/>
        </w:rPr>
      </w:pPr>
      <w:r>
        <w:rPr>
          <w:rStyle w:val="NormalTok"/>
        </w:rPr>
        <w:lastRenderedPageBreak/>
        <w:t>eolica_100_sm_so_info</w:t>
      </w:r>
      <w:r>
        <w:rPr>
          <w:rStyle w:val="SpecialCharTok"/>
        </w:rPr>
        <w:t>$</w:t>
      </w:r>
      <w:r>
        <w:rPr>
          <w:rStyle w:val="NormalTok"/>
        </w:rPr>
        <w:t>Outliers_Table</w:t>
      </w:r>
    </w:p>
    <w:p w14:paraId="1C354EE3" w14:textId="610FBAC2" w:rsidR="006B64D1" w:rsidRDefault="00E635F8" w:rsidP="006B64D1">
      <w:pPr>
        <w:pStyle w:val="SourceCode"/>
        <w:jc w:val="center"/>
      </w:pPr>
      <w:r w:rsidRPr="00E635F8">
        <w:rPr>
          <w:noProof/>
        </w:rPr>
        <w:drawing>
          <wp:inline distT="0" distB="0" distL="0" distR="0" wp14:anchorId="337C7DB8" wp14:editId="2D0C2CEC">
            <wp:extent cx="5612130" cy="3582670"/>
            <wp:effectExtent l="0" t="0" r="0" b="0"/>
            <wp:docPr id="1840972545" name="Imagen 1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972545" name="Imagen 1" descr="Interfaz de usuario gráfica, Tabla&#10;&#10;Descripción generada automá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D4" w14:textId="77777777" w:rsidR="00481569" w:rsidRPr="00505AAC" w:rsidRDefault="00662C3D" w:rsidP="005950A6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  <w:lang w:val="es-ES"/>
        </w:rPr>
      </w:pPr>
      <w:bookmarkStart w:id="98" w:name="_Toc190450024"/>
      <w:bookmarkStart w:id="99" w:name="matdescribe"/>
      <w:bookmarkEnd w:id="80"/>
      <w:bookmarkEnd w:id="97"/>
      <w:r w:rsidRPr="00505AAC">
        <w:rPr>
          <w:rStyle w:val="SectionNumber"/>
          <w:color w:val="FFFFFF" w:themeColor="background1"/>
          <w:lang w:val="es-ES"/>
        </w:rPr>
        <w:t>4.5</w:t>
      </w:r>
      <w:r w:rsidRPr="00505AAC">
        <w:rPr>
          <w:rStyle w:val="SectionNumber"/>
          <w:color w:val="FFFFFF" w:themeColor="background1"/>
          <w:lang w:val="es-ES"/>
        </w:rPr>
        <w:tab/>
      </w:r>
      <w:proofErr w:type="spellStart"/>
      <w:r w:rsidRPr="00505AAC">
        <w:rPr>
          <w:rStyle w:val="SectionNumber"/>
          <w:color w:val="FFFFFF" w:themeColor="background1"/>
          <w:lang w:val="es-ES"/>
        </w:rPr>
        <w:t>MATdescribe</w:t>
      </w:r>
      <w:bookmarkEnd w:id="98"/>
      <w:proofErr w:type="spellEnd"/>
    </w:p>
    <w:p w14:paraId="54C66FD5" w14:textId="3D585400" w:rsidR="00481569" w:rsidRPr="009E5B77" w:rsidRDefault="00662C3D" w:rsidP="00E46125">
      <w:pPr>
        <w:pStyle w:val="Ttulo3"/>
        <w:jc w:val="both"/>
        <w:rPr>
          <w:lang w:val="es-ES"/>
        </w:rPr>
      </w:pPr>
      <w:bookmarkStart w:id="100" w:name="_Toc190450025"/>
      <w:bookmarkStart w:id="101" w:name="uso-4"/>
      <w:r w:rsidRPr="009E5B77">
        <w:rPr>
          <w:rStyle w:val="SectionNumber"/>
          <w:lang w:val="es-ES"/>
        </w:rPr>
        <w:t>4.5.1</w:t>
      </w:r>
      <w:r w:rsidRPr="009E5B77">
        <w:rPr>
          <w:lang w:val="es-ES"/>
        </w:rPr>
        <w:tab/>
        <w:t>Uso</w:t>
      </w:r>
      <w:bookmarkEnd w:id="100"/>
    </w:p>
    <w:p w14:paraId="54C66FD6" w14:textId="0739F35B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data, variable)</w:t>
      </w:r>
    </w:p>
    <w:p w14:paraId="54C66FD7" w14:textId="77777777" w:rsidR="00481569" w:rsidRPr="009E5B77" w:rsidRDefault="00662C3D" w:rsidP="00654AAE">
      <w:pPr>
        <w:pStyle w:val="Ttulo3"/>
        <w:jc w:val="both"/>
        <w:rPr>
          <w:lang w:val="es-ES"/>
        </w:rPr>
      </w:pPr>
      <w:bookmarkStart w:id="102" w:name="_Toc190450026"/>
      <w:bookmarkStart w:id="103" w:name="objetivo-4"/>
      <w:bookmarkEnd w:id="101"/>
      <w:r w:rsidRPr="009E5B77">
        <w:rPr>
          <w:rStyle w:val="SectionNumber"/>
          <w:lang w:val="es-ES"/>
        </w:rPr>
        <w:t>4.5.2</w:t>
      </w:r>
      <w:r w:rsidRPr="009E5B77">
        <w:rPr>
          <w:lang w:val="es-ES"/>
        </w:rPr>
        <w:tab/>
        <w:t>Objetivo</w:t>
      </w:r>
      <w:bookmarkEnd w:id="102"/>
    </w:p>
    <w:p w14:paraId="37867C38" w14:textId="77777777" w:rsidR="00C3279A" w:rsidRDefault="00C3279A" w:rsidP="00654AAE">
      <w:pPr>
        <w:pStyle w:val="Ttulo3"/>
        <w:jc w:val="both"/>
        <w:rPr>
          <w:rFonts w:eastAsiaTheme="minorHAnsi" w:cstheme="minorBidi"/>
          <w:color w:val="auto"/>
          <w:sz w:val="24"/>
          <w:szCs w:val="24"/>
        </w:rPr>
      </w:pPr>
      <w:bookmarkStart w:id="104" w:name="_Toc190450027"/>
      <w:bookmarkStart w:id="105" w:name="parámetros-4"/>
      <w:bookmarkEnd w:id="103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 xml:space="preserve">Esta función realiza un análisis descriptivo y gráfico detallado de una variable numérica en un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>dataframe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  <w:lang w:val="es-ES"/>
        </w:rPr>
        <w:t xml:space="preserve">.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Incluye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histogramas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,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densidad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, boxplots y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pruebas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 xml:space="preserve"> de </w:t>
      </w:r>
      <w:proofErr w:type="spellStart"/>
      <w:r w:rsidRPr="00C3279A">
        <w:rPr>
          <w:rFonts w:eastAsiaTheme="minorHAnsi" w:cstheme="minorBidi"/>
          <w:color w:val="auto"/>
          <w:sz w:val="24"/>
          <w:szCs w:val="24"/>
        </w:rPr>
        <w:t>normalidad</w:t>
      </w:r>
      <w:proofErr w:type="spellEnd"/>
      <w:r w:rsidRPr="00C3279A">
        <w:rPr>
          <w:rFonts w:eastAsiaTheme="minorHAnsi" w:cstheme="minorBidi"/>
          <w:color w:val="auto"/>
          <w:sz w:val="24"/>
          <w:szCs w:val="24"/>
        </w:rPr>
        <w:t>.</w:t>
      </w:r>
      <w:bookmarkEnd w:id="104"/>
    </w:p>
    <w:p w14:paraId="54C66FD9" w14:textId="17D9B88E" w:rsidR="00481569" w:rsidRDefault="00662C3D" w:rsidP="00654AAE">
      <w:pPr>
        <w:pStyle w:val="Ttulo3"/>
        <w:jc w:val="both"/>
      </w:pPr>
      <w:bookmarkStart w:id="106" w:name="_Toc190450028"/>
      <w:r>
        <w:rPr>
          <w:rStyle w:val="SectionNumber"/>
        </w:rPr>
        <w:t>4.5.3</w:t>
      </w:r>
      <w:r>
        <w:tab/>
      </w:r>
      <w:proofErr w:type="spellStart"/>
      <w:r w:rsidR="00C3279A">
        <w:t>Argumento</w:t>
      </w:r>
      <w:r>
        <w:t>s</w:t>
      </w:r>
      <w:bookmarkEnd w:id="106"/>
      <w:proofErr w:type="spellEnd"/>
    </w:p>
    <w:p w14:paraId="54C66FDA" w14:textId="77777777" w:rsidR="00481569" w:rsidRPr="009E5B77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DB" w14:textId="77777777" w:rsidR="00481569" w:rsidRDefault="00662C3D" w:rsidP="00654AAE">
      <w:pPr>
        <w:pStyle w:val="Compact"/>
        <w:numPr>
          <w:ilvl w:val="0"/>
          <w:numId w:val="20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a analizar (sin comillas).</w:t>
      </w:r>
    </w:p>
    <w:p w14:paraId="7DCE5A09" w14:textId="1AFC12A0" w:rsidR="003B7A86" w:rsidRPr="00F25C1A" w:rsidRDefault="003B7A86" w:rsidP="00F25C1A">
      <w:pPr>
        <w:numPr>
          <w:ilvl w:val="0"/>
          <w:numId w:val="20"/>
        </w:numPr>
        <w:shd w:val="clear" w:color="auto" w:fill="FFFFFF"/>
        <w:spacing w:before="100" w:beforeAutospacing="1" w:after="100" w:afterAutospacing="1"/>
        <w:jc w:val="both"/>
        <w:rPr>
          <w:rFonts w:eastAsia="Times New Roman" w:cs="Times New Roman"/>
          <w:color w:val="333333"/>
          <w:lang w:val="es-ES" w:eastAsia="es-ES"/>
        </w:rPr>
      </w:pPr>
      <w:proofErr w:type="spellStart"/>
      <w:r w:rsidRPr="003B7A86">
        <w:rPr>
          <w:rStyle w:val="VerbatimChar"/>
          <w:lang w:val="es-ES"/>
        </w:rPr>
        <w:t>bins</w:t>
      </w:r>
      <w:proofErr w:type="spellEnd"/>
      <w:r w:rsidRPr="003B7A86">
        <w:rPr>
          <w:rFonts w:ascii="Helvetica" w:eastAsia="Times New Roman" w:hAnsi="Helvetica" w:cs="Times New Roman"/>
          <w:color w:val="333333"/>
          <w:sz w:val="21"/>
          <w:szCs w:val="21"/>
          <w:lang w:val="es-ES" w:eastAsia="es-ES"/>
        </w:rPr>
        <w:t xml:space="preserve">: </w:t>
      </w:r>
      <w:r w:rsidRPr="003B7A86">
        <w:rPr>
          <w:rFonts w:eastAsia="Times New Roman" w:cs="Times New Roman"/>
          <w:color w:val="333333"/>
          <w:lang w:val="es-ES" w:eastAsia="es-ES"/>
        </w:rPr>
        <w:t xml:space="preserve">Número de </w:t>
      </w:r>
      <w:proofErr w:type="spellStart"/>
      <w:r w:rsidRPr="003B7A86">
        <w:rPr>
          <w:rFonts w:eastAsia="Times New Roman" w:cs="Times New Roman"/>
          <w:color w:val="333333"/>
          <w:lang w:val="es-ES" w:eastAsia="es-ES"/>
        </w:rPr>
        <w:t>bins</w:t>
      </w:r>
      <w:proofErr w:type="spellEnd"/>
      <w:r w:rsidRPr="003B7A86">
        <w:rPr>
          <w:rFonts w:eastAsia="Times New Roman" w:cs="Times New Roman"/>
          <w:color w:val="333333"/>
          <w:lang w:val="es-ES" w:eastAsia="es-ES"/>
        </w:rPr>
        <w:t xml:space="preserve"> para el histograma. Si es 0, o no se especifica, se usa el método </w:t>
      </w:r>
      <w:r w:rsidRPr="003B7A86">
        <w:rPr>
          <w:rFonts w:eastAsia="Times New Roman" w:cs="Times New Roman"/>
          <w:i/>
          <w:iCs/>
          <w:color w:val="333333"/>
          <w:lang w:val="es-ES" w:eastAsia="es-ES"/>
        </w:rPr>
        <w:t>Freedman-</w:t>
      </w:r>
      <w:proofErr w:type="spellStart"/>
      <w:r w:rsidRPr="003B7A86">
        <w:rPr>
          <w:rFonts w:eastAsia="Times New Roman" w:cs="Times New Roman"/>
          <w:i/>
          <w:iCs/>
          <w:color w:val="333333"/>
          <w:lang w:val="es-ES" w:eastAsia="es-ES"/>
        </w:rPr>
        <w:t>Diaconis</w:t>
      </w:r>
      <w:proofErr w:type="spellEnd"/>
      <w:r w:rsidRPr="003B7A86">
        <w:rPr>
          <w:rFonts w:eastAsia="Times New Roman" w:cs="Times New Roman"/>
          <w:color w:val="333333"/>
          <w:lang w:val="es-ES" w:eastAsia="es-ES"/>
        </w:rPr>
        <w:t xml:space="preserve"> para calcular el número de intervalos de valores en el histograma.</w:t>
      </w:r>
    </w:p>
    <w:p w14:paraId="54C66FDC" w14:textId="4BB7FC6A" w:rsidR="00481569" w:rsidRPr="00240518" w:rsidRDefault="00662C3D" w:rsidP="00654AAE">
      <w:pPr>
        <w:pStyle w:val="Ttulo3"/>
        <w:jc w:val="both"/>
        <w:rPr>
          <w:lang w:val="es-ES"/>
        </w:rPr>
      </w:pPr>
      <w:bookmarkStart w:id="107" w:name="_Toc190450029"/>
      <w:bookmarkStart w:id="108" w:name="resultados-3"/>
      <w:bookmarkEnd w:id="105"/>
      <w:r w:rsidRPr="00240518">
        <w:rPr>
          <w:rStyle w:val="SectionNumber"/>
          <w:lang w:val="es-ES"/>
        </w:rPr>
        <w:lastRenderedPageBreak/>
        <w:t>4.5.4</w:t>
      </w:r>
      <w:r w:rsidRPr="00240518">
        <w:rPr>
          <w:lang w:val="es-ES"/>
        </w:rPr>
        <w:tab/>
      </w:r>
      <w:r w:rsidR="00C3279A" w:rsidRPr="00240518">
        <w:rPr>
          <w:lang w:val="es-ES"/>
        </w:rPr>
        <w:t>Salida</w:t>
      </w:r>
      <w:bookmarkEnd w:id="107"/>
    </w:p>
    <w:p w14:paraId="41E33254" w14:textId="77777777" w:rsidR="00240518" w:rsidRDefault="00240518" w:rsidP="00654AAE">
      <w:pPr>
        <w:pStyle w:val="Ttulo3"/>
        <w:jc w:val="both"/>
        <w:rPr>
          <w:rFonts w:eastAsiaTheme="minorHAnsi" w:cstheme="minorBidi"/>
          <w:color w:val="auto"/>
          <w:sz w:val="24"/>
          <w:szCs w:val="24"/>
          <w:lang w:val="es-ES"/>
        </w:rPr>
      </w:pPr>
      <w:bookmarkStart w:id="109" w:name="_Toc190450030"/>
      <w:bookmarkStart w:id="110" w:name="ejemplo-4"/>
      <w:bookmarkEnd w:id="108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Genera un objeto en el entorno global con el nombre </w:t>
      </w:r>
      <w:r w:rsidRPr="00240518">
        <w:rPr>
          <w:rFonts w:ascii="Consolas" w:eastAsiaTheme="minorHAnsi" w:hAnsi="Consolas" w:cstheme="minorBidi"/>
          <w:color w:val="auto"/>
          <w:sz w:val="22"/>
          <w:szCs w:val="22"/>
          <w:lang w:val="es-ES"/>
        </w:rPr>
        <w:t>&lt;variable&gt;_</w:t>
      </w:r>
      <w:proofErr w:type="spellStart"/>
      <w:r w:rsidRPr="00240518">
        <w:rPr>
          <w:rFonts w:ascii="Consolas" w:eastAsiaTheme="minorHAnsi" w:hAnsi="Consolas" w:cstheme="minorBidi"/>
          <w:color w:val="auto"/>
          <w:sz w:val="22"/>
          <w:szCs w:val="22"/>
          <w:lang w:val="es-ES"/>
        </w:rPr>
        <w:t>describe_info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que incluye:</w:t>
      </w:r>
      <w:bookmarkEnd w:id="109"/>
    </w:p>
    <w:p w14:paraId="5EBDD3E3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bookmarkStart w:id="111" w:name="_Toc190450031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Resumen gráfico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 xml:space="preserve"> (histograma, densidad, 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boxplot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QQ-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Plot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).</w:t>
      </w:r>
      <w:bookmarkEnd w:id="111"/>
    </w:p>
    <w:p w14:paraId="27E107BE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</w:t>
      </w:r>
      <w:bookmarkStart w:id="112" w:name="_Toc190450032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Estadísticos descriptivos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(media, mediana, asimetría, curtosis, etc.).</w:t>
      </w:r>
      <w:bookmarkEnd w:id="112"/>
    </w:p>
    <w:p w14:paraId="461F39FE" w14:textId="77777777" w:rsidR="00240518" w:rsidRPr="00240518" w:rsidRDefault="00240518" w:rsidP="00240518">
      <w:pPr>
        <w:pStyle w:val="Ttulo3"/>
        <w:numPr>
          <w:ilvl w:val="0"/>
          <w:numId w:val="41"/>
        </w:numPr>
        <w:jc w:val="both"/>
        <w:rPr>
          <w:lang w:val="es-ES"/>
        </w:rPr>
      </w:pP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 </w:t>
      </w:r>
      <w:bookmarkStart w:id="113" w:name="_Toc190450033"/>
      <w:r w:rsidRPr="00240518">
        <w:rPr>
          <w:rFonts w:eastAsiaTheme="minorHAnsi" w:cstheme="minorBidi"/>
          <w:b/>
          <w:bCs/>
          <w:color w:val="auto"/>
          <w:sz w:val="24"/>
          <w:szCs w:val="24"/>
          <w:lang w:val="es-ES"/>
        </w:rPr>
        <w:t>Pruebas de normalidad</w:t>
      </w:r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 xml:space="preserve"> (Shapiro-Wilk, </w:t>
      </w:r>
      <w:proofErr w:type="spellStart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Kolmogorov-Smirnov</w:t>
      </w:r>
      <w:proofErr w:type="spellEnd"/>
      <w:r w:rsidRPr="00240518">
        <w:rPr>
          <w:rFonts w:eastAsiaTheme="minorHAnsi" w:cstheme="minorBidi"/>
          <w:color w:val="auto"/>
          <w:sz w:val="24"/>
          <w:szCs w:val="24"/>
          <w:lang w:val="es-ES"/>
        </w:rPr>
        <w:t>, Anderson-Darling).</w:t>
      </w:r>
      <w:bookmarkEnd w:id="113"/>
    </w:p>
    <w:p w14:paraId="54C66FDF" w14:textId="7EF2DD42" w:rsidR="00481569" w:rsidRPr="00D54713" w:rsidRDefault="00662C3D" w:rsidP="00240518">
      <w:pPr>
        <w:pStyle w:val="Ttulo3"/>
        <w:jc w:val="both"/>
        <w:rPr>
          <w:rStyle w:val="SectionNumber"/>
          <w:lang w:val="es-ES"/>
        </w:rPr>
      </w:pPr>
      <w:bookmarkStart w:id="114" w:name="_Toc190450034"/>
      <w:r w:rsidRPr="009E5B77">
        <w:rPr>
          <w:rStyle w:val="SectionNumber"/>
          <w:lang w:val="es-ES"/>
        </w:rPr>
        <w:t>4.5.5</w:t>
      </w:r>
      <w:r w:rsidRPr="00D54713">
        <w:rPr>
          <w:rStyle w:val="SectionNumber"/>
          <w:lang w:val="es-ES"/>
        </w:rPr>
        <w:tab/>
        <w:t>Ejemplo</w:t>
      </w:r>
      <w:bookmarkEnd w:id="114"/>
    </w:p>
    <w:p w14:paraId="54C66FE0" w14:textId="06FCCD92" w:rsidR="00481569" w:rsidRPr="009E5B77" w:rsidRDefault="00662C3D">
      <w:pPr>
        <w:pStyle w:val="SourceCode"/>
        <w:rPr>
          <w:lang w:val="es-ES"/>
        </w:rPr>
      </w:pPr>
      <w:proofErr w:type="spellStart"/>
      <w:proofErr w:type="gramStart"/>
      <w:r w:rsidRPr="009E5B77">
        <w:rPr>
          <w:rStyle w:val="FunctionTok"/>
          <w:lang w:val="es-ES"/>
        </w:rPr>
        <w:t>MATdescribe</w:t>
      </w:r>
      <w:proofErr w:type="spellEnd"/>
      <w:r w:rsidRPr="009E5B77">
        <w:rPr>
          <w:rStyle w:val="NormalTok"/>
          <w:lang w:val="es-ES"/>
        </w:rPr>
        <w:t>(</w:t>
      </w:r>
      <w:proofErr w:type="gramEnd"/>
      <w:r w:rsidRPr="009E5B77">
        <w:rPr>
          <w:rStyle w:val="NormalTok"/>
          <w:lang w:val="es-ES"/>
        </w:rPr>
        <w:t>eolica_100_sm_so, RENECO</w:t>
      </w:r>
      <w:r w:rsidR="00DF65A7">
        <w:rPr>
          <w:rStyle w:val="NormalTok"/>
          <w:lang w:val="es-ES"/>
        </w:rPr>
        <w:t xml:space="preserve">, </w:t>
      </w:r>
      <w:proofErr w:type="spellStart"/>
      <w:r w:rsidR="00DF65A7">
        <w:rPr>
          <w:rStyle w:val="NormalTok"/>
          <w:lang w:val="es-ES"/>
        </w:rPr>
        <w:t>bins</w:t>
      </w:r>
      <w:proofErr w:type="spellEnd"/>
      <w:r w:rsidR="00DF65A7">
        <w:rPr>
          <w:rStyle w:val="NormalTok"/>
          <w:lang w:val="es-ES"/>
        </w:rPr>
        <w:t xml:space="preserve"> = 0</w:t>
      </w:r>
      <w:r w:rsidRPr="009E5B77">
        <w:rPr>
          <w:rStyle w:val="NormalTok"/>
          <w:lang w:val="es-ES"/>
        </w:rPr>
        <w:t>)</w:t>
      </w:r>
    </w:p>
    <w:p w14:paraId="54C66FE1" w14:textId="77777777" w:rsidR="00481569" w:rsidRPr="00BD7D37" w:rsidRDefault="00662C3D">
      <w:pPr>
        <w:pStyle w:val="Ttulo3"/>
        <w:rPr>
          <w:lang w:val="es-ES"/>
        </w:rPr>
      </w:pPr>
      <w:bookmarkStart w:id="115" w:name="_Toc190450035"/>
      <w:bookmarkStart w:id="116" w:name="resultados-esperados-5"/>
      <w:bookmarkEnd w:id="110"/>
      <w:r w:rsidRPr="00BD7D37">
        <w:rPr>
          <w:rStyle w:val="SectionNumber"/>
          <w:lang w:val="es-ES"/>
        </w:rPr>
        <w:t>4.5.6</w:t>
      </w:r>
      <w:r w:rsidRPr="00BD7D37">
        <w:rPr>
          <w:lang w:val="es-ES"/>
        </w:rPr>
        <w:tab/>
        <w:t>Resultados Esperados</w:t>
      </w:r>
      <w:bookmarkEnd w:id="115"/>
    </w:p>
    <w:p w14:paraId="54C66FE2" w14:textId="77777777" w:rsidR="00481569" w:rsidRPr="009E5B77" w:rsidRDefault="00662C3D" w:rsidP="00654AAE">
      <w:pPr>
        <w:pStyle w:val="Compact"/>
        <w:numPr>
          <w:ilvl w:val="0"/>
          <w:numId w:val="22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describe_info</w:t>
      </w:r>
      <w:proofErr w:type="spellEnd"/>
      <w:r w:rsidRPr="009E5B77">
        <w:rPr>
          <w:lang w:val="es-ES"/>
        </w:rPr>
        <w:t xml:space="preserve"> que contiene:</w:t>
      </w:r>
    </w:p>
    <w:p w14:paraId="54C66FE3" w14:textId="77777777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Gráfico resumen con varios paneles.</w:t>
      </w:r>
    </w:p>
    <w:p w14:paraId="54C66FE4" w14:textId="77777777" w:rsidR="00481569" w:rsidRDefault="00662C3D" w:rsidP="00654AAE">
      <w:pPr>
        <w:pStyle w:val="Compact"/>
        <w:numPr>
          <w:ilvl w:val="1"/>
          <w:numId w:val="23"/>
        </w:numPr>
        <w:jc w:val="both"/>
      </w:pPr>
      <w:proofErr w:type="spellStart"/>
      <w:r>
        <w:t>Tabla</w:t>
      </w:r>
      <w:proofErr w:type="spellEnd"/>
      <w:r>
        <w:t xml:space="preserve"> de </w:t>
      </w:r>
      <w:proofErr w:type="spellStart"/>
      <w:r>
        <w:t>estadísticos</w:t>
      </w:r>
      <w:proofErr w:type="spellEnd"/>
      <w:r>
        <w:t xml:space="preserve"> </w:t>
      </w:r>
      <w:proofErr w:type="spellStart"/>
      <w:r>
        <w:t>descriptivos</w:t>
      </w:r>
      <w:proofErr w:type="spellEnd"/>
      <w:r>
        <w:t>.</w:t>
      </w:r>
    </w:p>
    <w:p w14:paraId="54C66FE5" w14:textId="1372BF4F" w:rsidR="00481569" w:rsidRPr="009E5B77" w:rsidRDefault="00662C3D" w:rsidP="00654AAE">
      <w:pPr>
        <w:pStyle w:val="Compact"/>
        <w:numPr>
          <w:ilvl w:val="1"/>
          <w:numId w:val="23"/>
        </w:numPr>
        <w:jc w:val="both"/>
        <w:rPr>
          <w:lang w:val="es-ES"/>
        </w:rPr>
      </w:pPr>
      <w:r w:rsidRPr="009E5B77">
        <w:rPr>
          <w:lang w:val="es-ES"/>
        </w:rPr>
        <w:t>Resultado de la prueba de normalidad de Shapiro-Wilk</w:t>
      </w:r>
      <w:r w:rsidR="00D54713">
        <w:rPr>
          <w:lang w:val="es-ES"/>
        </w:rPr>
        <w:t xml:space="preserve">, </w:t>
      </w:r>
      <w:proofErr w:type="spellStart"/>
      <w:r w:rsidR="00D54713" w:rsidRPr="0007019A">
        <w:rPr>
          <w:lang w:val="es-ES"/>
        </w:rPr>
        <w:t>Kolmogorov-Smirnov</w:t>
      </w:r>
      <w:proofErr w:type="spellEnd"/>
      <w:r w:rsidR="00D54713" w:rsidRPr="0007019A">
        <w:rPr>
          <w:lang w:val="es-ES"/>
        </w:rPr>
        <w:t xml:space="preserve"> y Anderson-</w:t>
      </w:r>
      <w:proofErr w:type="gramStart"/>
      <w:r w:rsidR="00D54713" w:rsidRPr="0007019A">
        <w:rPr>
          <w:lang w:val="es-ES"/>
        </w:rPr>
        <w:t>Darling </w:t>
      </w:r>
      <w:r w:rsidRPr="009E5B77">
        <w:rPr>
          <w:lang w:val="es-ES"/>
        </w:rPr>
        <w:t xml:space="preserve"> (</w:t>
      </w:r>
      <w:proofErr w:type="gramEnd"/>
      <w:r w:rsidRPr="009E5B77">
        <w:rPr>
          <w:lang w:val="es-ES"/>
        </w:rPr>
        <w:t>para significación de 0.05).</w:t>
      </w:r>
    </w:p>
    <w:p w14:paraId="5BEEC7FF" w14:textId="77777777" w:rsidR="00F86A7B" w:rsidRDefault="00F86A7B">
      <w:pPr>
        <w:pStyle w:val="SourceCode"/>
        <w:rPr>
          <w:rStyle w:val="NormalTok"/>
          <w:lang w:val="es-ES"/>
        </w:rPr>
      </w:pPr>
    </w:p>
    <w:p w14:paraId="54C66FE7" w14:textId="34D49F44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grafico_resumen</w:t>
      </w:r>
      <w:proofErr w:type="spellEnd"/>
    </w:p>
    <w:p w14:paraId="54C66FE8" w14:textId="78620D52" w:rsidR="00481569" w:rsidRPr="006350E1" w:rsidRDefault="0007019A" w:rsidP="006350E1">
      <w:pPr>
        <w:pStyle w:val="SourceCode"/>
        <w:jc w:val="center"/>
        <w:rPr>
          <w:lang w:val="es-ES"/>
        </w:rPr>
      </w:pPr>
      <w:r w:rsidRPr="0007019A">
        <w:rPr>
          <w:noProof/>
          <w:lang w:val="es-ES"/>
        </w:rPr>
        <w:drawing>
          <wp:inline distT="0" distB="0" distL="0" distR="0" wp14:anchorId="64A5FD4B" wp14:editId="3DB14351">
            <wp:extent cx="4975418" cy="3552825"/>
            <wp:effectExtent l="0" t="0" r="0" b="0"/>
            <wp:docPr id="110386605" name="Imagen 1" descr="Gráfic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6605" name="Imagen 1" descr="Gráfico&#10;&#10;El contenido generado por IA puede ser incorrecto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87463" cy="356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F21B" w14:textId="77777777" w:rsidR="00F86A7B" w:rsidRDefault="00F86A7B">
      <w:pPr>
        <w:pStyle w:val="SourceCode"/>
        <w:rPr>
          <w:rStyle w:val="NormalTok"/>
          <w:lang w:val="es-ES"/>
        </w:rPr>
      </w:pPr>
    </w:p>
    <w:p w14:paraId="1FACAC7D" w14:textId="727B68BC" w:rsidR="00687D0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lastRenderedPageBreak/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estadisticos</w:t>
      </w:r>
      <w:proofErr w:type="spellEnd"/>
    </w:p>
    <w:p w14:paraId="349CFE62" w14:textId="393577C4" w:rsidR="000F2BDD" w:rsidRDefault="00385A73" w:rsidP="00686663">
      <w:pPr>
        <w:pStyle w:val="SourceCode"/>
        <w:jc w:val="center"/>
        <w:rPr>
          <w:rStyle w:val="NormalTok"/>
          <w:lang w:val="es-ES"/>
        </w:rPr>
      </w:pPr>
      <w:r w:rsidRPr="00385A73">
        <w:rPr>
          <w:rStyle w:val="NormalTok"/>
          <w:noProof/>
          <w:lang w:val="es-ES"/>
        </w:rPr>
        <w:drawing>
          <wp:inline distT="0" distB="0" distL="0" distR="0" wp14:anchorId="53407A7C" wp14:editId="15632ACF">
            <wp:extent cx="5612130" cy="745490"/>
            <wp:effectExtent l="0" t="0" r="0" b="0"/>
            <wp:docPr id="354180588" name="Imagen 1" descr="Imagen que contiene Interfaz de usuario gráfic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180588" name="Imagen 1" descr="Imagen que contiene Interfaz de usuario gráfica&#10;&#10;El contenido generado por IA puede ser incorrecto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1A8BE" w14:textId="77777777" w:rsidR="00F86A7B" w:rsidRDefault="00F86A7B" w:rsidP="000F2BDD">
      <w:pPr>
        <w:pStyle w:val="SourceCode"/>
        <w:rPr>
          <w:rStyle w:val="NormalTok"/>
          <w:lang w:val="es-ES"/>
        </w:rPr>
      </w:pPr>
    </w:p>
    <w:p w14:paraId="54C66FEA" w14:textId="2BEDA863" w:rsidR="00481569" w:rsidRDefault="00662C3D" w:rsidP="000F2BD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describe_info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normalidad</w:t>
      </w:r>
      <w:proofErr w:type="spellEnd"/>
    </w:p>
    <w:p w14:paraId="415DE952" w14:textId="709C4A55" w:rsidR="000F2BDD" w:rsidRPr="009E5B77" w:rsidRDefault="00370546" w:rsidP="000F2BDD">
      <w:pPr>
        <w:pStyle w:val="SourceCode"/>
        <w:jc w:val="center"/>
        <w:rPr>
          <w:lang w:val="es-ES"/>
        </w:rPr>
      </w:pPr>
      <w:r w:rsidRPr="00370546">
        <w:rPr>
          <w:noProof/>
          <w:lang w:val="es-ES"/>
        </w:rPr>
        <w:drawing>
          <wp:inline distT="0" distB="0" distL="0" distR="0" wp14:anchorId="36DC8B9A" wp14:editId="71DBBC0B">
            <wp:extent cx="5612130" cy="1406525"/>
            <wp:effectExtent l="0" t="0" r="0" b="0"/>
            <wp:docPr id="610098583" name="Imagen 1" descr="Interfaz de usuario gráfica,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98583" name="Imagen 1" descr="Interfaz de usuario gráfica, Texto&#10;&#10;El contenido generado por IA puede ser incorrecto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6FEB" w14:textId="77777777" w:rsidR="00481569" w:rsidRPr="00AB6053" w:rsidRDefault="00662C3D" w:rsidP="00AB6053">
      <w:pPr>
        <w:pStyle w:val="Ttulo2"/>
        <w:shd w:val="clear" w:color="auto" w:fill="156082" w:themeFill="accent1"/>
        <w:jc w:val="both"/>
        <w:rPr>
          <w:rStyle w:val="SectionNumber"/>
          <w:color w:val="FFFFFF" w:themeColor="background1"/>
        </w:rPr>
      </w:pPr>
      <w:bookmarkStart w:id="117" w:name="_Toc190450036"/>
      <w:bookmarkStart w:id="118" w:name="mattaf"/>
      <w:bookmarkEnd w:id="99"/>
      <w:bookmarkEnd w:id="116"/>
      <w:r w:rsidRPr="00AB6053">
        <w:rPr>
          <w:rStyle w:val="SectionNumber"/>
          <w:color w:val="FFFFFF" w:themeColor="background1"/>
        </w:rPr>
        <w:t>4.6</w:t>
      </w:r>
      <w:r w:rsidRPr="00AB6053">
        <w:rPr>
          <w:rStyle w:val="SectionNumber"/>
          <w:color w:val="FFFFFF" w:themeColor="background1"/>
        </w:rPr>
        <w:tab/>
      </w:r>
      <w:proofErr w:type="spellStart"/>
      <w:r w:rsidRPr="00AB6053">
        <w:rPr>
          <w:rStyle w:val="SectionNumber"/>
          <w:color w:val="FFFFFF" w:themeColor="background1"/>
        </w:rPr>
        <w:t>MATtaf</w:t>
      </w:r>
      <w:bookmarkEnd w:id="117"/>
      <w:proofErr w:type="spellEnd"/>
    </w:p>
    <w:p w14:paraId="54C66FEC" w14:textId="0DE53A3A" w:rsidR="00481569" w:rsidRDefault="00662C3D" w:rsidP="00977CD7">
      <w:pPr>
        <w:pStyle w:val="Ttulo3"/>
        <w:jc w:val="both"/>
      </w:pPr>
      <w:bookmarkStart w:id="119" w:name="_Toc190450037"/>
      <w:bookmarkStart w:id="120" w:name="uso-5"/>
      <w:r>
        <w:rPr>
          <w:rStyle w:val="SectionNumber"/>
        </w:rPr>
        <w:t>4.6.1</w:t>
      </w:r>
      <w:r>
        <w:tab/>
        <w:t>Uso</w:t>
      </w:r>
      <w:bookmarkEnd w:id="119"/>
    </w:p>
    <w:p w14:paraId="54C66FED" w14:textId="77777777" w:rsidR="00481569" w:rsidRDefault="00662C3D">
      <w:pPr>
        <w:pStyle w:val="SourceCode"/>
      </w:pPr>
      <w:proofErr w:type="spellStart"/>
      <w:proofErr w:type="gramStart"/>
      <w:r>
        <w:rPr>
          <w:rStyle w:val="FunctionTok"/>
        </w:rPr>
        <w:t>MATta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variable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54C66FEE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1" w:name="_Toc190450038"/>
      <w:bookmarkStart w:id="122" w:name="objetivo-5"/>
      <w:bookmarkEnd w:id="120"/>
      <w:r w:rsidRPr="009E5B77">
        <w:rPr>
          <w:rStyle w:val="SectionNumber"/>
          <w:lang w:val="es-ES"/>
        </w:rPr>
        <w:t>4.6.2</w:t>
      </w:r>
      <w:r w:rsidRPr="009E5B77">
        <w:rPr>
          <w:lang w:val="es-ES"/>
        </w:rPr>
        <w:tab/>
        <w:t>Objetivo</w:t>
      </w:r>
      <w:bookmarkEnd w:id="121"/>
    </w:p>
    <w:p w14:paraId="54C66FEF" w14:textId="77777777" w:rsidR="00481569" w:rsidRPr="009E5B77" w:rsidRDefault="00662C3D" w:rsidP="00977CD7">
      <w:pPr>
        <w:pStyle w:val="FirstParagraph"/>
        <w:jc w:val="both"/>
        <w:rPr>
          <w:lang w:val="es-ES"/>
        </w:rPr>
      </w:pPr>
      <w:r w:rsidRPr="009E5B77">
        <w:rPr>
          <w:lang w:val="es-ES"/>
        </w:rPr>
        <w:t>Generar una tabla de frecuencias agrupadas en intervalos y un histograma relacionado.</w:t>
      </w:r>
    </w:p>
    <w:p w14:paraId="54C66FF0" w14:textId="53CB2723" w:rsidR="00481569" w:rsidRDefault="00662C3D" w:rsidP="00977CD7">
      <w:pPr>
        <w:pStyle w:val="Ttulo3"/>
        <w:jc w:val="both"/>
      </w:pPr>
      <w:bookmarkStart w:id="123" w:name="_Toc190450039"/>
      <w:bookmarkStart w:id="124" w:name="parámetros-5"/>
      <w:bookmarkEnd w:id="122"/>
      <w:r>
        <w:rPr>
          <w:rStyle w:val="SectionNumber"/>
        </w:rPr>
        <w:t>4.6.3</w:t>
      </w:r>
      <w:r>
        <w:tab/>
      </w:r>
      <w:proofErr w:type="spellStart"/>
      <w:r w:rsidR="00040EAF">
        <w:t>Argumentos</w:t>
      </w:r>
      <w:bookmarkEnd w:id="123"/>
      <w:proofErr w:type="spellEnd"/>
    </w:p>
    <w:p w14:paraId="54C66FF1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data</w:t>
      </w:r>
      <w:r w:rsidRPr="009E5B77">
        <w:rPr>
          <w:lang w:val="es-ES"/>
        </w:rPr>
        <w:t xml:space="preserve">: El </w:t>
      </w:r>
      <w:proofErr w:type="spellStart"/>
      <w:r w:rsidRPr="009E5B77">
        <w:rPr>
          <w:lang w:val="es-ES"/>
        </w:rPr>
        <w:t>dataframe</w:t>
      </w:r>
      <w:proofErr w:type="spellEnd"/>
      <w:r w:rsidRPr="009E5B77">
        <w:rPr>
          <w:lang w:val="es-ES"/>
        </w:rPr>
        <w:t xml:space="preserve"> que contiene los datos.</w:t>
      </w:r>
    </w:p>
    <w:p w14:paraId="54C66FF2" w14:textId="77777777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r w:rsidRPr="009E5B77">
        <w:rPr>
          <w:rStyle w:val="VerbatimChar"/>
          <w:lang w:val="es-ES"/>
        </w:rPr>
        <w:t>variable</w:t>
      </w:r>
      <w:r w:rsidRPr="009E5B77">
        <w:rPr>
          <w:lang w:val="es-ES"/>
        </w:rPr>
        <w:t>: La variable numérica para analizar (sin comillas).</w:t>
      </w:r>
    </w:p>
    <w:p w14:paraId="54C66FF3" w14:textId="3F37FA08" w:rsidR="00481569" w:rsidRPr="009E5B77" w:rsidRDefault="00662C3D" w:rsidP="00977CD7">
      <w:pPr>
        <w:pStyle w:val="Compact"/>
        <w:numPr>
          <w:ilvl w:val="0"/>
          <w:numId w:val="24"/>
        </w:numPr>
        <w:jc w:val="both"/>
        <w:rPr>
          <w:lang w:val="es-ES"/>
        </w:rPr>
      </w:pPr>
      <w:proofErr w:type="spellStart"/>
      <w:r w:rsidRPr="009E5B77">
        <w:rPr>
          <w:rStyle w:val="VerbatimChar"/>
          <w:lang w:val="es-ES"/>
        </w:rPr>
        <w:t>breaks</w:t>
      </w:r>
      <w:proofErr w:type="spellEnd"/>
      <w:r w:rsidRPr="009E5B77">
        <w:rPr>
          <w:lang w:val="es-ES"/>
        </w:rPr>
        <w:t xml:space="preserve">: </w:t>
      </w:r>
      <w:r w:rsidR="007C6BFF" w:rsidRPr="007C6BFF">
        <w:rPr>
          <w:lang w:val="es-ES"/>
        </w:rPr>
        <w:t>Número de intervalos (opcional, se calcula automáticamente si no se especifica, mediante el método de Freedman-</w:t>
      </w:r>
      <w:proofErr w:type="spellStart"/>
      <w:r w:rsidR="007C6BFF" w:rsidRPr="007C6BFF">
        <w:rPr>
          <w:lang w:val="es-ES"/>
        </w:rPr>
        <w:t>Diaconis</w:t>
      </w:r>
      <w:proofErr w:type="spellEnd"/>
      <w:r w:rsidR="007C6BFF" w:rsidRPr="007C6BFF">
        <w:rPr>
          <w:lang w:val="es-ES"/>
        </w:rPr>
        <w:t>)</w:t>
      </w:r>
      <w:r w:rsidRPr="009E5B77">
        <w:rPr>
          <w:lang w:val="es-ES"/>
        </w:rPr>
        <w:t>.</w:t>
      </w:r>
    </w:p>
    <w:p w14:paraId="54C66FF4" w14:textId="65FDB6DF" w:rsidR="00481569" w:rsidRDefault="00662C3D" w:rsidP="00977CD7">
      <w:pPr>
        <w:pStyle w:val="Ttulo3"/>
        <w:jc w:val="both"/>
      </w:pPr>
      <w:bookmarkStart w:id="125" w:name="_Toc190450040"/>
      <w:bookmarkStart w:id="126" w:name="resultados-4"/>
      <w:bookmarkEnd w:id="124"/>
      <w:r>
        <w:rPr>
          <w:rStyle w:val="SectionNumber"/>
        </w:rPr>
        <w:t>4.6.4</w:t>
      </w:r>
      <w:r>
        <w:tab/>
      </w:r>
      <w:r w:rsidR="00040EAF">
        <w:t>Salida</w:t>
      </w:r>
      <w:bookmarkEnd w:id="125"/>
    </w:p>
    <w:p w14:paraId="54C66FF5" w14:textId="77777777" w:rsidR="00481569" w:rsidRDefault="00662C3D" w:rsidP="00977CD7">
      <w:pPr>
        <w:pStyle w:val="Compact"/>
        <w:numPr>
          <w:ilvl w:val="0"/>
          <w:numId w:val="25"/>
        </w:numPr>
        <w:jc w:val="both"/>
      </w:pPr>
      <w:r>
        <w:t xml:space="preserve">Una </w:t>
      </w:r>
      <w:proofErr w:type="spellStart"/>
      <w:r>
        <w:t>tabla</w:t>
      </w:r>
      <w:proofErr w:type="spellEnd"/>
      <w:r>
        <w:t xml:space="preserve"> de </w:t>
      </w:r>
      <w:proofErr w:type="spellStart"/>
      <w:r>
        <w:t>frecuencias</w:t>
      </w:r>
      <w:proofErr w:type="spellEnd"/>
      <w:r>
        <w:t>.</w:t>
      </w:r>
    </w:p>
    <w:p w14:paraId="54C66FF6" w14:textId="77777777" w:rsidR="00481569" w:rsidRPr="009E5B77" w:rsidRDefault="00662C3D" w:rsidP="00977CD7">
      <w:pPr>
        <w:pStyle w:val="Compact"/>
        <w:numPr>
          <w:ilvl w:val="0"/>
          <w:numId w:val="25"/>
        </w:numPr>
        <w:jc w:val="both"/>
        <w:rPr>
          <w:lang w:val="es-ES"/>
        </w:rPr>
      </w:pPr>
      <w:r w:rsidRPr="009E5B77">
        <w:rPr>
          <w:lang w:val="es-ES"/>
        </w:rPr>
        <w:t>Un histograma con los mismos intervalos.</w:t>
      </w:r>
    </w:p>
    <w:p w14:paraId="54C66FF7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7" w:name="_Toc190450041"/>
      <w:bookmarkStart w:id="128" w:name="ejemplo-5"/>
      <w:bookmarkEnd w:id="126"/>
      <w:r w:rsidRPr="009E5B77">
        <w:rPr>
          <w:rStyle w:val="SectionNumber"/>
          <w:lang w:val="es-ES"/>
        </w:rPr>
        <w:t>4.6.5</w:t>
      </w:r>
      <w:r w:rsidRPr="009E5B77">
        <w:rPr>
          <w:lang w:val="es-ES"/>
        </w:rPr>
        <w:tab/>
        <w:t>Ejemplo</w:t>
      </w:r>
      <w:bookmarkEnd w:id="127"/>
    </w:p>
    <w:p w14:paraId="54C66FF8" w14:textId="77777777" w:rsidR="00481569" w:rsidRPr="00BD7D37" w:rsidRDefault="00662C3D">
      <w:pPr>
        <w:pStyle w:val="SourceCode"/>
      </w:pPr>
      <w:proofErr w:type="spellStart"/>
      <w:proofErr w:type="gramStart"/>
      <w:r w:rsidRPr="00BD7D37">
        <w:rPr>
          <w:rStyle w:val="FunctionTok"/>
        </w:rPr>
        <w:t>MATtaf</w:t>
      </w:r>
      <w:proofErr w:type="spellEnd"/>
      <w:r w:rsidRPr="00BD7D37">
        <w:rPr>
          <w:rStyle w:val="NormalTok"/>
        </w:rPr>
        <w:t>(</w:t>
      </w:r>
      <w:proofErr w:type="gramEnd"/>
      <w:r w:rsidRPr="00BD7D37">
        <w:rPr>
          <w:rStyle w:val="NormalTok"/>
        </w:rPr>
        <w:t>eolica_100_sm_so, RENECO)</w:t>
      </w:r>
    </w:p>
    <w:p w14:paraId="54C66FF9" w14:textId="77777777" w:rsidR="00481569" w:rsidRPr="009E5B77" w:rsidRDefault="00662C3D" w:rsidP="00977CD7">
      <w:pPr>
        <w:pStyle w:val="Ttulo3"/>
        <w:jc w:val="both"/>
        <w:rPr>
          <w:lang w:val="es-ES"/>
        </w:rPr>
      </w:pPr>
      <w:bookmarkStart w:id="129" w:name="_Toc190450042"/>
      <w:bookmarkStart w:id="130" w:name="resultados-esperados-6"/>
      <w:bookmarkEnd w:id="128"/>
      <w:r w:rsidRPr="009E5B77">
        <w:rPr>
          <w:rStyle w:val="SectionNumber"/>
          <w:lang w:val="es-ES"/>
        </w:rPr>
        <w:t>4.6.6</w:t>
      </w:r>
      <w:r w:rsidRPr="009E5B77">
        <w:rPr>
          <w:lang w:val="es-ES"/>
        </w:rPr>
        <w:tab/>
        <w:t>Resultados Esperados</w:t>
      </w:r>
      <w:bookmarkEnd w:id="129"/>
    </w:p>
    <w:p w14:paraId="54C66FFA" w14:textId="77777777" w:rsidR="00481569" w:rsidRPr="009E5B77" w:rsidRDefault="00662C3D" w:rsidP="00977CD7">
      <w:pPr>
        <w:pStyle w:val="Compact"/>
        <w:numPr>
          <w:ilvl w:val="0"/>
          <w:numId w:val="26"/>
        </w:numPr>
        <w:jc w:val="both"/>
        <w:rPr>
          <w:lang w:val="es-ES"/>
        </w:rPr>
      </w:pPr>
      <w:r w:rsidRPr="009E5B77">
        <w:rPr>
          <w:lang w:val="es-ES"/>
        </w:rPr>
        <w:t xml:space="preserve">Una lista llamada </w:t>
      </w:r>
      <w:proofErr w:type="spellStart"/>
      <w:r w:rsidRPr="009E5B77">
        <w:rPr>
          <w:rStyle w:val="VerbatimChar"/>
          <w:lang w:val="es-ES"/>
        </w:rPr>
        <w:t>RENECO_intervalos_frecuencia</w:t>
      </w:r>
      <w:proofErr w:type="spellEnd"/>
      <w:r w:rsidRPr="009E5B77">
        <w:rPr>
          <w:lang w:val="es-ES"/>
        </w:rPr>
        <w:t xml:space="preserve"> que contiene:</w:t>
      </w:r>
    </w:p>
    <w:p w14:paraId="54C66FFB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t>Histograma con los mismos intervalos que la tabla de frecuencias.</w:t>
      </w:r>
    </w:p>
    <w:p w14:paraId="54C66FFC" w14:textId="77777777" w:rsidR="00481569" w:rsidRPr="009E5B77" w:rsidRDefault="00662C3D" w:rsidP="00977CD7">
      <w:pPr>
        <w:pStyle w:val="Compact"/>
        <w:numPr>
          <w:ilvl w:val="1"/>
          <w:numId w:val="27"/>
        </w:numPr>
        <w:jc w:val="both"/>
        <w:rPr>
          <w:lang w:val="es-ES"/>
        </w:rPr>
      </w:pPr>
      <w:r w:rsidRPr="009E5B77">
        <w:rPr>
          <w:lang w:val="es-ES"/>
        </w:rPr>
        <w:lastRenderedPageBreak/>
        <w:t>Tabla de frecuencias agrupadas en intervalos.</w:t>
      </w:r>
    </w:p>
    <w:p w14:paraId="29A9CF98" w14:textId="77777777" w:rsidR="00F86A7B" w:rsidRDefault="00F86A7B">
      <w:pPr>
        <w:pStyle w:val="SourceCode"/>
        <w:rPr>
          <w:rStyle w:val="NormalTok"/>
          <w:lang w:val="es-ES"/>
        </w:rPr>
      </w:pPr>
    </w:p>
    <w:p w14:paraId="54C66FFE" w14:textId="58936580" w:rsidR="00481569" w:rsidRPr="009E5B77" w:rsidRDefault="00662C3D">
      <w:pPr>
        <w:pStyle w:val="SourceCode"/>
        <w:rPr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histograma</w:t>
      </w:r>
      <w:proofErr w:type="spellEnd"/>
    </w:p>
    <w:p w14:paraId="54C66FFF" w14:textId="6808DCB9" w:rsidR="00481569" w:rsidRPr="006350E1" w:rsidRDefault="009F3518" w:rsidP="006350E1">
      <w:pPr>
        <w:pStyle w:val="SourceCode"/>
        <w:jc w:val="center"/>
        <w:rPr>
          <w:lang w:val="es-ES"/>
        </w:rPr>
      </w:pPr>
      <w:r w:rsidRPr="009F3518">
        <w:rPr>
          <w:noProof/>
          <w:lang w:val="es-ES"/>
        </w:rPr>
        <w:drawing>
          <wp:inline distT="0" distB="0" distL="0" distR="0" wp14:anchorId="3708A20A" wp14:editId="0E6A30D9">
            <wp:extent cx="5612130" cy="3438525"/>
            <wp:effectExtent l="0" t="0" r="0" b="0"/>
            <wp:docPr id="1759031257" name="Imagen 1" descr="Gráfico, Histogram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031257" name="Imagen 1" descr="Gráfico, Histograma&#10;&#10;El contenido generado por IA puede ser incorrecto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001" w14:textId="72090CF9" w:rsidR="00481569" w:rsidRDefault="00662C3D">
      <w:pPr>
        <w:pStyle w:val="SourceCode"/>
        <w:rPr>
          <w:rStyle w:val="NormalTok"/>
          <w:lang w:val="es-ES"/>
        </w:rPr>
      </w:pPr>
      <w:proofErr w:type="spellStart"/>
      <w:r w:rsidRPr="009E5B77">
        <w:rPr>
          <w:rStyle w:val="NormalTok"/>
          <w:lang w:val="es-ES"/>
        </w:rPr>
        <w:t>RENECO_intervalos_frecuencia</w:t>
      </w:r>
      <w:r w:rsidRPr="009E5B77">
        <w:rPr>
          <w:rStyle w:val="SpecialCharTok"/>
          <w:lang w:val="es-ES"/>
        </w:rPr>
        <w:t>$</w:t>
      </w:r>
      <w:r w:rsidRPr="009E5B77">
        <w:rPr>
          <w:rStyle w:val="NormalTok"/>
          <w:lang w:val="es-ES"/>
        </w:rPr>
        <w:t>tabla</w:t>
      </w:r>
      <w:proofErr w:type="spellEnd"/>
    </w:p>
    <w:p w14:paraId="6AD47667" w14:textId="41522F36" w:rsidR="00ED2AF1" w:rsidRDefault="00FD6B1F" w:rsidP="00ED2AF1">
      <w:pPr>
        <w:pStyle w:val="SourceCode"/>
        <w:jc w:val="center"/>
        <w:rPr>
          <w:rStyle w:val="NormalTok"/>
          <w:lang w:val="es-ES"/>
        </w:rPr>
      </w:pPr>
      <w:r w:rsidRPr="00FD6B1F">
        <w:rPr>
          <w:rStyle w:val="NormalTok"/>
          <w:noProof/>
          <w:lang w:val="es-ES"/>
        </w:rPr>
        <w:drawing>
          <wp:inline distT="0" distB="0" distL="0" distR="0" wp14:anchorId="08EA079B" wp14:editId="6C7D0E28">
            <wp:extent cx="5612130" cy="1761490"/>
            <wp:effectExtent l="0" t="0" r="0" b="0"/>
            <wp:docPr id="641129466" name="Imagen 1" descr="Tabla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129466" name="Imagen 1" descr="Tabla&#10;&#10;El contenido generado por IA puede ser incorrecto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67015" w14:textId="77777777" w:rsidR="00481569" w:rsidRPr="000C12E2" w:rsidRDefault="00662C3D">
      <w:pPr>
        <w:pStyle w:val="Ttulo1"/>
        <w:rPr>
          <w:lang w:val="es-ES"/>
        </w:rPr>
      </w:pPr>
      <w:bookmarkStart w:id="131" w:name="_Toc190450043"/>
      <w:bookmarkStart w:id="132" w:name="documentación-del-paquete"/>
      <w:bookmarkEnd w:id="11"/>
      <w:bookmarkEnd w:id="118"/>
      <w:bookmarkEnd w:id="130"/>
      <w:r w:rsidRPr="000C12E2">
        <w:rPr>
          <w:rStyle w:val="SectionNumber"/>
          <w:lang w:val="es-ES"/>
        </w:rPr>
        <w:t>5</w:t>
      </w:r>
      <w:r w:rsidRPr="000C12E2">
        <w:rPr>
          <w:lang w:val="es-ES"/>
        </w:rPr>
        <w:tab/>
      </w:r>
      <w:proofErr w:type="gramStart"/>
      <w:r w:rsidRPr="000C12E2">
        <w:rPr>
          <w:lang w:val="es-ES"/>
        </w:rPr>
        <w:t>Documentación</w:t>
      </w:r>
      <w:proofErr w:type="gramEnd"/>
      <w:r w:rsidRPr="000C12E2">
        <w:rPr>
          <w:lang w:val="es-ES"/>
        </w:rPr>
        <w:t xml:space="preserve"> del Paquete</w:t>
      </w:r>
      <w:bookmarkEnd w:id="131"/>
    </w:p>
    <w:p w14:paraId="5FDFB371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bookmarkStart w:id="133" w:name="X541aa6f550ae3be8680fcfe8f9dade5b6a0b0e2"/>
      <w:bookmarkEnd w:id="132"/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Autor:</w:t>
      </w:r>
      <w:r w:rsidRPr="00920D58">
        <w:rPr>
          <w:rFonts w:eastAsia="Times New Roman" w:cs="Times New Roman"/>
          <w:color w:val="333333"/>
          <w:lang w:val="es-ES" w:eastAsia="es-ES"/>
        </w:rPr>
        <w:t> Miguel Ángel Tarancón miguelangel.tarancon@uclm.es</w:t>
      </w:r>
    </w:p>
    <w:p w14:paraId="23F3CDDE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Versión:</w:t>
      </w:r>
      <w:r w:rsidRPr="00920D58">
        <w:rPr>
          <w:rFonts w:eastAsia="Times New Roman" w:cs="Times New Roman"/>
          <w:color w:val="333333"/>
          <w:lang w:val="es-ES" w:eastAsia="es-ES"/>
        </w:rPr>
        <w:t> 0.1.0</w:t>
      </w:r>
    </w:p>
    <w:p w14:paraId="5B2D92FE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Fecha:</w:t>
      </w:r>
      <w:r w:rsidRPr="00920D58">
        <w:rPr>
          <w:rFonts w:eastAsia="Times New Roman" w:cs="Times New Roman"/>
          <w:color w:val="333333"/>
          <w:lang w:val="es-ES" w:eastAsia="es-ES"/>
        </w:rPr>
        <w:t> 2025-02-14</w:t>
      </w:r>
    </w:p>
    <w:p w14:paraId="7E6CEFD7" w14:textId="77777777" w:rsidR="00920D58" w:rsidRPr="00920D58" w:rsidRDefault="00920D58" w:rsidP="00920D58">
      <w:pPr>
        <w:numPr>
          <w:ilvl w:val="0"/>
          <w:numId w:val="42"/>
        </w:numPr>
        <w:shd w:val="clear" w:color="auto" w:fill="FFFFFF"/>
        <w:spacing w:before="100" w:beforeAutospacing="1" w:after="100" w:afterAutospacing="1"/>
        <w:rPr>
          <w:rFonts w:eastAsia="Times New Roman" w:cs="Times New Roman"/>
          <w:color w:val="333333"/>
          <w:lang w:val="es-ES" w:eastAsia="es-ES"/>
        </w:rPr>
      </w:pPr>
      <w:r w:rsidRPr="00920D58">
        <w:rPr>
          <w:rFonts w:eastAsia="Times New Roman" w:cs="Times New Roman"/>
          <w:b/>
          <w:bCs/>
          <w:color w:val="333333"/>
          <w:lang w:val="es-ES" w:eastAsia="es-ES"/>
        </w:rPr>
        <w:t>Licencia:</w:t>
      </w:r>
      <w:r w:rsidRPr="00920D58">
        <w:rPr>
          <w:rFonts w:eastAsia="Times New Roman" w:cs="Times New Roman"/>
          <w:color w:val="333333"/>
          <w:lang w:val="es-ES" w:eastAsia="es-ES"/>
        </w:rPr>
        <w:t> MIT</w:t>
      </w:r>
    </w:p>
    <w:p w14:paraId="54C6701A" w14:textId="77777777" w:rsidR="00481569" w:rsidRPr="009E5B77" w:rsidRDefault="00662C3D">
      <w:pPr>
        <w:pStyle w:val="Ttulo1"/>
        <w:rPr>
          <w:lang w:val="es-ES"/>
        </w:rPr>
      </w:pPr>
      <w:bookmarkStart w:id="134" w:name="_Toc190450044"/>
      <w:r w:rsidRPr="009E5B77">
        <w:rPr>
          <w:rStyle w:val="SectionNumber"/>
          <w:lang w:val="es-ES"/>
        </w:rPr>
        <w:lastRenderedPageBreak/>
        <w:t>6</w:t>
      </w:r>
      <w:r w:rsidRPr="009E5B77">
        <w:rPr>
          <w:lang w:val="es-ES"/>
        </w:rPr>
        <w:tab/>
        <w:t xml:space="preserve">¡Empieza a explorar tus datos con </w:t>
      </w:r>
      <w:proofErr w:type="spellStart"/>
      <w:r w:rsidRPr="009E5B77">
        <w:rPr>
          <w:lang w:val="es-ES"/>
        </w:rPr>
        <w:t>MATdatatools</w:t>
      </w:r>
      <w:proofErr w:type="spellEnd"/>
      <w:r w:rsidRPr="009E5B77">
        <w:rPr>
          <w:lang w:val="es-ES"/>
        </w:rPr>
        <w:t>!</w:t>
      </w:r>
      <w:bookmarkEnd w:id="134"/>
    </w:p>
    <w:p w14:paraId="54C6701B" w14:textId="77777777" w:rsidR="00481569" w:rsidRDefault="00662C3D">
      <w:pPr>
        <w:pStyle w:val="FirstParagraph"/>
      </w:pPr>
      <w:r w:rsidRPr="009E5B77">
        <w:rPr>
          <w:lang w:val="es-ES"/>
        </w:rPr>
        <w:t xml:space="preserve">Este paquete está diseñado para facilitarte el trabajo y ayudarte a generar análisis rápidos y visuales. </w:t>
      </w:r>
      <w:r>
        <w:t>¡</w:t>
      </w:r>
      <w:proofErr w:type="spellStart"/>
      <w:r>
        <w:t>Pruébalo</w:t>
      </w:r>
      <w:proofErr w:type="spellEnd"/>
      <w:r>
        <w:t xml:space="preserve"> hoy y </w:t>
      </w:r>
      <w:proofErr w:type="spellStart"/>
      <w:r>
        <w:t>optimiza</w:t>
      </w:r>
      <w:proofErr w:type="spellEnd"/>
      <w:r>
        <w:t xml:space="preserve"> </w:t>
      </w:r>
      <w:proofErr w:type="spellStart"/>
      <w:r>
        <w:t>tus</w:t>
      </w:r>
      <w:proofErr w:type="spellEnd"/>
      <w:r>
        <w:t xml:space="preserve"> </w:t>
      </w:r>
      <w:proofErr w:type="spellStart"/>
      <w:r>
        <w:t>estudios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>!</w:t>
      </w:r>
    </w:p>
    <w:p w14:paraId="5152E98E" w14:textId="77777777" w:rsidR="00B25FB8" w:rsidRDefault="00B25FB8" w:rsidP="00B25FB8">
      <w:pPr>
        <w:pStyle w:val="Textoindependiente"/>
      </w:pPr>
    </w:p>
    <w:p w14:paraId="6F89C9A1" w14:textId="513DD711" w:rsidR="00B25FB8" w:rsidRPr="00B25FB8" w:rsidRDefault="00B25FB8" w:rsidP="00B25FB8">
      <w:pPr>
        <w:pStyle w:val="Textoindependiente"/>
        <w:jc w:val="center"/>
      </w:pPr>
      <w:r>
        <w:rPr>
          <w:noProof/>
        </w:rPr>
        <w:drawing>
          <wp:inline distT="0" distB="0" distL="0" distR="0" wp14:anchorId="4C7099AA" wp14:editId="4F2462DA">
            <wp:extent cx="971550" cy="976812"/>
            <wp:effectExtent l="0" t="0" r="0" b="0"/>
            <wp:docPr id="1394363298" name="Imagen 7" descr="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363298" name="Imagen 7" descr="Logotipo&#10;&#10;Descripción generada automáticamente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343" cy="996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3"/>
    </w:p>
    <w:sectPr w:rsidR="00B25FB8" w:rsidRPr="00B25FB8" w:rsidSect="00DE4903">
      <w:headerReference w:type="default" r:id="rId26"/>
      <w:pgSz w:w="12240" w:h="15840"/>
      <w:pgMar w:top="1417" w:right="1701" w:bottom="1417" w:left="170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5BD87F" w14:textId="77777777" w:rsidR="00065876" w:rsidRDefault="00065876" w:rsidP="004B1356">
      <w:pPr>
        <w:spacing w:after="0"/>
      </w:pPr>
      <w:r>
        <w:separator/>
      </w:r>
    </w:p>
  </w:endnote>
  <w:endnote w:type="continuationSeparator" w:id="0">
    <w:p w14:paraId="4FEB4B94" w14:textId="77777777" w:rsidR="00065876" w:rsidRDefault="00065876" w:rsidP="004B1356">
      <w:pPr>
        <w:spacing w:after="0"/>
      </w:pPr>
      <w:r>
        <w:continuationSeparator/>
      </w:r>
    </w:p>
  </w:endnote>
  <w:endnote w:type="continuationNotice" w:id="1">
    <w:p w14:paraId="16F8A37B" w14:textId="77777777" w:rsidR="00065876" w:rsidRDefault="00065876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F70EB3" w14:textId="77777777" w:rsidR="00065876" w:rsidRDefault="00065876" w:rsidP="004B1356">
      <w:pPr>
        <w:spacing w:after="0"/>
      </w:pPr>
      <w:r>
        <w:separator/>
      </w:r>
    </w:p>
  </w:footnote>
  <w:footnote w:type="continuationSeparator" w:id="0">
    <w:p w14:paraId="0C863858" w14:textId="77777777" w:rsidR="00065876" w:rsidRDefault="00065876" w:rsidP="004B1356">
      <w:pPr>
        <w:spacing w:after="0"/>
      </w:pPr>
      <w:r>
        <w:continuationSeparator/>
      </w:r>
    </w:p>
  </w:footnote>
  <w:footnote w:type="continuationNotice" w:id="1">
    <w:p w14:paraId="0108298C" w14:textId="77777777" w:rsidR="00065876" w:rsidRDefault="00065876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016870"/>
      <w:docPartObj>
        <w:docPartGallery w:val="Page Numbers (Margins)"/>
        <w:docPartUnique/>
      </w:docPartObj>
    </w:sdtPr>
    <w:sdtEndPr/>
    <w:sdtContent>
      <w:p w14:paraId="06210DCD" w14:textId="7A0D06A7" w:rsidR="004B1356" w:rsidRDefault="00A11289">
        <w:pPr>
          <w:pStyle w:val="Encabezado"/>
        </w:pP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69540722"/>
      <w:docPartObj>
        <w:docPartGallery w:val="Page Numbers (Margins)"/>
        <w:docPartUnique/>
      </w:docPartObj>
    </w:sdtPr>
    <w:sdtEndPr/>
    <w:sdtContent>
      <w:p w14:paraId="11516143" w14:textId="77777777" w:rsidR="00C05F25" w:rsidRDefault="00A11289">
        <w:pPr>
          <w:pStyle w:val="Encabezado"/>
        </w:pPr>
        <w:r>
          <w:pict w14:anchorId="22A97642">
            <v:group id="_x0000_s1035" style="position:absolute;margin-left:0;margin-top:0;width:38.45pt;height:18.7pt;z-index:251658240;mso-top-percent:200;mso-position-horizontal:center;mso-position-horizontal-relative:right-margin-area;mso-position-vertical-relative:page;mso-top-percent:200" coordorigin="689,3255" coordsize="769,3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" o:allowincell="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1" o:spid="_x0000_s1036" type="#_x0000_t202" style="position:absolute;left:689;top:3263;width:769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1R+b78A&#10;AADaAAAADwAAAGRycy9kb3ducmV2LnhtbESPzQrCMBCE74LvEFbwIprqQaQaxR/8uXio+gBLs7bF&#10;ZlOaqNWnN4LgcZiZb5jZojGleFDtCssKhoMIBHFqdcGZgst525+AcB5ZY2mZFLzIwWLebs0w1vbJ&#10;CT1OPhMBwi5GBbn3VSylS3My6Aa2Ig7e1dYGfZB1JnWNzwA3pRxF0VgaLDgs5FjROqf0drobBbRM&#10;7Pt4czuTrDbr3bVg6sm9Ut1Os5yC8NT4f/jXPmgFI/heCTdAzj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PVH5vvwAAANoAAAAPAAAAAAAAAAAAAAAAAJgCAABkcnMvZG93bnJl&#10;di54bWxQSwUGAAAAAAQABAD1AAAAhAMAAAAA&#10;" filled="f" stroked="f">
                <v:textbox inset="0,0,0,0">
                  <w:txbxContent>
                    <w:p w14:paraId="4376AFE2" w14:textId="77777777" w:rsidR="00C05F25" w:rsidRDefault="00C05F25">
                      <w:pPr>
                        <w:pStyle w:val="Encabezado"/>
                        <w:jc w:val="center"/>
                      </w:pPr>
                      <w:r>
                        <w:rPr>
                          <w:sz w:val="22"/>
                          <w:szCs w:val="22"/>
                        </w:rPr>
                        <w:fldChar w:fldCharType="begin"/>
                      </w:r>
                      <w:r>
                        <w:instrText>PAGE    \* MERGEFORMAT</w:instrText>
                      </w:r>
                      <w:r>
                        <w:rPr>
                          <w:sz w:val="22"/>
                          <w:szCs w:val="22"/>
                        </w:rPr>
                        <w:fldChar w:fldCharType="separate"/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  <w:lang w:val="es-ES"/>
                        </w:rPr>
                        <w:t>2</w:t>
                      </w:r>
                      <w:r>
                        <w:rPr>
                          <w:rStyle w:val="Nmerodepgina"/>
                          <w:b/>
                          <w:bCs/>
                          <w:color w:val="074E69" w:themeColor="accent4" w:themeShade="7F"/>
                          <w:sz w:val="16"/>
                          <w:szCs w:val="16"/>
                        </w:rPr>
                        <w:fldChar w:fldCharType="end"/>
                      </w:r>
                    </w:p>
                  </w:txbxContent>
                </v:textbox>
              </v:shape>
              <v:group id="Group 72" o:spid="_x0000_s1037" style="position:absolute;left:886;top:3255;width:374;height:374" coordorigin="1453,14832" coordsize="374,37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oval id="Oval 73" o:spid="_x0000_s1038" style="position:absolute;left:1453;top:14832;width:374;height:37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2y/Or0A&#10;AADaAAAADwAAAGRycy9kb3ducmV2LnhtbERPTYvCMBC9C/6HMIIX0XRFVqmNIguCFw+6HjwOzdgU&#10;m0lJYq3/3ggLe3y872Lb20Z05EPtWMHXLANBXDpdc6Xg8rufrkCEiKyxcUwKXhRguxkOCsy1e/KJ&#10;unOsRArhkKMCE2ObSxlKQxbDzLXEibs5bzEm6CupPT5TuG3kPMu+pcWaU4PBln4Mlffzw6YZ1+DC&#10;9VA+cHmZm8mq99XRL5Uaj/rdGkSkPv6L/9wHrWABnyvJD3LzBg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S2y/Or0AAADaAAAADwAAAAAAAAAAAAAAAACYAgAAZHJzL2Rvd25yZXYu&#10;eG1sUEsFBgAAAAAEAAQA9QAAAIIDAAAAAA==&#10;" filled="f" strokecolor="#84a2c6" strokeweight=".5pt"/>
                <v:oval id="Oval 74" o:spid="_x0000_s1039" style="position:absolute;left:1462;top:14835;width:101;height:10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3WyL4A&#10;AADaAAAADwAAAGRycy9kb3ducmV2LnhtbESPwQrCMBBE74L/EFbwpqmCItUoKiherXrwtjZrW2w2&#10;pYm1/r0RBI/DzLxhFqvWlKKh2hWWFYyGEQji1OqCMwXn024wA+E8ssbSMil4k4PVsttZYKzti4/U&#10;JD4TAcIuRgW591UspUtzMuiGtiIO3t3WBn2QdSZ1ja8AN6UcR9FUGiw4LORY0Tan9JE8jYJib0eX&#10;3SY5umsz3cp1edvYy02pfq9dz0F4av0//GsftIIJfK+EGyCXH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N1si+AAAA2gAAAA8AAAAAAAAAAAAAAAAAmAIAAGRycy9kb3ducmV2&#10;LnhtbFBLBQYAAAAABAAEAPUAAACDAwAAAAA=&#10;" fillcolor="#84a2c6" stroked="f"/>
              </v:group>
              <w10:wrap anchorx="margin" anchory="page"/>
            </v:group>
          </w:pic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7526C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C1ACF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8AC5CDF"/>
    <w:multiLevelType w:val="multilevel"/>
    <w:tmpl w:val="1DACD9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124548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E3B028C"/>
    <w:multiLevelType w:val="multilevel"/>
    <w:tmpl w:val="D258F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EF7C38"/>
    <w:multiLevelType w:val="multilevel"/>
    <w:tmpl w:val="A998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C31F61"/>
    <w:multiLevelType w:val="hybridMultilevel"/>
    <w:tmpl w:val="F5C06CCE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4840AE3"/>
    <w:multiLevelType w:val="multilevel"/>
    <w:tmpl w:val="C9266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6873C1"/>
    <w:multiLevelType w:val="multilevel"/>
    <w:tmpl w:val="EB829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7A79F0"/>
    <w:multiLevelType w:val="multilevel"/>
    <w:tmpl w:val="7E6EE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781E16"/>
    <w:multiLevelType w:val="multilevel"/>
    <w:tmpl w:val="53BCAF6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DF73AE6"/>
    <w:multiLevelType w:val="multilevel"/>
    <w:tmpl w:val="8430A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1215129">
    <w:abstractNumId w:val="0"/>
  </w:num>
  <w:num w:numId="2" w16cid:durableId="2118983060">
    <w:abstractNumId w:val="1"/>
  </w:num>
  <w:num w:numId="3" w16cid:durableId="1872257590">
    <w:abstractNumId w:val="1"/>
  </w:num>
  <w:num w:numId="4" w16cid:durableId="143536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70322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7516219">
    <w:abstractNumId w:val="1"/>
  </w:num>
  <w:num w:numId="7" w16cid:durableId="20669500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80593541">
    <w:abstractNumId w:val="1"/>
  </w:num>
  <w:num w:numId="9" w16cid:durableId="193464657">
    <w:abstractNumId w:val="1"/>
  </w:num>
  <w:num w:numId="10" w16cid:durableId="1764456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57751939">
    <w:abstractNumId w:val="1"/>
  </w:num>
  <w:num w:numId="12" w16cid:durableId="846482309">
    <w:abstractNumId w:val="1"/>
  </w:num>
  <w:num w:numId="13" w16cid:durableId="373818676">
    <w:abstractNumId w:val="1"/>
  </w:num>
  <w:num w:numId="14" w16cid:durableId="878709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0582233">
    <w:abstractNumId w:val="1"/>
  </w:num>
  <w:num w:numId="16" w16cid:durableId="1157110194">
    <w:abstractNumId w:val="1"/>
  </w:num>
  <w:num w:numId="17" w16cid:durableId="2047176854">
    <w:abstractNumId w:val="1"/>
  </w:num>
  <w:num w:numId="18" w16cid:durableId="15665315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90146878">
    <w:abstractNumId w:val="1"/>
  </w:num>
  <w:num w:numId="20" w16cid:durableId="1404789216">
    <w:abstractNumId w:val="1"/>
  </w:num>
  <w:num w:numId="21" w16cid:durableId="314915478">
    <w:abstractNumId w:val="1"/>
  </w:num>
  <w:num w:numId="22" w16cid:durableId="3658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26356081">
    <w:abstractNumId w:val="1"/>
  </w:num>
  <w:num w:numId="24" w16cid:durableId="122506422">
    <w:abstractNumId w:val="1"/>
  </w:num>
  <w:num w:numId="25" w16cid:durableId="167673799">
    <w:abstractNumId w:val="1"/>
  </w:num>
  <w:num w:numId="26" w16cid:durableId="15068233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72571494">
    <w:abstractNumId w:val="1"/>
  </w:num>
  <w:num w:numId="28" w16cid:durableId="1945334132">
    <w:abstractNumId w:val="1"/>
  </w:num>
  <w:num w:numId="29" w16cid:durableId="706375815">
    <w:abstractNumId w:val="1"/>
  </w:num>
  <w:num w:numId="30" w16cid:durableId="6670574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42407967">
    <w:abstractNumId w:val="1"/>
  </w:num>
  <w:num w:numId="32" w16cid:durableId="721831165">
    <w:abstractNumId w:val="1"/>
  </w:num>
  <w:num w:numId="33" w16cid:durableId="898134548">
    <w:abstractNumId w:val="8"/>
  </w:num>
  <w:num w:numId="34" w16cid:durableId="627589135">
    <w:abstractNumId w:val="10"/>
  </w:num>
  <w:num w:numId="35" w16cid:durableId="57829086">
    <w:abstractNumId w:val="3"/>
  </w:num>
  <w:num w:numId="36" w16cid:durableId="58601455">
    <w:abstractNumId w:val="5"/>
  </w:num>
  <w:num w:numId="37" w16cid:durableId="604922921">
    <w:abstractNumId w:val="7"/>
  </w:num>
  <w:num w:numId="38" w16cid:durableId="1442988721">
    <w:abstractNumId w:val="6"/>
  </w:num>
  <w:num w:numId="39" w16cid:durableId="968125826">
    <w:abstractNumId w:val="11"/>
  </w:num>
  <w:num w:numId="40" w16cid:durableId="605697801">
    <w:abstractNumId w:val="12"/>
  </w:num>
  <w:num w:numId="41" w16cid:durableId="337000793">
    <w:abstractNumId w:val="4"/>
  </w:num>
  <w:num w:numId="42" w16cid:durableId="33438207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4">
      <o:colormenu v:ext="edit" fillcolor="none"/>
    </o:shapedefaults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1569"/>
    <w:rsid w:val="00024996"/>
    <w:rsid w:val="00040EAF"/>
    <w:rsid w:val="000458EE"/>
    <w:rsid w:val="00065876"/>
    <w:rsid w:val="0007019A"/>
    <w:rsid w:val="000734A7"/>
    <w:rsid w:val="000803E9"/>
    <w:rsid w:val="000A1081"/>
    <w:rsid w:val="000B0DCE"/>
    <w:rsid w:val="000B1443"/>
    <w:rsid w:val="000C1256"/>
    <w:rsid w:val="000C12E2"/>
    <w:rsid w:val="000C7F5D"/>
    <w:rsid w:val="000E28A7"/>
    <w:rsid w:val="000F2BDD"/>
    <w:rsid w:val="00165A2A"/>
    <w:rsid w:val="00175D35"/>
    <w:rsid w:val="001A06AB"/>
    <w:rsid w:val="001B14BF"/>
    <w:rsid w:val="001E048B"/>
    <w:rsid w:val="001F7E51"/>
    <w:rsid w:val="00210748"/>
    <w:rsid w:val="00214831"/>
    <w:rsid w:val="0021773A"/>
    <w:rsid w:val="00240518"/>
    <w:rsid w:val="002867EF"/>
    <w:rsid w:val="002A0468"/>
    <w:rsid w:val="002E0D95"/>
    <w:rsid w:val="002E781B"/>
    <w:rsid w:val="00302F6F"/>
    <w:rsid w:val="00303BF8"/>
    <w:rsid w:val="00304E36"/>
    <w:rsid w:val="0030552A"/>
    <w:rsid w:val="00310A62"/>
    <w:rsid w:val="00313999"/>
    <w:rsid w:val="003545A3"/>
    <w:rsid w:val="003545BA"/>
    <w:rsid w:val="00370546"/>
    <w:rsid w:val="00385A73"/>
    <w:rsid w:val="0038712A"/>
    <w:rsid w:val="0039242D"/>
    <w:rsid w:val="003A61C1"/>
    <w:rsid w:val="003B7A86"/>
    <w:rsid w:val="003D44F8"/>
    <w:rsid w:val="004215D8"/>
    <w:rsid w:val="00434FE4"/>
    <w:rsid w:val="004508D3"/>
    <w:rsid w:val="00481569"/>
    <w:rsid w:val="004B1356"/>
    <w:rsid w:val="004B24F6"/>
    <w:rsid w:val="004F46B8"/>
    <w:rsid w:val="00505AAC"/>
    <w:rsid w:val="00510124"/>
    <w:rsid w:val="005221E8"/>
    <w:rsid w:val="00522AEB"/>
    <w:rsid w:val="00550697"/>
    <w:rsid w:val="00552504"/>
    <w:rsid w:val="0056166C"/>
    <w:rsid w:val="005950A6"/>
    <w:rsid w:val="005A2A3D"/>
    <w:rsid w:val="005C13AE"/>
    <w:rsid w:val="005C151C"/>
    <w:rsid w:val="005E3D84"/>
    <w:rsid w:val="005E57F8"/>
    <w:rsid w:val="005F755B"/>
    <w:rsid w:val="0061360D"/>
    <w:rsid w:val="006350E1"/>
    <w:rsid w:val="00640BF8"/>
    <w:rsid w:val="0064422F"/>
    <w:rsid w:val="00647147"/>
    <w:rsid w:val="00647A06"/>
    <w:rsid w:val="00654AAE"/>
    <w:rsid w:val="00662C3D"/>
    <w:rsid w:val="00686663"/>
    <w:rsid w:val="00687D09"/>
    <w:rsid w:val="006976F9"/>
    <w:rsid w:val="006A0966"/>
    <w:rsid w:val="006B116B"/>
    <w:rsid w:val="006B64D1"/>
    <w:rsid w:val="006D65EE"/>
    <w:rsid w:val="006D7770"/>
    <w:rsid w:val="00703B72"/>
    <w:rsid w:val="007164E9"/>
    <w:rsid w:val="00771220"/>
    <w:rsid w:val="007C6BFF"/>
    <w:rsid w:val="007F2AE8"/>
    <w:rsid w:val="007F7990"/>
    <w:rsid w:val="008170CC"/>
    <w:rsid w:val="00841232"/>
    <w:rsid w:val="00842D9C"/>
    <w:rsid w:val="008608D1"/>
    <w:rsid w:val="008850C6"/>
    <w:rsid w:val="008C7E7D"/>
    <w:rsid w:val="008D3D9E"/>
    <w:rsid w:val="00920D58"/>
    <w:rsid w:val="00977CD7"/>
    <w:rsid w:val="00980CBE"/>
    <w:rsid w:val="00997DBB"/>
    <w:rsid w:val="009A3678"/>
    <w:rsid w:val="009D19BE"/>
    <w:rsid w:val="009E5B77"/>
    <w:rsid w:val="009F3518"/>
    <w:rsid w:val="009F5CB1"/>
    <w:rsid w:val="00A11289"/>
    <w:rsid w:val="00A245FF"/>
    <w:rsid w:val="00A339ED"/>
    <w:rsid w:val="00A40CB8"/>
    <w:rsid w:val="00A439C9"/>
    <w:rsid w:val="00A64A0E"/>
    <w:rsid w:val="00A749E9"/>
    <w:rsid w:val="00AB6053"/>
    <w:rsid w:val="00AB6A9B"/>
    <w:rsid w:val="00AD057A"/>
    <w:rsid w:val="00AD3E52"/>
    <w:rsid w:val="00AE6938"/>
    <w:rsid w:val="00AF4214"/>
    <w:rsid w:val="00B139B1"/>
    <w:rsid w:val="00B22BFA"/>
    <w:rsid w:val="00B25FB8"/>
    <w:rsid w:val="00B51BBD"/>
    <w:rsid w:val="00B57A72"/>
    <w:rsid w:val="00B93BF8"/>
    <w:rsid w:val="00B96039"/>
    <w:rsid w:val="00B97025"/>
    <w:rsid w:val="00BA6123"/>
    <w:rsid w:val="00BB5350"/>
    <w:rsid w:val="00BC11FB"/>
    <w:rsid w:val="00BD7D37"/>
    <w:rsid w:val="00BE5856"/>
    <w:rsid w:val="00C04460"/>
    <w:rsid w:val="00C05F25"/>
    <w:rsid w:val="00C3279A"/>
    <w:rsid w:val="00C91AA6"/>
    <w:rsid w:val="00C93D81"/>
    <w:rsid w:val="00CA7463"/>
    <w:rsid w:val="00CB2412"/>
    <w:rsid w:val="00CB2AA1"/>
    <w:rsid w:val="00CC1EAD"/>
    <w:rsid w:val="00CC29F2"/>
    <w:rsid w:val="00CD79EC"/>
    <w:rsid w:val="00CF1D3F"/>
    <w:rsid w:val="00CF41B3"/>
    <w:rsid w:val="00D02058"/>
    <w:rsid w:val="00D42CC0"/>
    <w:rsid w:val="00D54713"/>
    <w:rsid w:val="00DD18C5"/>
    <w:rsid w:val="00DD2066"/>
    <w:rsid w:val="00DE34C4"/>
    <w:rsid w:val="00DE4903"/>
    <w:rsid w:val="00DF1E3F"/>
    <w:rsid w:val="00DF65A7"/>
    <w:rsid w:val="00E06530"/>
    <w:rsid w:val="00E065DA"/>
    <w:rsid w:val="00E40BB2"/>
    <w:rsid w:val="00E46125"/>
    <w:rsid w:val="00E4694B"/>
    <w:rsid w:val="00E5169B"/>
    <w:rsid w:val="00E51A00"/>
    <w:rsid w:val="00E635F8"/>
    <w:rsid w:val="00E66819"/>
    <w:rsid w:val="00EA40EE"/>
    <w:rsid w:val="00EB4868"/>
    <w:rsid w:val="00EC5E65"/>
    <w:rsid w:val="00ED1F7F"/>
    <w:rsid w:val="00ED2AF1"/>
    <w:rsid w:val="00ED685A"/>
    <w:rsid w:val="00EE7931"/>
    <w:rsid w:val="00F22CF3"/>
    <w:rsid w:val="00F25C1A"/>
    <w:rsid w:val="00F42FD3"/>
    <w:rsid w:val="00F53A75"/>
    <w:rsid w:val="00F753AF"/>
    <w:rsid w:val="00F86A7B"/>
    <w:rsid w:val="00FB0DE0"/>
    <w:rsid w:val="00FD6B1F"/>
    <w:rsid w:val="00FF3053"/>
    <w:rsid w:val="00FF5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>
      <o:colormenu v:ext="edit" fillcolor="none"/>
    </o:shapedefaults>
    <o:shapelayout v:ext="edit">
      <o:idmap v:ext="edit" data="2"/>
    </o:shapelayout>
  </w:shapeDefaults>
  <w:decimalSymbol w:val=","/>
  <w:listSeparator w:val=";"/>
  <w14:docId w14:val="54C66F59"/>
  <w15:docId w15:val="{CE3AFBF5-5E87-4032-AE3D-98FAE27DA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page number" w:uiPriority="99"/>
    <w:lsdException w:name="Hyperlink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9E5B77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9E5B7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9E5B77"/>
    <w:pPr>
      <w:spacing w:after="100"/>
      <w:ind w:left="480"/>
    </w:pPr>
  </w:style>
  <w:style w:type="character" w:styleId="Mencinsinresolver">
    <w:name w:val="Unresolved Mention"/>
    <w:basedOn w:val="Fuentedeprrafopredeter"/>
    <w:uiPriority w:val="99"/>
    <w:semiHidden/>
    <w:unhideWhenUsed/>
    <w:rsid w:val="003A61C1"/>
    <w:rPr>
      <w:color w:val="605E5C"/>
      <w:shd w:val="clear" w:color="auto" w:fill="E1DFDD"/>
    </w:rPr>
  </w:style>
  <w:style w:type="paragraph" w:styleId="Encabezado">
    <w:name w:val="header"/>
    <w:basedOn w:val="Normal"/>
    <w:link w:val="EncabezadoCar"/>
    <w:uiPriority w:val="99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4B1356"/>
  </w:style>
  <w:style w:type="paragraph" w:styleId="Piedepgina">
    <w:name w:val="footer"/>
    <w:basedOn w:val="Normal"/>
    <w:link w:val="PiedepginaCar"/>
    <w:rsid w:val="004B135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4B1356"/>
  </w:style>
  <w:style w:type="character" w:styleId="Nmerodepgina">
    <w:name w:val="page number"/>
    <w:basedOn w:val="Fuentedeprrafopredeter"/>
    <w:uiPriority w:val="99"/>
    <w:unhideWhenUsed/>
    <w:rsid w:val="004B1356"/>
  </w:style>
  <w:style w:type="character" w:styleId="CdigoHTML">
    <w:name w:val="HTML Code"/>
    <w:basedOn w:val="Fuentedeprrafopredeter"/>
    <w:uiPriority w:val="99"/>
    <w:unhideWhenUsed/>
    <w:rsid w:val="003B7A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60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14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4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2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1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07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73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cs.google.com/spreadsheets/d/1f9KV5epNpBRM6v9sKPtgFDkzMlOo75Y2/edit?usp=sharing&amp;ouid=115375878280465826079&amp;rtpof=true&amp;sd=true" TargetMode="External"/><Relationship Id="rId18" Type="http://schemas.openxmlformats.org/officeDocument/2006/relationships/image" Target="media/image8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image" Target="media/image1.png"/><Relationship Id="rId12" Type="http://schemas.openxmlformats.org/officeDocument/2006/relationships/hyperlink" Target="https://creativecommons.org/licenses/by-nc/4.0/?ref=chooser-v1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iguelangeltarancon.com" TargetMode="External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9</Pages>
  <Words>3070</Words>
  <Characters>16890</Characters>
  <Application>Microsoft Office Word</Application>
  <DocSecurity>0</DocSecurity>
  <Lines>140</Lines>
  <Paragraphs>3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ATdatatools Guide</vt:lpstr>
    </vt:vector>
  </TitlesOfParts>
  <Company/>
  <LinksUpToDate>false</LinksUpToDate>
  <CharactersWithSpaces>19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datatools Guide</dc:title>
  <dc:creator>Miguel-Ángel Tarancón</dc:creator>
  <cp:keywords/>
  <cp:lastModifiedBy>Miguel Ángel Tarancón Morán</cp:lastModifiedBy>
  <cp:revision>3</cp:revision>
  <cp:lastPrinted>2025-02-17T09:09:00Z</cp:lastPrinted>
  <dcterms:created xsi:type="dcterms:W3CDTF">2025-02-17T09:09:00Z</dcterms:created>
  <dcterms:modified xsi:type="dcterms:W3CDTF">2025-02-17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/>
  </property>
</Properties>
</file>